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AF9B39" w14:textId="34B4F84B" w:rsidR="003914DB" w:rsidRPr="003914DB" w:rsidRDefault="00930CB2" w:rsidP="003914DB">
      <w:pPr>
        <w:ind w:left="1588"/>
        <w:rPr>
          <w:rFonts w:ascii="Georgia" w:hAnsi="Georgia"/>
          <w:b/>
          <w:sz w:val="28"/>
          <w:szCs w:val="28"/>
        </w:rPr>
      </w:pPr>
      <w:r>
        <w:rPr>
          <w:noProof/>
          <w:lang w:eastAsia="en-GB"/>
        </w:rPr>
        <w:object w:dxaOrig="1440" w:dyaOrig="1440" w14:anchorId="66E3554E">
          <v:group id="_x0000_s1028" style="position:absolute;left:0;text-align:left;margin-left:-54.1pt;margin-top:-87.1pt;width:80.35pt;height:809.05pt;z-index:251672576" coordorigin="358,313" coordsize="1607,161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358;top:313;width:1607;height:1001;mso-position-horizontal-relative:text;mso-position-vertical-relative:text">
              <v:imagedata r:id="rId8" o:title=""/>
            </v:shape>
            <v:shape id="_x0000_s1027" type="#_x0000_t75" style="position:absolute;left:358;top:15015;width:1317;height:1479;mso-position-horizontal-relative:text;mso-position-vertical-relative:text">
              <v:imagedata r:id="rId9" o:title=""/>
            </v:shape>
          </v:group>
          <o:OLEObject Type="Embed" ProgID="Unknown" ShapeID="_x0000_s1026" DrawAspect="Content" ObjectID="_1742196569" r:id="rId10"/>
          <o:OLEObject Type="Embed" ProgID="Unknown" ShapeID="_x0000_s1027" DrawAspect="Content" ObjectID="_1742196570" r:id="rId11"/>
        </w:object>
      </w:r>
      <w:r w:rsidR="003914DB" w:rsidRPr="003914DB">
        <w:rPr>
          <w:rFonts w:ascii="Georgia" w:hAnsi="Georgia"/>
          <w:b/>
          <w:sz w:val="28"/>
          <w:szCs w:val="28"/>
        </w:rPr>
        <w:t>Cambridge</w:t>
      </w:r>
      <w:r w:rsidR="007C054F">
        <w:rPr>
          <w:rFonts w:ascii="Georgia" w:hAnsi="Georgia"/>
          <w:b/>
          <w:sz w:val="28"/>
          <w:szCs w:val="28"/>
        </w:rPr>
        <w:t xml:space="preserve"> Scholars Publishing:</w:t>
      </w:r>
      <w:r w:rsidR="00B56EAD">
        <w:rPr>
          <w:rFonts w:ascii="Georgia" w:hAnsi="Georgia"/>
          <w:b/>
          <w:sz w:val="28"/>
          <w:szCs w:val="28"/>
        </w:rPr>
        <w:t xml:space="preserve"> </w:t>
      </w:r>
      <w:r w:rsidR="007C054F">
        <w:rPr>
          <w:rFonts w:ascii="Georgia" w:hAnsi="Georgia"/>
          <w:b/>
          <w:sz w:val="28"/>
          <w:szCs w:val="28"/>
        </w:rPr>
        <w:br/>
      </w:r>
      <w:r w:rsidR="003914DB" w:rsidRPr="003914DB">
        <w:rPr>
          <w:rFonts w:ascii="Georgia" w:hAnsi="Georgia"/>
          <w:b/>
          <w:sz w:val="28"/>
          <w:szCs w:val="28"/>
        </w:rPr>
        <w:t>Proposal submission form</w:t>
      </w:r>
    </w:p>
    <w:p w14:paraId="66D1F3B7" w14:textId="77777777" w:rsidR="003914DB" w:rsidRPr="003914DB" w:rsidRDefault="003914DB" w:rsidP="003914DB">
      <w:pPr>
        <w:ind w:left="1588"/>
        <w:rPr>
          <w:rFonts w:ascii="Georgia" w:hAnsi="Georgia"/>
          <w:sz w:val="24"/>
          <w:szCs w:val="24"/>
        </w:rPr>
      </w:pPr>
    </w:p>
    <w:p w14:paraId="1F7FA2E7" w14:textId="3D0BAAF5" w:rsidR="00B10796" w:rsidRDefault="001A2974" w:rsidP="00B10796">
      <w:pPr>
        <w:spacing w:after="200"/>
        <w:ind w:left="1588"/>
        <w:rPr>
          <w:rFonts w:ascii="Georgia" w:hAnsi="Georgia"/>
          <w:b/>
          <w:sz w:val="24"/>
          <w:szCs w:val="24"/>
        </w:rPr>
      </w:pPr>
      <w:r>
        <w:rPr>
          <w:rFonts w:ascii="Georgia" w:hAnsi="Georgia"/>
          <w:b/>
          <w:sz w:val="24"/>
          <w:szCs w:val="24"/>
        </w:rPr>
        <w:t>Please</w:t>
      </w:r>
      <w:r w:rsidR="006E3FCD">
        <w:rPr>
          <w:rFonts w:ascii="Georgia" w:hAnsi="Georgia"/>
          <w:b/>
          <w:sz w:val="24"/>
          <w:szCs w:val="24"/>
        </w:rPr>
        <w:t xml:space="preserve"> note</w:t>
      </w:r>
      <w:r>
        <w:rPr>
          <w:rFonts w:ascii="Georgia" w:hAnsi="Georgia"/>
          <w:b/>
          <w:sz w:val="24"/>
          <w:szCs w:val="24"/>
        </w:rPr>
        <w:t>:</w:t>
      </w:r>
    </w:p>
    <w:p w14:paraId="6E39F2E3" w14:textId="41882A77" w:rsidR="001A2974" w:rsidRDefault="006E3FCD" w:rsidP="006E3FCD">
      <w:pPr>
        <w:pStyle w:val="ListParagraph"/>
        <w:spacing w:after="200"/>
        <w:ind w:left="2160"/>
        <w:rPr>
          <w:rFonts w:ascii="Georgia" w:hAnsi="Georgia"/>
        </w:rPr>
      </w:pPr>
      <w:r>
        <w:rPr>
          <w:rFonts w:ascii="Georgia" w:hAnsi="Georgia"/>
        </w:rPr>
        <w:t xml:space="preserve">If your </w:t>
      </w:r>
      <w:r w:rsidR="00937F77">
        <w:rPr>
          <w:rFonts w:ascii="Georgia" w:hAnsi="Georgia"/>
        </w:rPr>
        <w:t>project</w:t>
      </w:r>
      <w:r>
        <w:rPr>
          <w:rFonts w:ascii="Georgia" w:hAnsi="Georgia"/>
        </w:rPr>
        <w:t xml:space="preserve"> is a </w:t>
      </w:r>
      <w:r w:rsidR="001A2974" w:rsidRPr="001A2974">
        <w:rPr>
          <w:rFonts w:ascii="Georgia" w:hAnsi="Georgia"/>
        </w:rPr>
        <w:t xml:space="preserve">PhD </w:t>
      </w:r>
      <w:r w:rsidR="001A2974">
        <w:rPr>
          <w:rFonts w:ascii="Georgia" w:hAnsi="Georgia"/>
        </w:rPr>
        <w:t>T</w:t>
      </w:r>
      <w:r w:rsidR="001A2974" w:rsidRPr="001A2974">
        <w:rPr>
          <w:rFonts w:ascii="Georgia" w:hAnsi="Georgia"/>
        </w:rPr>
        <w:t xml:space="preserve">hesis </w:t>
      </w:r>
      <w:r>
        <w:rPr>
          <w:rFonts w:ascii="Georgia" w:hAnsi="Georgia"/>
        </w:rPr>
        <w:t>a</w:t>
      </w:r>
      <w:r w:rsidR="001A2974" w:rsidRPr="001A2974">
        <w:rPr>
          <w:rFonts w:ascii="Georgia" w:hAnsi="Georgia"/>
        </w:rPr>
        <w:t>daptation</w:t>
      </w:r>
      <w:r>
        <w:rPr>
          <w:rFonts w:ascii="Georgia" w:hAnsi="Georgia"/>
        </w:rPr>
        <w:t>, please first read</w:t>
      </w:r>
      <w:r w:rsidRPr="006E3FCD">
        <w:t xml:space="preserve"> </w:t>
      </w:r>
      <w:r w:rsidRPr="006E3FCD">
        <w:rPr>
          <w:rFonts w:ascii="Georgia" w:hAnsi="Georgia"/>
        </w:rPr>
        <w:t xml:space="preserve">our guidelines </w:t>
      </w:r>
      <w:r>
        <w:rPr>
          <w:rFonts w:ascii="Georgia" w:hAnsi="Georgia"/>
        </w:rPr>
        <w:t xml:space="preserve">form </w:t>
      </w:r>
      <w:r w:rsidRPr="006E3FCD">
        <w:rPr>
          <w:rFonts w:ascii="Georgia" w:hAnsi="Georgia"/>
        </w:rPr>
        <w:t>and answer the questions in the checklist, and return it</w:t>
      </w:r>
      <w:r>
        <w:rPr>
          <w:rFonts w:ascii="Georgia" w:hAnsi="Georgia"/>
        </w:rPr>
        <w:t xml:space="preserve"> along with the proposal form. You can download this </w:t>
      </w:r>
      <w:hyperlink r:id="rId12" w:history="1">
        <w:r w:rsidRPr="006E3FCD">
          <w:rPr>
            <w:rStyle w:val="Hyperlink"/>
            <w:rFonts w:ascii="Georgia" w:hAnsi="Georgia"/>
          </w:rPr>
          <w:t>here</w:t>
        </w:r>
      </w:hyperlink>
      <w:r>
        <w:rPr>
          <w:rFonts w:ascii="Georgia" w:hAnsi="Georgia"/>
        </w:rPr>
        <w:t>.</w:t>
      </w:r>
    </w:p>
    <w:p w14:paraId="29E0984F" w14:textId="283FCF10" w:rsidR="006E3FCD" w:rsidRDefault="006E3FCD" w:rsidP="006E3FCD">
      <w:pPr>
        <w:pStyle w:val="ListParagraph"/>
        <w:spacing w:after="200"/>
        <w:ind w:left="2160"/>
        <w:rPr>
          <w:rFonts w:ascii="Georgia" w:hAnsi="Georgia"/>
        </w:rPr>
      </w:pPr>
    </w:p>
    <w:p w14:paraId="32F773C7" w14:textId="35F1C1FF" w:rsidR="006E3FCD" w:rsidRPr="001A2974" w:rsidRDefault="006E3FCD" w:rsidP="006E3FCD">
      <w:pPr>
        <w:pStyle w:val="ListParagraph"/>
        <w:spacing w:after="200"/>
        <w:ind w:left="2160"/>
        <w:rPr>
          <w:rFonts w:ascii="Georgia" w:hAnsi="Georgia"/>
        </w:rPr>
      </w:pPr>
      <w:r>
        <w:rPr>
          <w:rFonts w:ascii="Georgia" w:hAnsi="Georgia"/>
        </w:rPr>
        <w:t xml:space="preserve">If the project is an edited collection adapted from conference papers, you will need to fill in a different proposal form, which you can download </w:t>
      </w:r>
      <w:hyperlink r:id="rId13" w:history="1">
        <w:r w:rsidRPr="006E3FCD">
          <w:rPr>
            <w:rStyle w:val="Hyperlink"/>
            <w:rFonts w:ascii="Georgia" w:hAnsi="Georgia"/>
          </w:rPr>
          <w:t>here</w:t>
        </w:r>
      </w:hyperlink>
      <w:r>
        <w:rPr>
          <w:rFonts w:ascii="Georgia" w:hAnsi="Georgia"/>
        </w:rPr>
        <w:t>.</w:t>
      </w:r>
    </w:p>
    <w:p w14:paraId="7E992F36" w14:textId="577D2A51" w:rsidR="003914DB" w:rsidRDefault="00B10796" w:rsidP="00B10796">
      <w:pPr>
        <w:spacing w:after="200"/>
        <w:ind w:left="1588"/>
        <w:rPr>
          <w:rFonts w:ascii="Georgia" w:hAnsi="Georgia"/>
          <w:b/>
          <w:sz w:val="24"/>
          <w:szCs w:val="24"/>
        </w:rPr>
      </w:pPr>
      <w:r>
        <w:rPr>
          <w:rFonts w:ascii="Georgia" w:hAnsi="Georgia"/>
          <w:b/>
          <w:sz w:val="24"/>
          <w:szCs w:val="24"/>
        </w:rPr>
        <w:t xml:space="preserve">Book </w:t>
      </w:r>
      <w:r w:rsidR="003914DB" w:rsidRPr="003914DB">
        <w:rPr>
          <w:rFonts w:ascii="Georgia" w:hAnsi="Georgia"/>
          <w:b/>
          <w:sz w:val="24"/>
          <w:szCs w:val="24"/>
        </w:rPr>
        <w:t>Title:</w:t>
      </w:r>
    </w:p>
    <w:p w14:paraId="77CD4E06" w14:textId="77777777" w:rsidR="006E3FCD" w:rsidRDefault="006E3FCD" w:rsidP="00B10796">
      <w:pPr>
        <w:spacing w:after="200"/>
        <w:ind w:left="1588"/>
        <w:rPr>
          <w:rFonts w:ascii="Georgia" w:hAnsi="Georgia"/>
          <w:b/>
          <w:sz w:val="24"/>
          <w:szCs w:val="24"/>
        </w:rPr>
      </w:pPr>
    </w:p>
    <w:p w14:paraId="110BD66D" w14:textId="1E52546A" w:rsidR="006E3FCD" w:rsidRPr="001A2974" w:rsidRDefault="006E3FCD" w:rsidP="006E3FCD">
      <w:pPr>
        <w:pStyle w:val="ListParagraph"/>
        <w:numPr>
          <w:ilvl w:val="2"/>
          <w:numId w:val="7"/>
        </w:numPr>
        <w:spacing w:after="200"/>
        <w:rPr>
          <w:rFonts w:ascii="Georgia" w:hAnsi="Georgia"/>
        </w:rPr>
      </w:pPr>
      <w:r>
        <w:rPr>
          <w:rFonts w:ascii="Georgia" w:hAnsi="Georgia"/>
        </w:rPr>
        <w:t>Monograph</w:t>
      </w:r>
    </w:p>
    <w:p w14:paraId="04E2EF88" w14:textId="050FD17F" w:rsidR="006E3FCD" w:rsidRPr="006E3FCD" w:rsidRDefault="006E3FCD" w:rsidP="006E3FCD">
      <w:pPr>
        <w:pStyle w:val="ListParagraph"/>
        <w:numPr>
          <w:ilvl w:val="2"/>
          <w:numId w:val="7"/>
        </w:numPr>
        <w:spacing w:after="200"/>
        <w:rPr>
          <w:rFonts w:ascii="Georgia" w:hAnsi="Georgia"/>
        </w:rPr>
      </w:pPr>
      <w:r>
        <w:rPr>
          <w:rFonts w:ascii="Georgia" w:hAnsi="Georgia"/>
        </w:rPr>
        <w:t>Edited Collection</w:t>
      </w:r>
    </w:p>
    <w:p w14:paraId="228348AD" w14:textId="4C1A9A64" w:rsidR="003914DB" w:rsidRPr="003914DB" w:rsidRDefault="00B10796" w:rsidP="00B10796">
      <w:pPr>
        <w:spacing w:after="200"/>
        <w:ind w:left="1588"/>
        <w:rPr>
          <w:rFonts w:ascii="Georgia" w:hAnsi="Georgia"/>
          <w:b/>
          <w:sz w:val="24"/>
          <w:szCs w:val="24"/>
        </w:rPr>
      </w:pPr>
      <w:r>
        <w:rPr>
          <w:rFonts w:ascii="Georgia" w:hAnsi="Georgia"/>
          <w:b/>
          <w:sz w:val="24"/>
          <w:szCs w:val="24"/>
        </w:rPr>
        <w:t xml:space="preserve">1. Corresponding </w:t>
      </w:r>
      <w:r w:rsidR="003914DB" w:rsidRPr="003914DB">
        <w:rPr>
          <w:rFonts w:ascii="Georgia" w:hAnsi="Georgia"/>
          <w:b/>
          <w:sz w:val="24"/>
          <w:szCs w:val="24"/>
        </w:rPr>
        <w:t>Author</w:t>
      </w:r>
      <w:r>
        <w:rPr>
          <w:rFonts w:ascii="Georgia" w:hAnsi="Georgia"/>
          <w:b/>
          <w:sz w:val="24"/>
          <w:szCs w:val="24"/>
        </w:rPr>
        <w:t>/Editor</w:t>
      </w:r>
      <w:r w:rsidR="003914DB" w:rsidRPr="003914DB">
        <w:rPr>
          <w:rFonts w:ascii="Georgia" w:hAnsi="Georgia"/>
          <w:b/>
          <w:sz w:val="24"/>
          <w:szCs w:val="24"/>
        </w:rPr>
        <w:t>:</w:t>
      </w:r>
      <w:r w:rsidR="00AF779A" w:rsidRPr="00AF779A">
        <w:t xml:space="preserve"> </w:t>
      </w:r>
    </w:p>
    <w:p w14:paraId="2187D6C9" w14:textId="77777777" w:rsidR="005404A7" w:rsidRPr="00836875" w:rsidRDefault="00B10796" w:rsidP="00B10796">
      <w:pPr>
        <w:spacing w:after="200"/>
        <w:ind w:left="1588"/>
        <w:rPr>
          <w:rFonts w:ascii="Georgia" w:hAnsi="Georgia"/>
          <w:i/>
        </w:rPr>
      </w:pPr>
      <w:r w:rsidRPr="00836875">
        <w:rPr>
          <w:rFonts w:ascii="Georgia" w:hAnsi="Georgia"/>
        </w:rPr>
        <w:t xml:space="preserve">Title </w:t>
      </w:r>
      <w:r w:rsidRPr="00836875">
        <w:rPr>
          <w:rFonts w:ascii="Georgia" w:hAnsi="Georgia"/>
          <w:i/>
          <w:sz w:val="20"/>
          <w:szCs w:val="20"/>
        </w:rPr>
        <w:t>(Dr, Professor, Mr, Ms, etc.)</w:t>
      </w:r>
    </w:p>
    <w:p w14:paraId="7347B0DD" w14:textId="77777777" w:rsidR="00B10796" w:rsidRPr="00836875" w:rsidRDefault="00B10796" w:rsidP="00B10796">
      <w:pPr>
        <w:spacing w:after="200"/>
        <w:ind w:left="1588"/>
        <w:rPr>
          <w:rFonts w:ascii="Georgia" w:hAnsi="Georgia"/>
        </w:rPr>
      </w:pPr>
      <w:r w:rsidRPr="00836875">
        <w:rPr>
          <w:rFonts w:ascii="Georgia" w:hAnsi="Georgia"/>
        </w:rPr>
        <w:t>First Name</w:t>
      </w:r>
    </w:p>
    <w:p w14:paraId="2058F1F1" w14:textId="77777777" w:rsidR="00B10796" w:rsidRPr="00836875" w:rsidRDefault="00B10796" w:rsidP="00B10796">
      <w:pPr>
        <w:spacing w:after="200"/>
        <w:ind w:left="1588"/>
        <w:rPr>
          <w:rFonts w:ascii="Georgia" w:hAnsi="Georgia"/>
        </w:rPr>
      </w:pPr>
      <w:r w:rsidRPr="00836875">
        <w:rPr>
          <w:rFonts w:ascii="Georgia" w:hAnsi="Georgia"/>
        </w:rPr>
        <w:t>Last Name</w:t>
      </w:r>
    </w:p>
    <w:p w14:paraId="0F467482" w14:textId="77777777" w:rsidR="00B10796" w:rsidRPr="00836875" w:rsidRDefault="00B10796" w:rsidP="00B10796">
      <w:pPr>
        <w:spacing w:after="200"/>
        <w:ind w:left="1588"/>
        <w:rPr>
          <w:rFonts w:ascii="Georgia" w:hAnsi="Georgia"/>
        </w:rPr>
      </w:pPr>
      <w:r w:rsidRPr="00836875">
        <w:rPr>
          <w:rFonts w:ascii="Georgia" w:hAnsi="Georgia"/>
        </w:rPr>
        <w:t>Job Title</w:t>
      </w:r>
    </w:p>
    <w:p w14:paraId="1CF05D6B" w14:textId="77342E96" w:rsidR="00E0032B" w:rsidRPr="00836875" w:rsidRDefault="00E0032B" w:rsidP="00E0032B">
      <w:pPr>
        <w:spacing w:after="200"/>
        <w:ind w:left="1588"/>
        <w:rPr>
          <w:rFonts w:ascii="Georgia" w:hAnsi="Georgia"/>
        </w:rPr>
      </w:pPr>
      <w:r w:rsidRPr="00836875">
        <w:rPr>
          <w:rFonts w:ascii="Georgia" w:hAnsi="Georgia"/>
        </w:rPr>
        <w:t>Institution/Organisation 1</w:t>
      </w:r>
    </w:p>
    <w:p w14:paraId="4C3CA292" w14:textId="77777777" w:rsidR="00B10796" w:rsidRPr="00836875" w:rsidRDefault="00B10796" w:rsidP="00B10796">
      <w:pPr>
        <w:spacing w:after="200"/>
        <w:ind w:left="1588"/>
        <w:rPr>
          <w:rFonts w:ascii="Georgia" w:hAnsi="Georgia"/>
        </w:rPr>
      </w:pPr>
      <w:r w:rsidRPr="00836875">
        <w:rPr>
          <w:rFonts w:ascii="Georgia" w:hAnsi="Georgia"/>
        </w:rPr>
        <w:t>Institution/Organisation 2</w:t>
      </w:r>
    </w:p>
    <w:p w14:paraId="4D358691" w14:textId="77777777" w:rsidR="00B10796" w:rsidRPr="00836875" w:rsidRDefault="00B10796" w:rsidP="00B10796">
      <w:pPr>
        <w:spacing w:after="200"/>
        <w:ind w:left="1588"/>
        <w:rPr>
          <w:rFonts w:ascii="Georgia" w:hAnsi="Georgia"/>
        </w:rPr>
      </w:pPr>
      <w:r w:rsidRPr="00836875">
        <w:rPr>
          <w:rFonts w:ascii="Georgia" w:hAnsi="Georgia"/>
        </w:rPr>
        <w:t xml:space="preserve">Short Biography </w:t>
      </w:r>
      <w:r w:rsidRPr="00836875">
        <w:rPr>
          <w:rFonts w:ascii="Georgia" w:hAnsi="Georgia"/>
          <w:i/>
          <w:sz w:val="20"/>
          <w:szCs w:val="20"/>
        </w:rPr>
        <w:t>(100 words maximum)</w:t>
      </w:r>
    </w:p>
    <w:p w14:paraId="1978461D" w14:textId="77777777" w:rsidR="00B10796" w:rsidRDefault="00B10796" w:rsidP="00B10796">
      <w:pPr>
        <w:spacing w:after="200"/>
        <w:ind w:left="1588"/>
        <w:rPr>
          <w:rFonts w:ascii="Georgia" w:hAnsi="Georgia"/>
          <w:b/>
          <w:sz w:val="24"/>
          <w:szCs w:val="24"/>
        </w:rPr>
      </w:pPr>
    </w:p>
    <w:p w14:paraId="36268D6B" w14:textId="77777777" w:rsidR="00B10796" w:rsidRDefault="00B10796" w:rsidP="00B10796">
      <w:pPr>
        <w:spacing w:after="200"/>
        <w:ind w:left="1588"/>
        <w:rPr>
          <w:rFonts w:ascii="Georgia" w:hAnsi="Georgia"/>
          <w:b/>
          <w:sz w:val="24"/>
          <w:szCs w:val="24"/>
        </w:rPr>
      </w:pPr>
    </w:p>
    <w:p w14:paraId="000C1545" w14:textId="77777777" w:rsidR="00B10796" w:rsidRDefault="00B10796" w:rsidP="00B10796">
      <w:pPr>
        <w:spacing w:after="200"/>
        <w:ind w:left="1588"/>
        <w:rPr>
          <w:rFonts w:ascii="Georgia" w:hAnsi="Georgia"/>
          <w:b/>
          <w:sz w:val="24"/>
          <w:szCs w:val="24"/>
        </w:rPr>
      </w:pPr>
    </w:p>
    <w:p w14:paraId="6A98B1E9" w14:textId="185F85C5" w:rsidR="00B10796" w:rsidRDefault="00B10796" w:rsidP="00B10796">
      <w:pPr>
        <w:spacing w:after="200"/>
        <w:ind w:left="1588"/>
        <w:rPr>
          <w:rFonts w:ascii="Georgia" w:hAnsi="Georgia"/>
          <w:b/>
          <w:sz w:val="24"/>
          <w:szCs w:val="24"/>
        </w:rPr>
      </w:pPr>
      <w:r>
        <w:rPr>
          <w:rFonts w:ascii="Georgia" w:hAnsi="Georgia"/>
          <w:b/>
          <w:sz w:val="24"/>
          <w:szCs w:val="24"/>
        </w:rPr>
        <w:t>Mailing Address</w:t>
      </w:r>
    </w:p>
    <w:p w14:paraId="7EEE1A2C" w14:textId="5D1D6EE8" w:rsidR="00B10796" w:rsidRPr="00836875" w:rsidRDefault="00B10796" w:rsidP="00B10796">
      <w:pPr>
        <w:spacing w:after="200"/>
        <w:ind w:left="1588"/>
        <w:rPr>
          <w:rFonts w:ascii="Georgia" w:hAnsi="Georgia"/>
        </w:rPr>
      </w:pPr>
      <w:r w:rsidRPr="00836875">
        <w:rPr>
          <w:rFonts w:ascii="Georgia" w:hAnsi="Georgia"/>
        </w:rPr>
        <w:t>Address</w:t>
      </w:r>
    </w:p>
    <w:p w14:paraId="0F6F125B" w14:textId="77777777" w:rsidR="00B10796" w:rsidRPr="00836875" w:rsidRDefault="00B10796" w:rsidP="00B10796">
      <w:pPr>
        <w:spacing w:after="200"/>
        <w:ind w:left="1588"/>
        <w:rPr>
          <w:rFonts w:ascii="Georgia" w:hAnsi="Georgia"/>
        </w:rPr>
      </w:pPr>
      <w:r w:rsidRPr="00836875">
        <w:rPr>
          <w:rFonts w:ascii="Georgia" w:hAnsi="Georgia"/>
        </w:rPr>
        <w:t>City</w:t>
      </w:r>
    </w:p>
    <w:p w14:paraId="331FF704" w14:textId="6D966B63" w:rsidR="00B10796" w:rsidRPr="00836875" w:rsidRDefault="00B10796" w:rsidP="00B10796">
      <w:pPr>
        <w:spacing w:after="200"/>
        <w:ind w:left="1588"/>
        <w:rPr>
          <w:rFonts w:ascii="Georgia" w:hAnsi="Georgia"/>
        </w:rPr>
      </w:pPr>
      <w:r w:rsidRPr="00836875">
        <w:rPr>
          <w:rFonts w:ascii="Georgia" w:hAnsi="Georgia"/>
        </w:rPr>
        <w:t>State/County/District</w:t>
      </w:r>
    </w:p>
    <w:p w14:paraId="6C5412A4" w14:textId="593D6DDC" w:rsidR="00B10796" w:rsidRPr="00836875" w:rsidRDefault="00B10796" w:rsidP="00B10796">
      <w:pPr>
        <w:spacing w:after="200"/>
        <w:ind w:left="1588"/>
        <w:rPr>
          <w:rFonts w:ascii="Georgia" w:hAnsi="Georgia"/>
        </w:rPr>
      </w:pPr>
      <w:r w:rsidRPr="00836875">
        <w:rPr>
          <w:rFonts w:ascii="Georgia" w:hAnsi="Georgia"/>
        </w:rPr>
        <w:lastRenderedPageBreak/>
        <w:t>Postcode/Zip code</w:t>
      </w:r>
    </w:p>
    <w:p w14:paraId="705C14A3" w14:textId="1E792AF4" w:rsidR="00B10796" w:rsidRPr="00836875" w:rsidRDefault="00B10796" w:rsidP="00B10796">
      <w:pPr>
        <w:spacing w:after="200"/>
        <w:ind w:left="1588"/>
        <w:rPr>
          <w:rFonts w:ascii="Georgia" w:hAnsi="Georgia"/>
        </w:rPr>
      </w:pPr>
      <w:r w:rsidRPr="00836875">
        <w:rPr>
          <w:rFonts w:ascii="Georgia" w:hAnsi="Georgia"/>
        </w:rPr>
        <w:t>Country</w:t>
      </w:r>
    </w:p>
    <w:p w14:paraId="1790A32F" w14:textId="77777777" w:rsidR="00B10796" w:rsidRPr="00836875" w:rsidRDefault="00B10796" w:rsidP="00B10796">
      <w:pPr>
        <w:spacing w:after="200"/>
        <w:ind w:left="1588"/>
        <w:rPr>
          <w:rFonts w:ascii="Georgia" w:hAnsi="Georgia"/>
        </w:rPr>
      </w:pPr>
      <w:r w:rsidRPr="00836875">
        <w:rPr>
          <w:rFonts w:ascii="Georgia" w:hAnsi="Georgia"/>
        </w:rPr>
        <w:t xml:space="preserve">Telephone 1 </w:t>
      </w:r>
      <w:r w:rsidRPr="00836875">
        <w:rPr>
          <w:rFonts w:ascii="Georgia" w:hAnsi="Georgia"/>
          <w:i/>
          <w:sz w:val="20"/>
          <w:szCs w:val="20"/>
        </w:rPr>
        <w:t>(include country code)</w:t>
      </w:r>
    </w:p>
    <w:p w14:paraId="22D10031" w14:textId="328019A9" w:rsidR="00B10796" w:rsidRPr="00836875" w:rsidRDefault="00B10796" w:rsidP="00B10796">
      <w:pPr>
        <w:spacing w:after="200"/>
        <w:ind w:left="1588"/>
        <w:rPr>
          <w:rFonts w:ascii="Georgia" w:hAnsi="Georgia"/>
        </w:rPr>
      </w:pPr>
      <w:r w:rsidRPr="00836875">
        <w:rPr>
          <w:rFonts w:ascii="Georgia" w:hAnsi="Georgia"/>
        </w:rPr>
        <w:t xml:space="preserve">Telephone 2 </w:t>
      </w:r>
      <w:r w:rsidRPr="00836875">
        <w:rPr>
          <w:rFonts w:ascii="Georgia" w:hAnsi="Georgia"/>
          <w:i/>
          <w:sz w:val="20"/>
          <w:szCs w:val="20"/>
        </w:rPr>
        <w:t>(include country code)</w:t>
      </w:r>
    </w:p>
    <w:p w14:paraId="47012188" w14:textId="6D80A7D3" w:rsidR="00B10796" w:rsidRPr="00836875" w:rsidRDefault="00B10796" w:rsidP="00B10796">
      <w:pPr>
        <w:spacing w:after="200"/>
        <w:ind w:left="1588"/>
        <w:rPr>
          <w:rFonts w:ascii="Georgia" w:hAnsi="Georgia"/>
        </w:rPr>
      </w:pPr>
      <w:r w:rsidRPr="00836875">
        <w:rPr>
          <w:rFonts w:ascii="Georgia" w:hAnsi="Georgia"/>
        </w:rPr>
        <w:t>Email</w:t>
      </w:r>
    </w:p>
    <w:p w14:paraId="11702E0F" w14:textId="7BB34727" w:rsidR="001961F7" w:rsidRPr="00836875" w:rsidRDefault="00930CB2" w:rsidP="001961F7">
      <w:pPr>
        <w:spacing w:after="200"/>
        <w:ind w:left="1588"/>
        <w:rPr>
          <w:rFonts w:ascii="Georgia" w:hAnsi="Georgia"/>
          <w:i/>
        </w:rPr>
      </w:pPr>
      <w:r>
        <w:rPr>
          <w:noProof/>
          <w:lang w:eastAsia="en-GB"/>
        </w:rPr>
        <w:object w:dxaOrig="1440" w:dyaOrig="1440" w14:anchorId="66E3554E">
          <v:group id="_x0000_s1029" style="position:absolute;left:0;text-align:left;margin-left:-56.35pt;margin-top:-90.55pt;width:80.35pt;height:809.05pt;z-index:251673600" coordorigin="358,313" coordsize="1607,16181">
            <v:shape id="_x0000_s1030" type="#_x0000_t75" style="position:absolute;left:358;top:313;width:1607;height:1001;mso-position-horizontal-relative:text;mso-position-vertical-relative:text">
              <v:imagedata r:id="rId8" o:title=""/>
            </v:shape>
            <v:shape id="_x0000_s1031" type="#_x0000_t75" style="position:absolute;left:358;top:15015;width:1317;height:1479;mso-position-horizontal-relative:text;mso-position-vertical-relative:text">
              <v:imagedata r:id="rId9" o:title=""/>
            </v:shape>
          </v:group>
          <o:OLEObject Type="Embed" ProgID="Unknown" ShapeID="_x0000_s1030" DrawAspect="Content" ObjectID="_1742196571" r:id="rId14"/>
          <o:OLEObject Type="Embed" ProgID="Unknown" ShapeID="_x0000_s1031" DrawAspect="Content" ObjectID="_1742196572" r:id="rId15"/>
        </w:object>
      </w:r>
      <w:r w:rsidR="001961F7" w:rsidRPr="00836875">
        <w:rPr>
          <w:rFonts w:ascii="Georgia" w:hAnsi="Georgia"/>
        </w:rPr>
        <w:t xml:space="preserve">Previous Publications </w:t>
      </w:r>
      <w:r w:rsidR="001961F7" w:rsidRPr="00836875">
        <w:rPr>
          <w:rFonts w:ascii="Georgia" w:hAnsi="Georgia"/>
        </w:rPr>
        <w:br/>
      </w:r>
      <w:r w:rsidR="001961F7" w:rsidRPr="00836875">
        <w:rPr>
          <w:rFonts w:ascii="Georgia" w:hAnsi="Georgia"/>
          <w:i/>
          <w:sz w:val="20"/>
          <w:szCs w:val="20"/>
        </w:rPr>
        <w:t>(please continue on a separate sheet if required)</w:t>
      </w:r>
    </w:p>
    <w:p w14:paraId="17A3AC26" w14:textId="62EE114F" w:rsidR="00E0032B" w:rsidRPr="00E0032B" w:rsidRDefault="00E0032B" w:rsidP="00E0032B">
      <w:pPr>
        <w:spacing w:after="200"/>
        <w:ind w:left="1588"/>
        <w:rPr>
          <w:rFonts w:ascii="Georgia" w:hAnsi="Georgia"/>
          <w:b/>
          <w:sz w:val="24"/>
          <w:szCs w:val="24"/>
        </w:rPr>
      </w:pPr>
      <w:r>
        <w:rPr>
          <w:rFonts w:ascii="Georgia" w:hAnsi="Georgia"/>
          <w:b/>
          <w:sz w:val="24"/>
          <w:szCs w:val="24"/>
        </w:rPr>
        <w:t>2</w:t>
      </w:r>
      <w:r w:rsidRPr="00E0032B">
        <w:rPr>
          <w:rFonts w:ascii="Georgia" w:hAnsi="Georgia"/>
          <w:b/>
          <w:sz w:val="24"/>
          <w:szCs w:val="24"/>
        </w:rPr>
        <w:t xml:space="preserve">. </w:t>
      </w:r>
      <w:r>
        <w:rPr>
          <w:rFonts w:ascii="Georgia" w:hAnsi="Georgia"/>
          <w:b/>
          <w:sz w:val="24"/>
          <w:szCs w:val="24"/>
        </w:rPr>
        <w:t>Second</w:t>
      </w:r>
      <w:r w:rsidRPr="00E0032B">
        <w:rPr>
          <w:rFonts w:ascii="Georgia" w:hAnsi="Georgia"/>
          <w:b/>
          <w:sz w:val="24"/>
          <w:szCs w:val="24"/>
        </w:rPr>
        <w:t xml:space="preserve"> Author/Editor:</w:t>
      </w:r>
    </w:p>
    <w:p w14:paraId="7D0FF835" w14:textId="77777777" w:rsidR="00E0032B" w:rsidRPr="00D0163E" w:rsidRDefault="00E0032B" w:rsidP="00E0032B">
      <w:pPr>
        <w:spacing w:after="200"/>
        <w:ind w:left="1588"/>
        <w:rPr>
          <w:rFonts w:ascii="Georgia" w:hAnsi="Georgia"/>
          <w:i/>
        </w:rPr>
      </w:pPr>
      <w:r w:rsidRPr="00D0163E">
        <w:rPr>
          <w:rFonts w:ascii="Georgia" w:hAnsi="Georgia"/>
        </w:rPr>
        <w:t xml:space="preserve">Title </w:t>
      </w:r>
      <w:r w:rsidRPr="00D0163E">
        <w:rPr>
          <w:rFonts w:ascii="Georgia" w:hAnsi="Georgia"/>
          <w:i/>
          <w:sz w:val="20"/>
          <w:szCs w:val="20"/>
        </w:rPr>
        <w:t>(Dr, Professor, Mr, Ms, etc.)</w:t>
      </w:r>
    </w:p>
    <w:p w14:paraId="68B1F141" w14:textId="77777777" w:rsidR="00E0032B" w:rsidRPr="00D0163E" w:rsidRDefault="00E0032B" w:rsidP="00E0032B">
      <w:pPr>
        <w:spacing w:after="200"/>
        <w:ind w:left="1588"/>
        <w:rPr>
          <w:rFonts w:ascii="Georgia" w:hAnsi="Georgia"/>
        </w:rPr>
      </w:pPr>
      <w:r w:rsidRPr="00D0163E">
        <w:rPr>
          <w:rFonts w:ascii="Georgia" w:hAnsi="Georgia"/>
        </w:rPr>
        <w:t>First Name</w:t>
      </w:r>
    </w:p>
    <w:p w14:paraId="0D8128F4" w14:textId="77777777" w:rsidR="00E0032B" w:rsidRPr="00D0163E" w:rsidRDefault="00E0032B" w:rsidP="00E0032B">
      <w:pPr>
        <w:spacing w:after="200"/>
        <w:ind w:left="1588"/>
        <w:rPr>
          <w:rFonts w:ascii="Georgia" w:hAnsi="Georgia"/>
        </w:rPr>
      </w:pPr>
      <w:r w:rsidRPr="00D0163E">
        <w:rPr>
          <w:rFonts w:ascii="Georgia" w:hAnsi="Georgia"/>
        </w:rPr>
        <w:t>Last Name</w:t>
      </w:r>
    </w:p>
    <w:p w14:paraId="2F0CC00E" w14:textId="77777777" w:rsidR="00E0032B" w:rsidRPr="00D0163E" w:rsidRDefault="00E0032B" w:rsidP="00E0032B">
      <w:pPr>
        <w:spacing w:after="200"/>
        <w:ind w:left="1588"/>
        <w:rPr>
          <w:rFonts w:ascii="Georgia" w:hAnsi="Georgia"/>
        </w:rPr>
      </w:pPr>
      <w:r w:rsidRPr="00D0163E">
        <w:rPr>
          <w:rFonts w:ascii="Georgia" w:hAnsi="Georgia"/>
        </w:rPr>
        <w:t>Job Title</w:t>
      </w:r>
    </w:p>
    <w:p w14:paraId="1730A165" w14:textId="77777777" w:rsidR="00E0032B" w:rsidRPr="00D0163E" w:rsidRDefault="00E0032B" w:rsidP="00E0032B">
      <w:pPr>
        <w:spacing w:after="200"/>
        <w:ind w:left="1588"/>
        <w:rPr>
          <w:rFonts w:ascii="Georgia" w:hAnsi="Georgia"/>
        </w:rPr>
      </w:pPr>
      <w:r w:rsidRPr="00D0163E">
        <w:rPr>
          <w:rFonts w:ascii="Georgia" w:hAnsi="Georgia"/>
        </w:rPr>
        <w:t>Institution/Organisation 1</w:t>
      </w:r>
    </w:p>
    <w:p w14:paraId="3FAC5E08" w14:textId="77777777" w:rsidR="00E0032B" w:rsidRPr="00D0163E" w:rsidRDefault="00E0032B" w:rsidP="00E0032B">
      <w:pPr>
        <w:spacing w:after="200"/>
        <w:ind w:left="1588"/>
        <w:rPr>
          <w:rFonts w:ascii="Georgia" w:hAnsi="Georgia"/>
        </w:rPr>
      </w:pPr>
      <w:r w:rsidRPr="00D0163E">
        <w:rPr>
          <w:rFonts w:ascii="Georgia" w:hAnsi="Georgia"/>
        </w:rPr>
        <w:t>Institution/Organisation 2</w:t>
      </w:r>
    </w:p>
    <w:p w14:paraId="52A0378A" w14:textId="77777777" w:rsidR="00E0032B" w:rsidRPr="00D0163E" w:rsidRDefault="00E0032B" w:rsidP="00E0032B">
      <w:pPr>
        <w:spacing w:after="200"/>
        <w:ind w:left="1588"/>
        <w:rPr>
          <w:rFonts w:ascii="Georgia" w:hAnsi="Georgia"/>
        </w:rPr>
      </w:pPr>
      <w:r w:rsidRPr="00D0163E">
        <w:rPr>
          <w:rFonts w:ascii="Georgia" w:hAnsi="Georgia"/>
        </w:rPr>
        <w:t xml:space="preserve">Short Biography </w:t>
      </w:r>
      <w:r w:rsidRPr="00D0163E">
        <w:rPr>
          <w:rFonts w:ascii="Georgia" w:hAnsi="Georgia"/>
          <w:i/>
          <w:sz w:val="20"/>
          <w:szCs w:val="20"/>
        </w:rPr>
        <w:t>(100 words maximum)</w:t>
      </w:r>
    </w:p>
    <w:p w14:paraId="677F92C8" w14:textId="77777777" w:rsidR="00E0032B" w:rsidRPr="00E0032B" w:rsidRDefault="00E0032B" w:rsidP="00E0032B">
      <w:pPr>
        <w:spacing w:after="200"/>
        <w:ind w:left="1588"/>
        <w:rPr>
          <w:rFonts w:ascii="Georgia" w:hAnsi="Georgia"/>
          <w:b/>
          <w:sz w:val="24"/>
          <w:szCs w:val="24"/>
        </w:rPr>
      </w:pPr>
    </w:p>
    <w:p w14:paraId="242EE0D8" w14:textId="77777777" w:rsidR="00E0032B" w:rsidRPr="00E0032B" w:rsidRDefault="00E0032B" w:rsidP="00E0032B">
      <w:pPr>
        <w:spacing w:after="200"/>
        <w:ind w:left="1588"/>
        <w:rPr>
          <w:rFonts w:ascii="Georgia" w:hAnsi="Georgia"/>
          <w:b/>
          <w:sz w:val="24"/>
          <w:szCs w:val="24"/>
        </w:rPr>
      </w:pPr>
    </w:p>
    <w:p w14:paraId="35747E4F" w14:textId="416DF3DA" w:rsidR="00E0032B" w:rsidRPr="00E0032B" w:rsidRDefault="00E0032B" w:rsidP="00E0032B">
      <w:pPr>
        <w:spacing w:after="200"/>
        <w:ind w:left="1588"/>
        <w:rPr>
          <w:rFonts w:ascii="Georgia" w:hAnsi="Georgia"/>
          <w:b/>
          <w:sz w:val="24"/>
          <w:szCs w:val="24"/>
        </w:rPr>
      </w:pPr>
    </w:p>
    <w:p w14:paraId="511E6D3F" w14:textId="77777777" w:rsidR="00E0032B" w:rsidRPr="00E0032B" w:rsidRDefault="00E0032B" w:rsidP="00E0032B">
      <w:pPr>
        <w:spacing w:after="200"/>
        <w:ind w:left="1588"/>
        <w:rPr>
          <w:rFonts w:ascii="Georgia" w:hAnsi="Georgia"/>
          <w:b/>
          <w:sz w:val="24"/>
          <w:szCs w:val="24"/>
        </w:rPr>
      </w:pPr>
      <w:r w:rsidRPr="00E0032B">
        <w:rPr>
          <w:rFonts w:ascii="Georgia" w:hAnsi="Georgia"/>
          <w:b/>
          <w:sz w:val="24"/>
          <w:szCs w:val="24"/>
        </w:rPr>
        <w:t>Mailing Address</w:t>
      </w:r>
    </w:p>
    <w:p w14:paraId="1751EDD8" w14:textId="77777777" w:rsidR="00E0032B" w:rsidRPr="00D0163E" w:rsidRDefault="00E0032B" w:rsidP="00E0032B">
      <w:pPr>
        <w:spacing w:after="200"/>
        <w:ind w:left="1588"/>
        <w:rPr>
          <w:rFonts w:ascii="Georgia" w:hAnsi="Georgia"/>
        </w:rPr>
      </w:pPr>
      <w:r w:rsidRPr="00D0163E">
        <w:rPr>
          <w:rFonts w:ascii="Georgia" w:hAnsi="Georgia"/>
        </w:rPr>
        <w:t>Address</w:t>
      </w:r>
    </w:p>
    <w:p w14:paraId="3D1E36C9" w14:textId="77777777" w:rsidR="00E0032B" w:rsidRPr="00D0163E" w:rsidRDefault="00E0032B" w:rsidP="00E0032B">
      <w:pPr>
        <w:spacing w:after="200"/>
        <w:ind w:left="1588"/>
        <w:rPr>
          <w:rFonts w:ascii="Georgia" w:hAnsi="Georgia"/>
        </w:rPr>
      </w:pPr>
      <w:r w:rsidRPr="00D0163E">
        <w:rPr>
          <w:rFonts w:ascii="Georgia" w:hAnsi="Georgia"/>
        </w:rPr>
        <w:t>City</w:t>
      </w:r>
    </w:p>
    <w:p w14:paraId="4B288327" w14:textId="77777777" w:rsidR="00E0032B" w:rsidRPr="00D0163E" w:rsidRDefault="00E0032B" w:rsidP="00E0032B">
      <w:pPr>
        <w:spacing w:after="200"/>
        <w:ind w:left="1588"/>
        <w:rPr>
          <w:rFonts w:ascii="Georgia" w:hAnsi="Georgia"/>
        </w:rPr>
      </w:pPr>
      <w:r w:rsidRPr="00D0163E">
        <w:rPr>
          <w:rFonts w:ascii="Georgia" w:hAnsi="Georgia"/>
        </w:rPr>
        <w:t>State/County/District</w:t>
      </w:r>
    </w:p>
    <w:p w14:paraId="6C3C499B" w14:textId="77777777" w:rsidR="00E0032B" w:rsidRPr="00D0163E" w:rsidRDefault="00E0032B" w:rsidP="00E0032B">
      <w:pPr>
        <w:spacing w:after="200"/>
        <w:ind w:left="1588"/>
        <w:rPr>
          <w:rFonts w:ascii="Georgia" w:hAnsi="Georgia"/>
        </w:rPr>
      </w:pPr>
      <w:r w:rsidRPr="00D0163E">
        <w:rPr>
          <w:rFonts w:ascii="Georgia" w:hAnsi="Georgia"/>
        </w:rPr>
        <w:t>Postcode/Zip code</w:t>
      </w:r>
    </w:p>
    <w:p w14:paraId="5FE0A25D" w14:textId="77777777" w:rsidR="00E0032B" w:rsidRPr="00D0163E" w:rsidRDefault="00E0032B" w:rsidP="00E0032B">
      <w:pPr>
        <w:spacing w:after="200"/>
        <w:ind w:left="1588"/>
        <w:rPr>
          <w:rFonts w:ascii="Georgia" w:hAnsi="Georgia"/>
        </w:rPr>
      </w:pPr>
      <w:r w:rsidRPr="00D0163E">
        <w:rPr>
          <w:rFonts w:ascii="Georgia" w:hAnsi="Georgia"/>
        </w:rPr>
        <w:t>Country</w:t>
      </w:r>
    </w:p>
    <w:p w14:paraId="47C1A8B8" w14:textId="77777777" w:rsidR="00E0032B" w:rsidRPr="00D0163E" w:rsidRDefault="00E0032B" w:rsidP="00E0032B">
      <w:pPr>
        <w:spacing w:after="200"/>
        <w:ind w:left="1588"/>
        <w:rPr>
          <w:rFonts w:ascii="Georgia" w:hAnsi="Georgia"/>
        </w:rPr>
      </w:pPr>
      <w:r w:rsidRPr="00D0163E">
        <w:rPr>
          <w:rFonts w:ascii="Georgia" w:hAnsi="Georgia"/>
        </w:rPr>
        <w:t xml:space="preserve">Telephone 1 </w:t>
      </w:r>
      <w:r w:rsidRPr="00D0163E">
        <w:rPr>
          <w:rFonts w:ascii="Georgia" w:hAnsi="Georgia"/>
          <w:i/>
          <w:sz w:val="20"/>
          <w:szCs w:val="20"/>
        </w:rPr>
        <w:t>(include country code)</w:t>
      </w:r>
    </w:p>
    <w:p w14:paraId="6B727A00" w14:textId="77777777" w:rsidR="00E0032B" w:rsidRPr="00D0163E" w:rsidRDefault="00E0032B" w:rsidP="00E0032B">
      <w:pPr>
        <w:spacing w:after="200"/>
        <w:ind w:left="1588"/>
        <w:rPr>
          <w:rFonts w:ascii="Georgia" w:hAnsi="Georgia"/>
        </w:rPr>
      </w:pPr>
      <w:r w:rsidRPr="00D0163E">
        <w:rPr>
          <w:rFonts w:ascii="Georgia" w:hAnsi="Georgia"/>
        </w:rPr>
        <w:t xml:space="preserve">Telephone 2 </w:t>
      </w:r>
      <w:r w:rsidRPr="00D0163E">
        <w:rPr>
          <w:rFonts w:ascii="Georgia" w:hAnsi="Georgia"/>
          <w:i/>
          <w:sz w:val="20"/>
          <w:szCs w:val="20"/>
        </w:rPr>
        <w:t>(include country code)</w:t>
      </w:r>
    </w:p>
    <w:p w14:paraId="21BF4611" w14:textId="2EBB91A4" w:rsidR="00E0032B" w:rsidRPr="00D0163E" w:rsidRDefault="00E0032B" w:rsidP="00E0032B">
      <w:pPr>
        <w:spacing w:after="200"/>
        <w:ind w:left="1588"/>
        <w:rPr>
          <w:rFonts w:ascii="Georgia" w:hAnsi="Georgia"/>
        </w:rPr>
      </w:pPr>
      <w:r w:rsidRPr="00D0163E">
        <w:rPr>
          <w:rFonts w:ascii="Georgia" w:hAnsi="Georgia"/>
        </w:rPr>
        <w:t>Email</w:t>
      </w:r>
    </w:p>
    <w:p w14:paraId="41EFBB97" w14:textId="77777777" w:rsidR="00E0032B" w:rsidRPr="00D0163E" w:rsidRDefault="00E0032B" w:rsidP="00E0032B">
      <w:pPr>
        <w:spacing w:after="200"/>
        <w:ind w:left="1588"/>
        <w:rPr>
          <w:rFonts w:ascii="Georgia" w:hAnsi="Georgia"/>
          <w:i/>
        </w:rPr>
      </w:pPr>
      <w:r w:rsidRPr="00D0163E">
        <w:rPr>
          <w:rFonts w:ascii="Georgia" w:hAnsi="Georgia"/>
        </w:rPr>
        <w:lastRenderedPageBreak/>
        <w:t xml:space="preserve">Previous Publications </w:t>
      </w:r>
      <w:r w:rsidRPr="00D0163E">
        <w:rPr>
          <w:rFonts w:ascii="Georgia" w:hAnsi="Georgia"/>
        </w:rPr>
        <w:br/>
      </w:r>
      <w:r w:rsidRPr="00D0163E">
        <w:rPr>
          <w:rFonts w:ascii="Georgia" w:hAnsi="Georgia"/>
          <w:i/>
          <w:sz w:val="20"/>
          <w:szCs w:val="20"/>
        </w:rPr>
        <w:t>(please continue on a separate sheet if required)</w:t>
      </w:r>
    </w:p>
    <w:p w14:paraId="24FC594A" w14:textId="77777777" w:rsidR="00BD58CE" w:rsidRDefault="00BD58CE" w:rsidP="00E0032B">
      <w:pPr>
        <w:spacing w:after="200"/>
        <w:ind w:left="1588"/>
        <w:rPr>
          <w:rFonts w:ascii="Georgia" w:hAnsi="Georgia"/>
          <w:i/>
        </w:rPr>
      </w:pPr>
    </w:p>
    <w:p w14:paraId="7FFA1FA8" w14:textId="77777777" w:rsidR="00BD58CE" w:rsidRDefault="00BD58CE" w:rsidP="00E0032B">
      <w:pPr>
        <w:spacing w:after="200"/>
        <w:ind w:left="1588"/>
        <w:rPr>
          <w:rFonts w:ascii="Georgia" w:hAnsi="Georgia"/>
          <w:i/>
        </w:rPr>
      </w:pPr>
    </w:p>
    <w:p w14:paraId="5BAC3948" w14:textId="20DEF772" w:rsidR="00BD58CE" w:rsidRDefault="00BD58CE" w:rsidP="00E0032B">
      <w:pPr>
        <w:spacing w:after="200"/>
        <w:ind w:left="1588"/>
        <w:rPr>
          <w:rFonts w:ascii="Georgia" w:eastAsia="Times New Roman" w:hAnsi="Georgia" w:cs="Calibri"/>
          <w:i/>
          <w:color w:val="000000"/>
          <w:sz w:val="20"/>
          <w:szCs w:val="20"/>
          <w:lang w:eastAsia="en-GB"/>
        </w:rPr>
      </w:pPr>
      <w:r w:rsidRPr="00D0163E">
        <w:rPr>
          <w:rFonts w:ascii="Georgia" w:eastAsia="Times New Roman" w:hAnsi="Georgia" w:cs="Calibri"/>
          <w:i/>
          <w:color w:val="000000"/>
          <w:sz w:val="20"/>
          <w:szCs w:val="20"/>
          <w:lang w:eastAsia="en-GB"/>
        </w:rPr>
        <w:t>List third/subsequent authors/editors on a separate sheet if applicable)</w:t>
      </w:r>
    </w:p>
    <w:p w14:paraId="0D8B0385" w14:textId="24C798DF" w:rsidR="004D36F6" w:rsidRPr="00D0163E" w:rsidRDefault="00930CB2" w:rsidP="00E0032B">
      <w:pPr>
        <w:spacing w:after="200"/>
        <w:ind w:left="1588"/>
        <w:rPr>
          <w:rFonts w:ascii="Georgia" w:hAnsi="Georgia"/>
          <w:i/>
          <w:sz w:val="20"/>
          <w:szCs w:val="20"/>
        </w:rPr>
      </w:pPr>
      <w:r>
        <w:rPr>
          <w:noProof/>
          <w:lang w:eastAsia="en-GB"/>
        </w:rPr>
        <w:object w:dxaOrig="1440" w:dyaOrig="1440" w14:anchorId="66E3554E">
          <v:group id="_x0000_s1032" style="position:absolute;left:0;text-align:left;margin-left:-60.1pt;margin-top:-86.95pt;width:80.35pt;height:809.05pt;z-index:251674624" coordorigin="358,313" coordsize="1607,16181">
            <v:shape id="_x0000_s1033" type="#_x0000_t75" style="position:absolute;left:358;top:313;width:1607;height:1001;mso-position-horizontal-relative:text;mso-position-vertical-relative:text">
              <v:imagedata r:id="rId8" o:title=""/>
            </v:shape>
            <v:shape id="_x0000_s1034" type="#_x0000_t75" style="position:absolute;left:358;top:15015;width:1317;height:1479;mso-position-horizontal-relative:text;mso-position-vertical-relative:text">
              <v:imagedata r:id="rId9" o:title=""/>
            </v:shape>
          </v:group>
          <o:OLEObject Type="Embed" ProgID="Unknown" ShapeID="_x0000_s1033" DrawAspect="Content" ObjectID="_1742196573" r:id="rId16"/>
          <o:OLEObject Type="Embed" ProgID="Unknown" ShapeID="_x0000_s1034" DrawAspect="Content" ObjectID="_1742196574" r:id="rId17"/>
        </w:object>
      </w:r>
    </w:p>
    <w:p w14:paraId="791E6787" w14:textId="16B958DB" w:rsidR="007845C2" w:rsidRDefault="007845C2" w:rsidP="007845C2">
      <w:pPr>
        <w:spacing w:after="200"/>
        <w:ind w:left="1588"/>
        <w:rPr>
          <w:rFonts w:ascii="Georgia" w:hAnsi="Georgia"/>
          <w:b/>
          <w:sz w:val="24"/>
          <w:szCs w:val="24"/>
        </w:rPr>
      </w:pPr>
      <w:r>
        <w:rPr>
          <w:rFonts w:ascii="Georgia" w:hAnsi="Georgia"/>
          <w:b/>
          <w:sz w:val="24"/>
          <w:szCs w:val="24"/>
        </w:rPr>
        <w:t>Your Book</w:t>
      </w:r>
    </w:p>
    <w:p w14:paraId="1E76A739" w14:textId="77777777" w:rsidR="00AE6048" w:rsidRDefault="007845C2" w:rsidP="007845C2">
      <w:pPr>
        <w:spacing w:after="200"/>
        <w:ind w:left="1588"/>
        <w:rPr>
          <w:rFonts w:ascii="Georgia" w:hAnsi="Georgia"/>
          <w:i/>
          <w:sz w:val="20"/>
          <w:szCs w:val="20"/>
        </w:rPr>
      </w:pPr>
      <w:r w:rsidRPr="00D0163E">
        <w:rPr>
          <w:rFonts w:ascii="Georgia" w:hAnsi="Georgia"/>
        </w:rPr>
        <w:t xml:space="preserve">Subject Field </w:t>
      </w:r>
      <w:r w:rsidRPr="00C47277">
        <w:rPr>
          <w:rFonts w:ascii="Georgia" w:hAnsi="Georgia"/>
          <w:i/>
          <w:sz w:val="20"/>
          <w:szCs w:val="20"/>
        </w:rPr>
        <w:t>(select one)</w:t>
      </w:r>
      <w:r w:rsidR="00AE6048">
        <w:rPr>
          <w:rFonts w:ascii="Georgia" w:hAnsi="Georgia"/>
          <w:i/>
          <w:sz w:val="20"/>
          <w:szCs w:val="20"/>
        </w:rPr>
        <w:t xml:space="preserve"> </w:t>
      </w:r>
    </w:p>
    <w:p w14:paraId="48F9EEE1" w14:textId="77777777" w:rsidR="007845C2" w:rsidRPr="00D0163E" w:rsidRDefault="007845C2" w:rsidP="007845C2">
      <w:pPr>
        <w:spacing w:after="200"/>
        <w:ind w:left="1588"/>
        <w:rPr>
          <w:rFonts w:ascii="Georgia" w:eastAsia="Times New Roman" w:hAnsi="Georgia" w:cs="Calibri"/>
          <w:color w:val="000000"/>
          <w:lang w:eastAsia="en-GB"/>
        </w:rPr>
      </w:pPr>
      <w:r w:rsidRPr="00D0163E">
        <w:rPr>
          <w:rFonts w:ascii="Georgia" w:eastAsia="Times New Roman" w:hAnsi="Georgia" w:cs="Calibri"/>
          <w:color w:val="000000"/>
          <w:lang w:eastAsia="en-GB"/>
        </w:rPr>
        <w:t>Humanities</w:t>
      </w:r>
      <w:r w:rsidR="00C47277">
        <w:rPr>
          <w:rFonts w:ascii="Georgia" w:eastAsia="Times New Roman" w:hAnsi="Georgia" w:cs="Calibri"/>
          <w:color w:val="000000"/>
          <w:lang w:eastAsia="en-GB"/>
        </w:rPr>
        <w:tab/>
      </w:r>
      <w:r w:rsidR="00C47277">
        <w:rPr>
          <w:rFonts w:ascii="Georgia" w:eastAsia="Times New Roman" w:hAnsi="Georgia" w:cs="Calibri"/>
          <w:color w:val="000000"/>
          <w:lang w:eastAsia="en-GB"/>
        </w:rPr>
        <w:tab/>
      </w:r>
      <w:r w:rsidR="00C47277">
        <w:rPr>
          <w:rFonts w:ascii="Georgia" w:eastAsia="Times New Roman" w:hAnsi="Georgia" w:cs="Calibri"/>
          <w:color w:val="000000"/>
          <w:lang w:eastAsia="en-GB"/>
        </w:rPr>
        <w:tab/>
      </w:r>
      <w:r w:rsidR="00C47277">
        <w:rPr>
          <w:rFonts w:ascii="Georgia" w:eastAsia="Times New Roman" w:hAnsi="Georgia" w:cs="Calibri"/>
          <w:color w:val="000000"/>
          <w:lang w:eastAsia="en-GB"/>
        </w:rPr>
        <w:tab/>
        <w:t xml:space="preserve">        </w:t>
      </w:r>
      <w:r w:rsidRPr="00D0163E">
        <w:rPr>
          <w:rFonts w:ascii="Georgia" w:eastAsia="Times New Roman" w:hAnsi="Georgia" w:cs="Calibri"/>
          <w:color w:val="000000"/>
          <w:lang w:eastAsia="en-GB"/>
        </w:rPr>
        <w:t>Social Sciences</w:t>
      </w:r>
      <w:r w:rsidR="00C47277">
        <w:rPr>
          <w:rFonts w:ascii="Georgia" w:eastAsia="Times New Roman" w:hAnsi="Georgia" w:cs="Calibri"/>
          <w:color w:val="000000"/>
          <w:lang w:eastAsia="en-GB"/>
        </w:rPr>
        <w:t xml:space="preserve">        </w:t>
      </w:r>
      <w:r w:rsidRPr="00D0163E">
        <w:rPr>
          <w:rFonts w:ascii="Georgia" w:eastAsia="Times New Roman" w:hAnsi="Georgia" w:cs="Calibri"/>
          <w:color w:val="000000"/>
          <w:lang w:eastAsia="en-GB"/>
        </w:rPr>
        <w:t>Physical Sciences</w:t>
      </w:r>
      <w:r w:rsidR="00C47277">
        <w:rPr>
          <w:rFonts w:ascii="Georgia" w:eastAsia="Times New Roman" w:hAnsi="Georgia" w:cs="Calibri"/>
          <w:color w:val="000000"/>
          <w:lang w:eastAsia="en-GB"/>
        </w:rPr>
        <w:t xml:space="preserve">        </w:t>
      </w:r>
      <w:r w:rsidRPr="00D0163E">
        <w:rPr>
          <w:rFonts w:ascii="Georgia" w:eastAsia="Times New Roman" w:hAnsi="Georgia" w:cs="Calibri"/>
          <w:color w:val="000000"/>
          <w:lang w:eastAsia="en-GB"/>
        </w:rPr>
        <w:t>Life Sciences    Health Sciences</w:t>
      </w:r>
      <w:r w:rsidR="00C47277">
        <w:rPr>
          <w:rFonts w:ascii="Georgia" w:eastAsia="Times New Roman" w:hAnsi="Georgia" w:cs="Calibri"/>
          <w:color w:val="000000"/>
          <w:lang w:eastAsia="en-GB"/>
        </w:rPr>
        <w:t xml:space="preserve">        </w:t>
      </w:r>
      <w:r w:rsidRPr="00D0163E">
        <w:rPr>
          <w:rFonts w:ascii="Georgia" w:eastAsia="Times New Roman" w:hAnsi="Georgia" w:cs="Calibri"/>
          <w:color w:val="000000"/>
          <w:lang w:eastAsia="en-GB"/>
        </w:rPr>
        <w:t xml:space="preserve">Other </w:t>
      </w:r>
      <w:r w:rsidRPr="00C47277">
        <w:rPr>
          <w:rFonts w:ascii="Georgia" w:eastAsia="Times New Roman" w:hAnsi="Georgia" w:cs="Calibri"/>
          <w:i/>
          <w:color w:val="000000"/>
          <w:sz w:val="20"/>
          <w:szCs w:val="20"/>
          <w:lang w:eastAsia="en-GB"/>
        </w:rPr>
        <w:t>(please specify)</w:t>
      </w:r>
    </w:p>
    <w:p w14:paraId="374DF7EB" w14:textId="77777777" w:rsidR="007845C2" w:rsidRDefault="007845C2" w:rsidP="007845C2">
      <w:pPr>
        <w:spacing w:after="200"/>
        <w:ind w:left="1588"/>
        <w:rPr>
          <w:rFonts w:ascii="Georgia" w:eastAsia="Times New Roman" w:hAnsi="Georgia" w:cs="Calibri"/>
          <w:color w:val="000000"/>
          <w:lang w:eastAsia="en-GB"/>
        </w:rPr>
      </w:pPr>
      <w:r w:rsidRPr="00D0163E">
        <w:rPr>
          <w:rFonts w:ascii="Georgia" w:eastAsia="Times New Roman" w:hAnsi="Georgia" w:cs="Calibri"/>
          <w:color w:val="000000"/>
          <w:lang w:eastAsia="en-GB"/>
        </w:rPr>
        <w:t>Please supply up to 6 descriptive keywords for this title</w:t>
      </w:r>
    </w:p>
    <w:p w14:paraId="452CC577" w14:textId="77777777" w:rsidR="00AE6048" w:rsidRDefault="00AE6048" w:rsidP="007845C2">
      <w:pPr>
        <w:spacing w:after="200"/>
        <w:ind w:left="1588"/>
        <w:rPr>
          <w:rFonts w:ascii="Georgia" w:eastAsia="Times New Roman" w:hAnsi="Georgia" w:cs="Calibri"/>
          <w:color w:val="000000"/>
          <w:lang w:eastAsia="en-GB"/>
        </w:rPr>
      </w:pPr>
    </w:p>
    <w:p w14:paraId="61A050ED" w14:textId="77777777" w:rsidR="00AE6048" w:rsidRPr="00D0163E" w:rsidRDefault="00AE6048" w:rsidP="007845C2">
      <w:pPr>
        <w:spacing w:after="200"/>
        <w:ind w:left="1588"/>
        <w:rPr>
          <w:rFonts w:ascii="Georgia" w:eastAsia="Times New Roman" w:hAnsi="Georgia" w:cs="Calibri"/>
          <w:color w:val="000000"/>
          <w:lang w:eastAsia="en-GB"/>
        </w:rPr>
      </w:pPr>
    </w:p>
    <w:p w14:paraId="5E4D871C" w14:textId="383330E5" w:rsidR="007845C2" w:rsidRDefault="007845C2" w:rsidP="007845C2">
      <w:pPr>
        <w:spacing w:after="200"/>
        <w:ind w:left="1588"/>
        <w:rPr>
          <w:rFonts w:ascii="Georgia" w:hAnsi="Georgia"/>
        </w:rPr>
      </w:pPr>
      <w:r w:rsidRPr="00D0163E">
        <w:rPr>
          <w:rFonts w:ascii="Georgia" w:hAnsi="Georgia"/>
        </w:rPr>
        <w:t>Please write a short descriptive abstract (up to 200 words). Include Purpose/objectives; why this book is needed; methodology; key findings; limitations; impact; contribution to research; contribution to practice; etc</w:t>
      </w:r>
      <w:r w:rsidR="00AE6048">
        <w:rPr>
          <w:rFonts w:ascii="Georgia" w:hAnsi="Georgia"/>
        </w:rPr>
        <w:t>.</w:t>
      </w:r>
    </w:p>
    <w:p w14:paraId="5F453667" w14:textId="77777777" w:rsidR="00AE6048" w:rsidRDefault="00AE6048" w:rsidP="007845C2">
      <w:pPr>
        <w:spacing w:after="200"/>
        <w:ind w:left="1588"/>
        <w:rPr>
          <w:rFonts w:ascii="Georgia" w:hAnsi="Georgia"/>
        </w:rPr>
      </w:pPr>
    </w:p>
    <w:p w14:paraId="7D450992" w14:textId="77777777" w:rsidR="00AE6048" w:rsidRPr="00D0163E" w:rsidRDefault="00AE6048" w:rsidP="007845C2">
      <w:pPr>
        <w:spacing w:after="200"/>
        <w:ind w:left="1588"/>
        <w:rPr>
          <w:rFonts w:ascii="Georgia" w:hAnsi="Georgia"/>
        </w:rPr>
      </w:pPr>
    </w:p>
    <w:p w14:paraId="5C8D256A" w14:textId="77777777" w:rsidR="007845C2" w:rsidRDefault="007845C2" w:rsidP="007845C2">
      <w:pPr>
        <w:spacing w:after="200"/>
        <w:ind w:left="1588"/>
        <w:rPr>
          <w:rFonts w:ascii="Georgia" w:eastAsia="Times New Roman" w:hAnsi="Georgia" w:cs="Calibri"/>
          <w:color w:val="000000"/>
          <w:lang w:eastAsia="en-GB"/>
        </w:rPr>
      </w:pPr>
      <w:r w:rsidRPr="00D0163E">
        <w:rPr>
          <w:rFonts w:ascii="Georgia" w:eastAsia="Times New Roman" w:hAnsi="Georgia" w:cs="Calibri"/>
          <w:color w:val="000000"/>
          <w:lang w:eastAsia="en-GB"/>
        </w:rPr>
        <w:t>In one sentence, describe your book:</w:t>
      </w:r>
    </w:p>
    <w:p w14:paraId="2DE14B9F" w14:textId="77777777" w:rsidR="00AE6048" w:rsidRDefault="00AE6048" w:rsidP="007845C2">
      <w:pPr>
        <w:spacing w:after="200"/>
        <w:ind w:left="1588"/>
        <w:rPr>
          <w:rFonts w:ascii="Georgia" w:eastAsia="Times New Roman" w:hAnsi="Georgia" w:cs="Calibri"/>
          <w:color w:val="000000"/>
          <w:lang w:eastAsia="en-GB"/>
        </w:rPr>
      </w:pPr>
    </w:p>
    <w:p w14:paraId="371ECCC2" w14:textId="77777777" w:rsidR="00AE6048" w:rsidRPr="00D0163E" w:rsidRDefault="00AE6048" w:rsidP="007845C2">
      <w:pPr>
        <w:spacing w:after="200"/>
        <w:ind w:left="1588"/>
        <w:rPr>
          <w:rFonts w:ascii="Georgia" w:eastAsia="Times New Roman" w:hAnsi="Georgia" w:cs="Calibri"/>
          <w:color w:val="000000"/>
          <w:lang w:eastAsia="en-GB"/>
        </w:rPr>
      </w:pPr>
    </w:p>
    <w:p w14:paraId="33A1F895" w14:textId="0DAC7C32" w:rsidR="007845C2" w:rsidRDefault="007845C2" w:rsidP="00AE6048">
      <w:pPr>
        <w:spacing w:after="200"/>
        <w:ind w:left="1588"/>
        <w:rPr>
          <w:rFonts w:ascii="Georgia" w:eastAsia="Times New Roman" w:hAnsi="Georgia" w:cs="Calibri"/>
          <w:color w:val="000000"/>
          <w:lang w:eastAsia="en-GB"/>
        </w:rPr>
      </w:pPr>
      <w:r w:rsidRPr="00D0163E">
        <w:rPr>
          <w:rFonts w:ascii="Georgia" w:eastAsia="Times New Roman" w:hAnsi="Georgia" w:cs="Calibri"/>
          <w:color w:val="000000"/>
          <w:lang w:eastAsia="en-GB"/>
        </w:rPr>
        <w:t>Please write a few paragraphs about your book which can be used for promotion. Think about – what’s unique, different, engaging. What sort of people might want to read it, and why.</w:t>
      </w:r>
    </w:p>
    <w:p w14:paraId="67CA3841" w14:textId="5CE94841" w:rsidR="00AE6048" w:rsidRDefault="00AE6048" w:rsidP="00AE6048">
      <w:pPr>
        <w:spacing w:after="200"/>
        <w:ind w:left="1588"/>
        <w:rPr>
          <w:rFonts w:ascii="Georgia" w:eastAsia="Times New Roman" w:hAnsi="Georgia" w:cs="Calibri"/>
          <w:color w:val="000000"/>
          <w:lang w:eastAsia="en-GB"/>
        </w:rPr>
      </w:pPr>
    </w:p>
    <w:p w14:paraId="53DD046E" w14:textId="77777777" w:rsidR="00AE6048" w:rsidRPr="00D0163E" w:rsidRDefault="00AE6048" w:rsidP="00AE6048">
      <w:pPr>
        <w:spacing w:after="200"/>
        <w:ind w:left="1588"/>
        <w:rPr>
          <w:rFonts w:ascii="Georgia" w:eastAsia="Times New Roman" w:hAnsi="Georgia" w:cs="Calibri"/>
          <w:color w:val="000000"/>
          <w:lang w:eastAsia="en-GB"/>
        </w:rPr>
      </w:pPr>
    </w:p>
    <w:p w14:paraId="60FFE299" w14:textId="77777777" w:rsidR="007845C2" w:rsidRDefault="007845C2" w:rsidP="007845C2">
      <w:pPr>
        <w:spacing w:after="200"/>
        <w:ind w:left="1588"/>
        <w:rPr>
          <w:rFonts w:ascii="Georgia" w:eastAsia="Times New Roman" w:hAnsi="Georgia" w:cs="Calibri"/>
          <w:color w:val="000000"/>
          <w:lang w:eastAsia="en-GB"/>
        </w:rPr>
      </w:pPr>
      <w:r w:rsidRPr="00D0163E">
        <w:rPr>
          <w:rFonts w:ascii="Georgia" w:eastAsia="Times New Roman" w:hAnsi="Georgia" w:cs="Calibri"/>
          <w:color w:val="000000"/>
          <w:lang w:eastAsia="en-GB"/>
        </w:rPr>
        <w:t>Please list draft Table of Contents</w:t>
      </w:r>
    </w:p>
    <w:p w14:paraId="14A2A099" w14:textId="77777777" w:rsidR="004D36F6" w:rsidRDefault="004D36F6" w:rsidP="007845C2">
      <w:pPr>
        <w:spacing w:after="200"/>
        <w:ind w:left="1588"/>
        <w:rPr>
          <w:rFonts w:ascii="Georgia" w:eastAsia="Times New Roman" w:hAnsi="Georgia" w:cs="Calibri"/>
          <w:color w:val="000000"/>
          <w:lang w:eastAsia="en-GB"/>
        </w:rPr>
      </w:pPr>
    </w:p>
    <w:p w14:paraId="6565863B" w14:textId="77777777" w:rsidR="004D36F6" w:rsidRDefault="004D36F6" w:rsidP="007845C2">
      <w:pPr>
        <w:spacing w:after="200"/>
        <w:ind w:left="1588"/>
        <w:rPr>
          <w:rFonts w:ascii="Georgia" w:eastAsia="Times New Roman" w:hAnsi="Georgia" w:cs="Calibri"/>
          <w:color w:val="000000"/>
          <w:lang w:eastAsia="en-GB"/>
        </w:rPr>
      </w:pPr>
    </w:p>
    <w:p w14:paraId="3763D543" w14:textId="77777777" w:rsidR="004D36F6" w:rsidRDefault="004D36F6" w:rsidP="007845C2">
      <w:pPr>
        <w:spacing w:after="200"/>
        <w:ind w:left="1588"/>
        <w:rPr>
          <w:rFonts w:ascii="Georgia" w:eastAsia="Times New Roman" w:hAnsi="Georgia" w:cs="Calibri"/>
          <w:color w:val="000000"/>
          <w:lang w:eastAsia="en-GB"/>
        </w:rPr>
      </w:pPr>
    </w:p>
    <w:p w14:paraId="7510BC2F" w14:textId="77777777" w:rsidR="004D36F6" w:rsidRDefault="004D36F6" w:rsidP="007845C2">
      <w:pPr>
        <w:spacing w:after="200"/>
        <w:ind w:left="1588"/>
        <w:rPr>
          <w:rFonts w:ascii="Georgia" w:eastAsia="Times New Roman" w:hAnsi="Georgia" w:cs="Calibri"/>
          <w:color w:val="000000"/>
          <w:lang w:eastAsia="en-GB"/>
        </w:rPr>
      </w:pPr>
    </w:p>
    <w:p w14:paraId="7383D574" w14:textId="77777777" w:rsidR="004D36F6" w:rsidRDefault="004D36F6" w:rsidP="007845C2">
      <w:pPr>
        <w:spacing w:after="200"/>
        <w:ind w:left="1588"/>
        <w:rPr>
          <w:rFonts w:ascii="Georgia" w:eastAsia="Times New Roman" w:hAnsi="Georgia" w:cs="Calibri"/>
          <w:color w:val="000000"/>
          <w:lang w:eastAsia="en-GB"/>
        </w:rPr>
      </w:pPr>
    </w:p>
    <w:p w14:paraId="54EDB5B1" w14:textId="4793ED9B" w:rsidR="00A31623" w:rsidRDefault="00A31623" w:rsidP="007845C2">
      <w:pPr>
        <w:spacing w:after="200"/>
        <w:ind w:left="1588"/>
        <w:rPr>
          <w:rFonts w:ascii="Georgia" w:eastAsia="Times New Roman" w:hAnsi="Georgia" w:cs="Calibri"/>
          <w:color w:val="000000"/>
          <w:lang w:eastAsia="en-GB"/>
        </w:rPr>
      </w:pPr>
    </w:p>
    <w:p w14:paraId="3E602A48" w14:textId="110F250F" w:rsidR="007845C2" w:rsidRPr="007845C2" w:rsidRDefault="00930CB2" w:rsidP="007845C2">
      <w:pPr>
        <w:spacing w:after="200"/>
        <w:ind w:left="1588"/>
        <w:rPr>
          <w:rFonts w:ascii="Georgia" w:eastAsia="Times New Roman" w:hAnsi="Georgia" w:cs="Calibri"/>
          <w:b/>
          <w:bCs/>
          <w:color w:val="000000"/>
          <w:sz w:val="24"/>
          <w:szCs w:val="24"/>
          <w:lang w:eastAsia="en-GB"/>
        </w:rPr>
      </w:pPr>
      <w:r>
        <w:rPr>
          <w:noProof/>
          <w:lang w:eastAsia="en-GB"/>
        </w:rPr>
        <w:object w:dxaOrig="1440" w:dyaOrig="1440" w14:anchorId="66E3554E">
          <v:group id="_x0000_s1035" style="position:absolute;left:0;text-align:left;margin-left:-58.6pt;margin-top:-86.65pt;width:80.35pt;height:809.05pt;z-index:251675648" coordorigin="358,313" coordsize="1607,16181">
            <v:shape id="_x0000_s1036" type="#_x0000_t75" style="position:absolute;left:358;top:313;width:1607;height:1001;mso-position-horizontal-relative:text;mso-position-vertical-relative:text">
              <v:imagedata r:id="rId8" o:title=""/>
            </v:shape>
            <v:shape id="_x0000_s1037" type="#_x0000_t75" style="position:absolute;left:358;top:15015;width:1317;height:1479;mso-position-horizontal-relative:text;mso-position-vertical-relative:text">
              <v:imagedata r:id="rId9" o:title=""/>
            </v:shape>
          </v:group>
          <o:OLEObject Type="Embed" ProgID="Unknown" ShapeID="_x0000_s1036" DrawAspect="Content" ObjectID="_1742196575" r:id="rId18"/>
          <o:OLEObject Type="Embed" ProgID="Unknown" ShapeID="_x0000_s1037" DrawAspect="Content" ObjectID="_1742196576" r:id="rId19"/>
        </w:object>
      </w:r>
      <w:r w:rsidR="007845C2" w:rsidRPr="007845C2">
        <w:rPr>
          <w:rFonts w:ascii="Georgia" w:eastAsia="Times New Roman" w:hAnsi="Georgia" w:cs="Calibri"/>
          <w:b/>
          <w:bCs/>
          <w:color w:val="000000"/>
          <w:sz w:val="24"/>
          <w:szCs w:val="24"/>
          <w:lang w:eastAsia="en-GB"/>
        </w:rPr>
        <w:t>Manuscript information</w:t>
      </w:r>
    </w:p>
    <w:p w14:paraId="0A42E3FA" w14:textId="22128E8F" w:rsidR="007845C2" w:rsidRDefault="007845C2" w:rsidP="007845C2">
      <w:pPr>
        <w:spacing w:after="200"/>
        <w:ind w:left="1588"/>
        <w:rPr>
          <w:rFonts w:ascii="Georgia" w:eastAsia="Times New Roman" w:hAnsi="Georgia" w:cs="Calibri"/>
          <w:i/>
          <w:color w:val="000000"/>
          <w:sz w:val="20"/>
          <w:szCs w:val="20"/>
          <w:lang w:eastAsia="en-GB"/>
        </w:rPr>
      </w:pPr>
      <w:r w:rsidRPr="00D0163E">
        <w:rPr>
          <w:rFonts w:ascii="Georgia" w:eastAsia="Times New Roman" w:hAnsi="Georgia" w:cs="Calibri"/>
          <w:color w:val="000000"/>
          <w:lang w:eastAsia="en-GB"/>
        </w:rPr>
        <w:t xml:space="preserve">Estimated word count </w:t>
      </w:r>
      <w:r w:rsidRPr="00AE6048">
        <w:rPr>
          <w:rFonts w:ascii="Georgia" w:eastAsia="Times New Roman" w:hAnsi="Georgia" w:cs="Calibri"/>
          <w:i/>
          <w:color w:val="000000"/>
          <w:sz w:val="20"/>
          <w:szCs w:val="20"/>
          <w:lang w:eastAsia="en-GB"/>
        </w:rPr>
        <w:t xml:space="preserve">(should be </w:t>
      </w:r>
      <w:r w:rsidR="007B0DD5">
        <w:rPr>
          <w:rFonts w:ascii="Georgia" w:eastAsia="Times New Roman" w:hAnsi="Georgia" w:cs="Calibri"/>
          <w:i/>
          <w:color w:val="000000"/>
          <w:sz w:val="20"/>
          <w:szCs w:val="20"/>
          <w:lang w:eastAsia="en-GB"/>
        </w:rPr>
        <w:t>between 35,000 and 200,000 words</w:t>
      </w:r>
      <w:r w:rsidRPr="00AE6048">
        <w:rPr>
          <w:rFonts w:ascii="Georgia" w:eastAsia="Times New Roman" w:hAnsi="Georgia" w:cs="Calibri"/>
          <w:i/>
          <w:color w:val="000000"/>
          <w:sz w:val="20"/>
          <w:szCs w:val="20"/>
          <w:lang w:eastAsia="en-GB"/>
        </w:rPr>
        <w:t>)</w:t>
      </w:r>
    </w:p>
    <w:p w14:paraId="3CF3C9B5" w14:textId="77777777" w:rsidR="002478C6" w:rsidRPr="00D0163E" w:rsidRDefault="002478C6" w:rsidP="007845C2">
      <w:pPr>
        <w:spacing w:after="200"/>
        <w:ind w:left="1588"/>
        <w:rPr>
          <w:rFonts w:ascii="Georgia" w:eastAsia="Times New Roman" w:hAnsi="Georgia" w:cs="Calibri"/>
          <w:color w:val="000000"/>
          <w:lang w:eastAsia="en-GB"/>
        </w:rPr>
      </w:pPr>
    </w:p>
    <w:p w14:paraId="43309CCD" w14:textId="77777777" w:rsidR="007845C2" w:rsidRPr="00D0163E" w:rsidRDefault="007845C2" w:rsidP="007845C2">
      <w:pPr>
        <w:spacing w:after="200"/>
        <w:ind w:left="1588"/>
        <w:rPr>
          <w:rFonts w:ascii="Georgia" w:eastAsia="Times New Roman" w:hAnsi="Georgia" w:cs="Calibri"/>
          <w:color w:val="000000"/>
          <w:lang w:eastAsia="en-GB"/>
        </w:rPr>
      </w:pPr>
      <w:r w:rsidRPr="00D0163E">
        <w:rPr>
          <w:rFonts w:ascii="Georgia" w:eastAsia="Times New Roman" w:hAnsi="Georgia" w:cs="Calibri"/>
          <w:color w:val="000000"/>
          <w:lang w:eastAsia="en-GB"/>
        </w:rPr>
        <w:t>If accepted, when do you expect this title to be complete?</w:t>
      </w:r>
    </w:p>
    <w:p w14:paraId="3AFC3A0B" w14:textId="16CFCDD8" w:rsidR="00CC0251" w:rsidRDefault="00CC0251" w:rsidP="007845C2">
      <w:pPr>
        <w:spacing w:after="200"/>
        <w:ind w:left="1588"/>
        <w:rPr>
          <w:rFonts w:ascii="Georgia" w:eastAsia="Times New Roman" w:hAnsi="Georgia" w:cs="Calibri"/>
          <w:color w:val="000000"/>
          <w:lang w:eastAsia="en-GB"/>
        </w:rPr>
      </w:pPr>
    </w:p>
    <w:p w14:paraId="4EFAEAAA" w14:textId="5875A0DE" w:rsidR="007845C2" w:rsidRPr="00AE6048" w:rsidRDefault="007845C2" w:rsidP="007845C2">
      <w:pPr>
        <w:spacing w:after="200"/>
        <w:ind w:left="1588"/>
        <w:rPr>
          <w:rFonts w:ascii="Georgia" w:eastAsia="Times New Roman" w:hAnsi="Georgia" w:cs="Calibri"/>
          <w:color w:val="000000"/>
          <w:lang w:eastAsia="en-GB"/>
        </w:rPr>
      </w:pPr>
      <w:r w:rsidRPr="00AE6048">
        <w:rPr>
          <w:rFonts w:ascii="Georgia" w:eastAsia="Times New Roman" w:hAnsi="Georgia" w:cs="Calibri"/>
          <w:color w:val="000000"/>
          <w:lang w:eastAsia="en-GB"/>
        </w:rPr>
        <w:t xml:space="preserve">Please note any special features </w:t>
      </w:r>
      <w:r w:rsidR="00AE6048" w:rsidRPr="00AE6048">
        <w:rPr>
          <w:rFonts w:ascii="Georgia" w:eastAsia="Times New Roman" w:hAnsi="Georgia" w:cs="Calibri"/>
          <w:color w:val="000000"/>
          <w:lang w:eastAsia="en-GB"/>
        </w:rPr>
        <w:br/>
      </w:r>
      <w:r w:rsidR="00AE6048" w:rsidRPr="00AE6048">
        <w:rPr>
          <w:rFonts w:ascii="Georgia" w:eastAsia="Times New Roman" w:hAnsi="Georgia" w:cs="Calibri"/>
          <w:i/>
          <w:color w:val="000000"/>
          <w:lang w:eastAsia="en-GB"/>
        </w:rPr>
        <w:t>(</w:t>
      </w:r>
      <w:r w:rsidRPr="00AE6048">
        <w:rPr>
          <w:rFonts w:ascii="Georgia" w:eastAsia="Times New Roman" w:hAnsi="Georgia" w:cs="Calibri"/>
          <w:i/>
          <w:color w:val="000000"/>
          <w:lang w:eastAsia="en-GB"/>
        </w:rPr>
        <w:t>photographs, tables, diagrams illustrations etc</w:t>
      </w:r>
      <w:r w:rsidR="00AE6048" w:rsidRPr="00AE6048">
        <w:rPr>
          <w:rFonts w:ascii="Georgia" w:eastAsia="Times New Roman" w:hAnsi="Georgia" w:cs="Calibri"/>
          <w:i/>
          <w:color w:val="000000"/>
          <w:lang w:eastAsia="en-GB"/>
        </w:rPr>
        <w:t>.)</w:t>
      </w:r>
    </w:p>
    <w:p w14:paraId="0B096962" w14:textId="5B0509DF" w:rsidR="007845C2" w:rsidRDefault="007845C2" w:rsidP="007845C2">
      <w:pPr>
        <w:spacing w:after="200"/>
        <w:ind w:left="1588"/>
        <w:rPr>
          <w:rFonts w:ascii="Georgia" w:eastAsia="Times New Roman" w:hAnsi="Georgia" w:cs="Calibri"/>
          <w:b/>
          <w:color w:val="000000"/>
          <w:lang w:eastAsia="en-GB"/>
        </w:rPr>
      </w:pPr>
    </w:p>
    <w:p w14:paraId="704FF6B9" w14:textId="37D252BD" w:rsidR="003A1149" w:rsidRPr="003A1149" w:rsidRDefault="00F93CA9" w:rsidP="003A1149">
      <w:pPr>
        <w:spacing w:after="200"/>
        <w:ind w:left="1588"/>
        <w:rPr>
          <w:rFonts w:ascii="Georgia" w:eastAsia="Times New Roman" w:hAnsi="Georgia" w:cs="Calibri"/>
          <w:color w:val="000000"/>
          <w:lang w:eastAsia="en-GB"/>
        </w:rPr>
      </w:pPr>
      <w:r w:rsidRPr="00F93CA9">
        <w:rPr>
          <w:rFonts w:ascii="Georgia" w:eastAsia="Times New Roman" w:hAnsi="Georgia" w:cs="Calibri"/>
          <w:color w:val="000000"/>
          <w:lang w:eastAsia="en-GB"/>
        </w:rPr>
        <w:t>Please indicate if any parts of the proposed title will include sections in a language other than English</w:t>
      </w:r>
    </w:p>
    <w:p w14:paraId="3216E161" w14:textId="72C4E93A" w:rsidR="003A1149" w:rsidRDefault="003A1149" w:rsidP="003A1149">
      <w:pPr>
        <w:spacing w:after="200"/>
        <w:ind w:left="1" w:firstLine="1"/>
        <w:rPr>
          <w:rFonts w:ascii="Georgia" w:eastAsia="Times New Roman" w:hAnsi="Georgia" w:cs="Calibri"/>
          <w:b/>
          <w:color w:val="000000"/>
          <w:lang w:eastAsia="en-GB"/>
        </w:rPr>
      </w:pPr>
      <w:r>
        <w:rPr>
          <w:rFonts w:ascii="Georgia" w:eastAsia="Times New Roman" w:hAnsi="Georgia" w:cs="Calibri"/>
          <w:b/>
          <w:color w:val="000000"/>
          <w:lang w:eastAsia="en-GB"/>
        </w:rPr>
        <w:tab/>
      </w:r>
    </w:p>
    <w:p w14:paraId="4370E396" w14:textId="4300F19B" w:rsidR="003A1149" w:rsidRPr="008D636B" w:rsidRDefault="003A1149" w:rsidP="003A1149">
      <w:pPr>
        <w:spacing w:after="200"/>
        <w:ind w:left="2" w:firstLine="1"/>
        <w:rPr>
          <w:rFonts w:ascii="Georgia" w:eastAsia="Times New Roman" w:hAnsi="Georgia" w:cs="Calibri"/>
          <w:b/>
          <w:color w:val="000000"/>
          <w:sz w:val="24"/>
          <w:lang w:eastAsia="en-GB"/>
        </w:rPr>
      </w:pPr>
      <w:r w:rsidRPr="008D636B">
        <w:rPr>
          <w:rFonts w:ascii="Georgia" w:eastAsia="Times New Roman" w:hAnsi="Georgia" w:cs="Calibri"/>
          <w:b/>
          <w:color w:val="000000"/>
          <w:sz w:val="20"/>
          <w:lang w:eastAsia="en-GB"/>
        </w:rPr>
        <w:t xml:space="preserve">                             </w:t>
      </w:r>
      <w:r w:rsidRPr="008D636B">
        <w:rPr>
          <w:rFonts w:ascii="Georgia" w:eastAsia="Times New Roman" w:hAnsi="Georgia" w:cs="Calibri"/>
          <w:b/>
          <w:color w:val="000000"/>
          <w:sz w:val="24"/>
          <w:lang w:eastAsia="en-GB"/>
        </w:rPr>
        <w:t xml:space="preserve">Permissions </w:t>
      </w:r>
    </w:p>
    <w:p w14:paraId="3DEF13A1" w14:textId="4BB08E79" w:rsidR="003A1149" w:rsidRPr="00D0163E" w:rsidRDefault="003A1149" w:rsidP="003A1149">
      <w:pPr>
        <w:spacing w:after="200"/>
        <w:ind w:left="1588"/>
        <w:rPr>
          <w:rFonts w:ascii="Georgia" w:eastAsia="Times New Roman" w:hAnsi="Georgia" w:cs="Calibri"/>
          <w:color w:val="000000"/>
          <w:lang w:eastAsia="en-GB"/>
        </w:rPr>
      </w:pPr>
      <w:r w:rsidRPr="00CC0251">
        <w:rPr>
          <w:rFonts w:ascii="Georgia" w:eastAsia="Times New Roman" w:hAnsi="Georgia" w:cs="Calibri"/>
          <w:color w:val="000000"/>
          <w:lang w:eastAsia="en-GB"/>
        </w:rPr>
        <w:t>Has any part of this work been published previously</w:t>
      </w:r>
      <w:r>
        <w:rPr>
          <w:rFonts w:ascii="Georgia" w:eastAsia="Times New Roman" w:hAnsi="Georgia" w:cs="Calibri"/>
          <w:color w:val="000000"/>
          <w:lang w:eastAsia="en-GB"/>
        </w:rPr>
        <w:t xml:space="preserve">? </w:t>
      </w:r>
      <w:r>
        <w:rPr>
          <w:rFonts w:ascii="Georgia" w:eastAsia="Times New Roman" w:hAnsi="Georgia" w:cs="Calibri"/>
          <w:color w:val="000000"/>
          <w:lang w:eastAsia="en-GB"/>
        </w:rPr>
        <w:br/>
      </w:r>
      <w:r w:rsidRPr="00E252C7">
        <w:rPr>
          <w:rFonts w:ascii="Georgia" w:eastAsia="Times New Roman" w:hAnsi="Georgia" w:cs="Calibri"/>
          <w:i/>
          <w:color w:val="000000"/>
          <w:lang w:eastAsia="en-GB"/>
        </w:rPr>
        <w:t xml:space="preserve">(for example, in a different language; as a journal article; </w:t>
      </w:r>
      <w:r w:rsidRPr="00E252C7">
        <w:rPr>
          <w:rFonts w:ascii="Georgia" w:eastAsia="Times New Roman" w:hAnsi="Georgia" w:cs="Calibri"/>
          <w:i/>
          <w:color w:val="000000"/>
          <w:lang w:eastAsia="en-GB"/>
        </w:rPr>
        <w:br/>
        <w:t>as a book chapter; in a previous edition)</w:t>
      </w:r>
      <w:r>
        <w:rPr>
          <w:rFonts w:ascii="Georgia" w:eastAsia="Times New Roman" w:hAnsi="Georgia" w:cs="Calibri"/>
          <w:color w:val="000000"/>
          <w:lang w:eastAsia="en-GB"/>
        </w:rPr>
        <w:t xml:space="preserve">. </w:t>
      </w:r>
    </w:p>
    <w:p w14:paraId="00E97DFE" w14:textId="77777777" w:rsidR="003A1149" w:rsidRDefault="003A1149" w:rsidP="003A1149">
      <w:pPr>
        <w:spacing w:after="200"/>
        <w:ind w:left="1588"/>
        <w:rPr>
          <w:rFonts w:ascii="Georgia" w:hAnsi="Georgia"/>
          <w:color w:val="000000"/>
          <w:lang w:eastAsia="en-GB"/>
        </w:rPr>
      </w:pPr>
    </w:p>
    <w:p w14:paraId="5E069781" w14:textId="77777777" w:rsidR="003A1149" w:rsidRDefault="003A1149" w:rsidP="003A1149">
      <w:pPr>
        <w:spacing w:after="200"/>
        <w:ind w:left="1588"/>
        <w:rPr>
          <w:rFonts w:ascii="Georgia" w:hAnsi="Georgia"/>
          <w:color w:val="000000"/>
          <w:lang w:eastAsia="en-GB"/>
        </w:rPr>
      </w:pPr>
    </w:p>
    <w:p w14:paraId="1ABCDDDA" w14:textId="4C30AD3E" w:rsidR="003A1149" w:rsidRDefault="003A1149" w:rsidP="003A1149">
      <w:pPr>
        <w:spacing w:after="200"/>
        <w:ind w:left="1588"/>
        <w:rPr>
          <w:rFonts w:ascii="Georgia" w:eastAsia="Times New Roman" w:hAnsi="Georgia" w:cs="Calibri"/>
          <w:i/>
          <w:color w:val="000000"/>
          <w:sz w:val="20"/>
          <w:szCs w:val="20"/>
          <w:lang w:eastAsia="en-GB"/>
        </w:rPr>
      </w:pPr>
      <w:r>
        <w:rPr>
          <w:rFonts w:ascii="Georgia" w:hAnsi="Georgia"/>
          <w:color w:val="000000"/>
          <w:lang w:eastAsia="en-GB"/>
        </w:rPr>
        <w:t xml:space="preserve">Are there any permissions required from other copyright holders? Please note that, should you require permissions for your project, your proposal will not go to review until you supply evidence that the owners of this permission are willing to release the rights. </w:t>
      </w:r>
      <w:r>
        <w:rPr>
          <w:rFonts w:ascii="Georgia" w:eastAsia="Times New Roman" w:hAnsi="Georgia" w:cs="Calibri"/>
          <w:color w:val="000000"/>
          <w:lang w:eastAsia="en-GB"/>
        </w:rPr>
        <w:br/>
      </w:r>
      <w:r w:rsidRPr="00AE6048">
        <w:rPr>
          <w:rFonts w:ascii="Georgia" w:eastAsia="Times New Roman" w:hAnsi="Georgia" w:cs="Calibri"/>
          <w:i/>
          <w:color w:val="000000"/>
          <w:sz w:val="20"/>
          <w:szCs w:val="20"/>
          <w:lang w:eastAsia="en-GB"/>
        </w:rPr>
        <w:t>Please specify</w:t>
      </w:r>
    </w:p>
    <w:p w14:paraId="434ABAFB" w14:textId="77777777" w:rsidR="00531AD5" w:rsidRDefault="002478C6" w:rsidP="00531AD5">
      <w:pPr>
        <w:spacing w:after="200"/>
        <w:ind w:left="2" w:firstLine="1"/>
        <w:rPr>
          <w:rFonts w:ascii="Georgia" w:eastAsia="Times New Roman" w:hAnsi="Georgia" w:cs="Calibri"/>
          <w:b/>
          <w:color w:val="000000"/>
          <w:sz w:val="28"/>
          <w:lang w:eastAsia="en-GB"/>
        </w:rPr>
      </w:pPr>
      <w:r>
        <w:rPr>
          <w:rFonts w:ascii="Georgia" w:eastAsia="Times New Roman" w:hAnsi="Georgia" w:cs="Calibri"/>
          <w:b/>
          <w:color w:val="000000"/>
          <w:sz w:val="28"/>
          <w:lang w:eastAsia="en-GB"/>
        </w:rPr>
        <w:tab/>
      </w:r>
      <w:r>
        <w:rPr>
          <w:rFonts w:ascii="Georgia" w:eastAsia="Times New Roman" w:hAnsi="Georgia" w:cs="Calibri"/>
          <w:b/>
          <w:color w:val="000000"/>
          <w:sz w:val="28"/>
          <w:lang w:eastAsia="en-GB"/>
        </w:rPr>
        <w:tab/>
      </w:r>
      <w:r>
        <w:rPr>
          <w:rFonts w:ascii="Georgia" w:eastAsia="Times New Roman" w:hAnsi="Georgia" w:cs="Calibri"/>
          <w:b/>
          <w:color w:val="000000"/>
          <w:sz w:val="28"/>
          <w:lang w:eastAsia="en-GB"/>
        </w:rPr>
        <w:tab/>
      </w:r>
      <w:r>
        <w:rPr>
          <w:rFonts w:ascii="Georgia" w:eastAsia="Times New Roman" w:hAnsi="Georgia" w:cs="Calibri"/>
          <w:b/>
          <w:color w:val="000000"/>
          <w:sz w:val="28"/>
          <w:lang w:eastAsia="en-GB"/>
        </w:rPr>
        <w:tab/>
      </w:r>
    </w:p>
    <w:p w14:paraId="4377E0EB" w14:textId="77777777" w:rsidR="00531AD5" w:rsidRDefault="00531AD5" w:rsidP="00531AD5">
      <w:pPr>
        <w:spacing w:after="200"/>
        <w:ind w:left="2" w:firstLine="1"/>
        <w:rPr>
          <w:rFonts w:ascii="Georgia" w:eastAsia="Times New Roman" w:hAnsi="Georgia" w:cs="Calibri"/>
          <w:bCs/>
          <w:i/>
          <w:color w:val="000000"/>
          <w:szCs w:val="24"/>
          <w:lang w:eastAsia="en-GB"/>
        </w:rPr>
      </w:pPr>
    </w:p>
    <w:p w14:paraId="3653C484" w14:textId="77777777" w:rsidR="00531AD5" w:rsidRDefault="00531AD5" w:rsidP="00531AD5">
      <w:pPr>
        <w:spacing w:after="200"/>
        <w:ind w:left="2" w:firstLine="1"/>
        <w:rPr>
          <w:rFonts w:ascii="Georgia" w:eastAsia="Times New Roman" w:hAnsi="Georgia" w:cs="Calibri"/>
          <w:bCs/>
          <w:i/>
          <w:color w:val="000000"/>
          <w:szCs w:val="24"/>
          <w:lang w:eastAsia="en-GB"/>
        </w:rPr>
      </w:pPr>
    </w:p>
    <w:p w14:paraId="08452B5B" w14:textId="77777777" w:rsidR="00531AD5" w:rsidRDefault="00531AD5" w:rsidP="00531AD5">
      <w:pPr>
        <w:spacing w:after="200"/>
        <w:ind w:left="2" w:firstLine="1"/>
        <w:rPr>
          <w:rFonts w:ascii="Georgia" w:eastAsia="Times New Roman" w:hAnsi="Georgia" w:cs="Calibri"/>
          <w:bCs/>
          <w:i/>
          <w:color w:val="000000"/>
          <w:szCs w:val="24"/>
          <w:lang w:eastAsia="en-GB"/>
        </w:rPr>
      </w:pPr>
    </w:p>
    <w:p w14:paraId="7EF7AC49" w14:textId="77777777" w:rsidR="00531AD5" w:rsidRDefault="00531AD5" w:rsidP="00531AD5">
      <w:pPr>
        <w:spacing w:after="200"/>
        <w:ind w:left="2" w:firstLine="1"/>
        <w:rPr>
          <w:rFonts w:ascii="Georgia" w:eastAsia="Times New Roman" w:hAnsi="Georgia" w:cs="Calibri"/>
          <w:bCs/>
          <w:i/>
          <w:color w:val="000000"/>
          <w:szCs w:val="24"/>
          <w:lang w:eastAsia="en-GB"/>
        </w:rPr>
      </w:pPr>
    </w:p>
    <w:p w14:paraId="1F5CF7C8" w14:textId="7E996586" w:rsidR="002478C6" w:rsidRPr="002478C6" w:rsidRDefault="002478C6" w:rsidP="00531AD5">
      <w:pPr>
        <w:spacing w:after="200"/>
        <w:ind w:left="2" w:firstLine="1"/>
        <w:rPr>
          <w:rFonts w:ascii="Georgia" w:eastAsia="Times New Roman" w:hAnsi="Georgia" w:cs="Calibri"/>
          <w:bCs/>
          <w:i/>
          <w:color w:val="000000"/>
          <w:szCs w:val="24"/>
          <w:lang w:eastAsia="en-GB"/>
        </w:rPr>
      </w:pPr>
      <w:r>
        <w:rPr>
          <w:rFonts w:ascii="Georgia" w:eastAsia="Times New Roman" w:hAnsi="Georgia" w:cs="Calibri"/>
          <w:bCs/>
          <w:i/>
          <w:color w:val="000000"/>
          <w:szCs w:val="24"/>
          <w:lang w:eastAsia="en-GB"/>
        </w:rPr>
        <w:t xml:space="preserve"> </w:t>
      </w:r>
    </w:p>
    <w:p w14:paraId="1C5A44CC" w14:textId="77777777" w:rsidR="002478C6" w:rsidRDefault="002478C6" w:rsidP="007845C2">
      <w:pPr>
        <w:spacing w:after="200"/>
        <w:ind w:left="1588"/>
        <w:rPr>
          <w:rFonts w:ascii="Georgia" w:eastAsia="Times New Roman" w:hAnsi="Georgia" w:cs="Calibri"/>
          <w:b/>
          <w:bCs/>
          <w:color w:val="000000"/>
          <w:sz w:val="24"/>
          <w:szCs w:val="24"/>
          <w:lang w:eastAsia="en-GB"/>
        </w:rPr>
      </w:pPr>
    </w:p>
    <w:p w14:paraId="08C825B2" w14:textId="77777777" w:rsidR="002478C6" w:rsidRDefault="002478C6" w:rsidP="007845C2">
      <w:pPr>
        <w:spacing w:after="200"/>
        <w:ind w:left="1588"/>
        <w:rPr>
          <w:rFonts w:ascii="Georgia" w:eastAsia="Times New Roman" w:hAnsi="Georgia" w:cs="Calibri"/>
          <w:b/>
          <w:bCs/>
          <w:color w:val="000000"/>
          <w:sz w:val="24"/>
          <w:szCs w:val="24"/>
          <w:lang w:eastAsia="en-GB"/>
        </w:rPr>
      </w:pPr>
    </w:p>
    <w:p w14:paraId="771EEA23" w14:textId="1EB33AAE" w:rsidR="007845C2" w:rsidRDefault="00930CB2" w:rsidP="007845C2">
      <w:pPr>
        <w:spacing w:after="200"/>
        <w:ind w:left="1588"/>
        <w:rPr>
          <w:rFonts w:ascii="Georgia" w:eastAsia="Times New Roman" w:hAnsi="Georgia" w:cs="Calibri"/>
          <w:b/>
          <w:bCs/>
          <w:color w:val="000000"/>
          <w:sz w:val="24"/>
          <w:szCs w:val="24"/>
          <w:lang w:eastAsia="en-GB"/>
        </w:rPr>
      </w:pPr>
      <w:r>
        <w:rPr>
          <w:rFonts w:ascii="Georgia" w:eastAsia="Times New Roman" w:hAnsi="Georgia" w:cs="Calibri"/>
          <w:b/>
          <w:bCs/>
          <w:noProof/>
          <w:color w:val="000000"/>
          <w:sz w:val="24"/>
          <w:szCs w:val="24"/>
          <w:lang w:eastAsia="en-GB"/>
        </w:rPr>
        <w:object w:dxaOrig="1440" w:dyaOrig="1440" w14:anchorId="66E3554E">
          <v:group id="_x0000_s1038" style="position:absolute;left:0;text-align:left;margin-left:-61.6pt;margin-top:-90.45pt;width:80.35pt;height:809.05pt;z-index:251676672" coordorigin="358,313" coordsize="1607,16181">
            <v:shape id="_x0000_s1039" type="#_x0000_t75" style="position:absolute;left:358;top:313;width:1607;height:1001;mso-position-horizontal-relative:text;mso-position-vertical-relative:text">
              <v:imagedata r:id="rId8" o:title=""/>
            </v:shape>
            <v:shape id="_x0000_s1040" type="#_x0000_t75" style="position:absolute;left:358;top:15015;width:1317;height:1479;mso-position-horizontal-relative:text;mso-position-vertical-relative:text">
              <v:imagedata r:id="rId9" o:title=""/>
            </v:shape>
          </v:group>
          <o:OLEObject Type="Embed" ProgID="Unknown" ShapeID="_x0000_s1039" DrawAspect="Content" ObjectID="_1742196577" r:id="rId20"/>
          <o:OLEObject Type="Embed" ProgID="Unknown" ShapeID="_x0000_s1040" DrawAspect="Content" ObjectID="_1742196578" r:id="rId21"/>
        </w:object>
      </w:r>
      <w:r w:rsidR="007845C2" w:rsidRPr="00AE6048">
        <w:rPr>
          <w:rFonts w:ascii="Georgia" w:eastAsia="Times New Roman" w:hAnsi="Georgia" w:cs="Calibri"/>
          <w:b/>
          <w:bCs/>
          <w:color w:val="000000"/>
          <w:sz w:val="24"/>
          <w:szCs w:val="24"/>
          <w:lang w:eastAsia="en-GB"/>
        </w:rPr>
        <w:t>Markets and marketing</w:t>
      </w:r>
    </w:p>
    <w:p w14:paraId="5CDEEF2A" w14:textId="259E05B7" w:rsidR="00C43C6E" w:rsidRPr="00C43C6E" w:rsidRDefault="00C43C6E" w:rsidP="007845C2">
      <w:pPr>
        <w:spacing w:after="200"/>
        <w:ind w:left="1588"/>
        <w:rPr>
          <w:rFonts w:ascii="Georgia" w:eastAsia="Times New Roman" w:hAnsi="Georgia" w:cs="Calibri"/>
          <w:color w:val="000000"/>
          <w:lang w:eastAsia="en-GB"/>
        </w:rPr>
      </w:pPr>
      <w:r w:rsidRPr="00C43C6E">
        <w:rPr>
          <w:rFonts w:ascii="Georgia" w:eastAsia="Times New Roman" w:hAnsi="Georgia" w:cs="Calibri"/>
          <w:color w:val="000000"/>
          <w:lang w:eastAsia="en-GB"/>
        </w:rPr>
        <w:t xml:space="preserve">Cambridge Scholars Publishing is primarily a scholarly publisher, and we’ll market your book to universities and academic libraries globally. To get an idea of our general pricing, please look at our </w:t>
      </w:r>
      <w:hyperlink r:id="rId22" w:history="1">
        <w:r w:rsidRPr="00C43C6E">
          <w:rPr>
            <w:rStyle w:val="Hyperlink"/>
            <w:rFonts w:ascii="Georgia" w:eastAsia="Times New Roman" w:hAnsi="Georgia" w:cs="Calibri"/>
            <w:lang w:eastAsia="en-GB"/>
          </w:rPr>
          <w:t>bookstore</w:t>
        </w:r>
      </w:hyperlink>
      <w:r w:rsidRPr="00C43C6E">
        <w:rPr>
          <w:rFonts w:ascii="Georgia" w:eastAsia="Times New Roman" w:hAnsi="Georgia" w:cs="Calibri"/>
          <w:color w:val="000000"/>
          <w:lang w:eastAsia="en-GB"/>
        </w:rPr>
        <w:t xml:space="preserve">. </w:t>
      </w:r>
    </w:p>
    <w:p w14:paraId="04B3376F" w14:textId="683A25BA" w:rsidR="00C43C6E" w:rsidRDefault="00836307" w:rsidP="007845C2">
      <w:pPr>
        <w:spacing w:after="200"/>
        <w:ind w:left="1588"/>
        <w:rPr>
          <w:rFonts w:ascii="Georgia" w:eastAsia="Times New Roman" w:hAnsi="Georgia" w:cs="Calibri"/>
          <w:color w:val="000000"/>
          <w:lang w:eastAsia="en-GB"/>
        </w:rPr>
      </w:pPr>
      <w:r w:rsidRPr="00C43C6E">
        <w:rPr>
          <w:rFonts w:ascii="Georgia" w:eastAsia="Times New Roman" w:hAnsi="Georgia" w:cs="Calibri"/>
          <w:noProof/>
          <w:color w:val="000000"/>
          <w:lang w:eastAsia="en-GB"/>
        </w:rPr>
        <mc:AlternateContent>
          <mc:Choice Requires="wps">
            <w:drawing>
              <wp:anchor distT="0" distB="0" distL="114300" distR="114300" simplePos="0" relativeHeight="251678720" behindDoc="0" locked="0" layoutInCell="1" allowOverlap="1" wp14:anchorId="5A1E288F" wp14:editId="4AA8A4A2">
                <wp:simplePos x="0" y="0"/>
                <wp:positionH relativeFrom="column">
                  <wp:posOffset>1061085</wp:posOffset>
                </wp:positionH>
                <wp:positionV relativeFrom="paragraph">
                  <wp:posOffset>459740</wp:posOffset>
                </wp:positionV>
                <wp:extent cx="161925" cy="152400"/>
                <wp:effectExtent l="0" t="0" r="28575" b="19050"/>
                <wp:wrapNone/>
                <wp:docPr id="1" name="Text Box 1"/>
                <wp:cNvGraphicFramePr/>
                <a:graphic xmlns:a="http://schemas.openxmlformats.org/drawingml/2006/main">
                  <a:graphicData uri="http://schemas.microsoft.com/office/word/2010/wordprocessingShape">
                    <wps:wsp>
                      <wps:cNvSpPr txBox="1"/>
                      <wps:spPr>
                        <a:xfrm>
                          <a:off x="0" y="0"/>
                          <a:ext cx="161925" cy="152400"/>
                        </a:xfrm>
                        <a:prstGeom prst="rect">
                          <a:avLst/>
                        </a:prstGeom>
                        <a:solidFill>
                          <a:schemeClr val="lt1"/>
                        </a:solidFill>
                        <a:ln w="6350">
                          <a:solidFill>
                            <a:prstClr val="black"/>
                          </a:solidFill>
                        </a:ln>
                      </wps:spPr>
                      <wps:txbx>
                        <w:txbxContent>
                          <w:p w14:paraId="26803ADB" w14:textId="77777777" w:rsidR="00C43C6E" w:rsidRDefault="00C43C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A1E288F" id="_x0000_t202" coordsize="21600,21600" o:spt="202" path="m,l,21600r21600,l21600,xe">
                <v:stroke joinstyle="miter"/>
                <v:path gradientshapeok="t" o:connecttype="rect"/>
              </v:shapetype>
              <v:shape id="Text Box 1" o:spid="_x0000_s1026" type="#_x0000_t202" style="position:absolute;left:0;text-align:left;margin-left:83.55pt;margin-top:36.2pt;width:12.75pt;height:12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" fillcolor="white [3201]" strokeweight=".5pt">
                <v:textbox>
                  <w:txbxContent>
                    <w:p w14:paraId="26803ADB" w14:textId="77777777" w:rsidR="00C43C6E" w:rsidRDefault="00C43C6E"/>
                  </w:txbxContent>
                </v:textbox>
              </v:shape>
            </w:pict>
          </mc:Fallback>
        </mc:AlternateContent>
      </w:r>
      <w:r>
        <w:rPr>
          <w:rFonts w:ascii="Georgia" w:eastAsia="Times New Roman" w:hAnsi="Georgia" w:cs="Calibri"/>
          <w:color w:val="000000"/>
          <w:lang w:eastAsia="en-GB"/>
        </w:rPr>
        <w:t>We do not market to ‘the general public’. If</w:t>
      </w:r>
      <w:r w:rsidR="00C43C6E" w:rsidRPr="00C43C6E">
        <w:rPr>
          <w:rFonts w:ascii="Georgia" w:eastAsia="Times New Roman" w:hAnsi="Georgia" w:cs="Calibri"/>
          <w:color w:val="000000"/>
          <w:lang w:eastAsia="en-GB"/>
        </w:rPr>
        <w:t xml:space="preserve"> you believe that your book’s main market </w:t>
      </w:r>
      <w:r w:rsidRPr="00836307">
        <w:rPr>
          <w:rFonts w:ascii="Georgia" w:eastAsia="Times New Roman" w:hAnsi="Georgia" w:cs="Calibri"/>
          <w:color w:val="000000"/>
          <w:u w:val="single"/>
          <w:lang w:eastAsia="en-GB"/>
        </w:rPr>
        <w:t>is</w:t>
      </w:r>
      <w:r w:rsidR="00C43C6E" w:rsidRPr="00C43C6E">
        <w:rPr>
          <w:rFonts w:ascii="Georgia" w:eastAsia="Times New Roman" w:hAnsi="Georgia" w:cs="Calibri"/>
          <w:color w:val="000000"/>
          <w:lang w:eastAsia="en-GB"/>
        </w:rPr>
        <w:t xml:space="preserve"> the general public</w:t>
      </w:r>
      <w:r>
        <w:rPr>
          <w:rFonts w:ascii="Georgia" w:eastAsia="Times New Roman" w:hAnsi="Georgia" w:cs="Calibri"/>
          <w:color w:val="000000"/>
          <w:lang w:eastAsia="en-GB"/>
        </w:rPr>
        <w:t>,</w:t>
      </w:r>
      <w:r w:rsidR="00C43C6E" w:rsidRPr="00C43C6E">
        <w:rPr>
          <w:rFonts w:ascii="Georgia" w:eastAsia="Times New Roman" w:hAnsi="Georgia" w:cs="Calibri"/>
          <w:color w:val="000000"/>
          <w:lang w:eastAsia="en-GB"/>
        </w:rPr>
        <w:t xml:space="preserve"> please tick here</w:t>
      </w:r>
    </w:p>
    <w:p w14:paraId="7348E038" w14:textId="78EE7BB3" w:rsidR="00836307" w:rsidRDefault="00836307" w:rsidP="007845C2">
      <w:pPr>
        <w:spacing w:after="200"/>
        <w:ind w:left="1588"/>
        <w:rPr>
          <w:rFonts w:ascii="Georgia" w:eastAsia="Times New Roman" w:hAnsi="Georgia" w:cs="Calibri"/>
          <w:color w:val="000000"/>
          <w:lang w:eastAsia="en-GB"/>
        </w:rPr>
      </w:pPr>
    </w:p>
    <w:p w14:paraId="7809251E" w14:textId="097FBE46" w:rsidR="007845C2" w:rsidRDefault="007845C2" w:rsidP="007845C2">
      <w:pPr>
        <w:spacing w:after="200"/>
        <w:ind w:left="1588"/>
        <w:rPr>
          <w:rFonts w:ascii="Georgia" w:eastAsia="Times New Roman" w:hAnsi="Georgia" w:cs="Calibri"/>
          <w:color w:val="000000"/>
          <w:lang w:eastAsia="en-GB"/>
        </w:rPr>
      </w:pPr>
      <w:r w:rsidRPr="00AE6048">
        <w:rPr>
          <w:rFonts w:ascii="Georgia" w:eastAsia="Times New Roman" w:hAnsi="Georgia" w:cs="Calibri"/>
          <w:color w:val="000000"/>
          <w:lang w:eastAsia="en-GB"/>
        </w:rPr>
        <w:t>Please list related titles in this field</w:t>
      </w:r>
    </w:p>
    <w:p w14:paraId="11E1F01B" w14:textId="1EEAFA3F" w:rsidR="00AE6048" w:rsidRPr="00AE6048" w:rsidRDefault="00AE6048" w:rsidP="007845C2">
      <w:pPr>
        <w:spacing w:after="200"/>
        <w:ind w:left="1588"/>
        <w:rPr>
          <w:rFonts w:ascii="Georgia" w:eastAsia="Times New Roman" w:hAnsi="Georgia" w:cs="Calibri"/>
          <w:color w:val="000000"/>
          <w:lang w:eastAsia="en-GB"/>
        </w:rPr>
      </w:pPr>
    </w:p>
    <w:p w14:paraId="2FD6A2C6" w14:textId="5991D33C" w:rsidR="002478C6" w:rsidRDefault="007845C2" w:rsidP="007845C2">
      <w:pPr>
        <w:spacing w:after="200"/>
        <w:ind w:left="1588"/>
        <w:rPr>
          <w:rFonts w:ascii="Georgia" w:eastAsia="Times New Roman" w:hAnsi="Georgia" w:cs="Calibri"/>
          <w:color w:val="000000"/>
          <w:lang w:eastAsia="en-GB"/>
        </w:rPr>
      </w:pPr>
      <w:r w:rsidRPr="00AE6048">
        <w:rPr>
          <w:rFonts w:ascii="Georgia" w:eastAsia="Times New Roman" w:hAnsi="Georgia" w:cs="Calibri"/>
          <w:color w:val="000000"/>
          <w:lang w:eastAsia="en-GB"/>
        </w:rPr>
        <w:t xml:space="preserve">How will your proposed book differ from these? </w:t>
      </w:r>
    </w:p>
    <w:p w14:paraId="23C4E732" w14:textId="582F5341" w:rsidR="007845C2" w:rsidRDefault="00AE6048" w:rsidP="007845C2">
      <w:pPr>
        <w:spacing w:after="200"/>
        <w:ind w:left="1588"/>
        <w:rPr>
          <w:rFonts w:ascii="Georgia" w:eastAsia="Times New Roman" w:hAnsi="Georgia" w:cs="Calibri"/>
          <w:color w:val="000000"/>
          <w:lang w:eastAsia="en-GB"/>
        </w:rPr>
      </w:pPr>
      <w:r>
        <w:rPr>
          <w:rFonts w:ascii="Georgia" w:eastAsia="Times New Roman" w:hAnsi="Georgia" w:cs="Calibri"/>
          <w:color w:val="000000"/>
          <w:lang w:eastAsia="en-GB"/>
        </w:rPr>
        <w:br/>
      </w:r>
      <w:r w:rsidR="007845C2" w:rsidRPr="00AE6048">
        <w:rPr>
          <w:rFonts w:ascii="Georgia" w:eastAsia="Times New Roman" w:hAnsi="Georgia" w:cs="Calibri"/>
          <w:color w:val="000000"/>
          <w:lang w:eastAsia="en-GB"/>
        </w:rPr>
        <w:t>What new perspective will it offer?</w:t>
      </w:r>
    </w:p>
    <w:p w14:paraId="53E62328" w14:textId="3935E0D7" w:rsidR="00AE6048" w:rsidRPr="00AE6048" w:rsidRDefault="00AE6048" w:rsidP="007845C2">
      <w:pPr>
        <w:spacing w:after="200"/>
        <w:ind w:left="1588"/>
        <w:rPr>
          <w:rFonts w:ascii="Georgia" w:eastAsia="Times New Roman" w:hAnsi="Georgia" w:cs="Calibri"/>
          <w:color w:val="000000"/>
          <w:lang w:eastAsia="en-GB"/>
        </w:rPr>
      </w:pPr>
    </w:p>
    <w:p w14:paraId="3EDFA600" w14:textId="2B44E376" w:rsidR="007845C2" w:rsidRDefault="007845C2" w:rsidP="007845C2">
      <w:pPr>
        <w:spacing w:after="200"/>
        <w:ind w:left="1588"/>
        <w:rPr>
          <w:rFonts w:ascii="Georgia" w:eastAsia="Times New Roman" w:hAnsi="Georgia" w:cs="Calibri"/>
          <w:color w:val="000000"/>
          <w:lang w:eastAsia="en-GB"/>
        </w:rPr>
      </w:pPr>
      <w:r w:rsidRPr="00AE6048">
        <w:rPr>
          <w:rFonts w:ascii="Georgia" w:eastAsia="Times New Roman" w:hAnsi="Georgia" w:cs="Calibri"/>
          <w:color w:val="000000"/>
          <w:lang w:eastAsia="en-GB"/>
        </w:rPr>
        <w:t>Who is the primary market for this title?</w:t>
      </w:r>
    </w:p>
    <w:p w14:paraId="24F01A21" w14:textId="3D45AAA0" w:rsidR="00AE6048" w:rsidRPr="00AE6048" w:rsidRDefault="00AE6048" w:rsidP="007845C2">
      <w:pPr>
        <w:spacing w:after="200"/>
        <w:ind w:left="1588"/>
        <w:rPr>
          <w:rFonts w:ascii="Georgia" w:eastAsia="Times New Roman" w:hAnsi="Georgia" w:cs="Calibri"/>
          <w:color w:val="000000"/>
          <w:lang w:eastAsia="en-GB"/>
        </w:rPr>
      </w:pPr>
    </w:p>
    <w:p w14:paraId="2A272C72" w14:textId="2906A6AD" w:rsidR="007845C2" w:rsidRDefault="007845C2" w:rsidP="007845C2">
      <w:pPr>
        <w:spacing w:after="200"/>
        <w:ind w:left="1588"/>
        <w:rPr>
          <w:rFonts w:ascii="Georgia" w:eastAsia="Times New Roman" w:hAnsi="Georgia" w:cs="Calibri"/>
          <w:color w:val="000000"/>
          <w:lang w:eastAsia="en-GB"/>
        </w:rPr>
      </w:pPr>
      <w:r w:rsidRPr="00AE6048">
        <w:rPr>
          <w:rFonts w:ascii="Georgia" w:eastAsia="Times New Roman" w:hAnsi="Georgia" w:cs="Calibri"/>
          <w:color w:val="000000"/>
          <w:lang w:eastAsia="en-GB"/>
        </w:rPr>
        <w:t>Please list up to three secondary markets for this title</w:t>
      </w:r>
    </w:p>
    <w:p w14:paraId="3BE0DDB1" w14:textId="30F0576F" w:rsidR="00AE6048" w:rsidRPr="00AE6048" w:rsidRDefault="00AE6048" w:rsidP="007845C2">
      <w:pPr>
        <w:spacing w:after="200"/>
        <w:ind w:left="1588"/>
        <w:rPr>
          <w:rFonts w:ascii="Georgia" w:eastAsia="Times New Roman" w:hAnsi="Georgia" w:cs="Calibri"/>
          <w:color w:val="000000"/>
          <w:lang w:eastAsia="en-GB"/>
        </w:rPr>
      </w:pPr>
    </w:p>
    <w:p w14:paraId="3CA5A5B2" w14:textId="1B023681" w:rsidR="007845C2" w:rsidRDefault="007845C2" w:rsidP="007845C2">
      <w:pPr>
        <w:spacing w:after="200"/>
        <w:ind w:left="1588"/>
        <w:rPr>
          <w:rFonts w:ascii="Georgia" w:eastAsia="Times New Roman" w:hAnsi="Georgia" w:cs="Calibri"/>
          <w:color w:val="000000"/>
          <w:lang w:eastAsia="en-GB"/>
        </w:rPr>
      </w:pPr>
      <w:r w:rsidRPr="00AE6048">
        <w:rPr>
          <w:rFonts w:ascii="Georgia" w:eastAsia="Times New Roman" w:hAnsi="Georgia" w:cs="Calibri"/>
          <w:color w:val="000000"/>
          <w:lang w:eastAsia="en-GB"/>
        </w:rPr>
        <w:t>What societies, professional bodies etc</w:t>
      </w:r>
      <w:r w:rsidR="00AE6048">
        <w:rPr>
          <w:rFonts w:ascii="Georgia" w:eastAsia="Times New Roman" w:hAnsi="Georgia" w:cs="Calibri"/>
          <w:color w:val="000000"/>
          <w:lang w:eastAsia="en-GB"/>
        </w:rPr>
        <w:t>.</w:t>
      </w:r>
      <w:r w:rsidRPr="00AE6048">
        <w:rPr>
          <w:rFonts w:ascii="Georgia" w:eastAsia="Times New Roman" w:hAnsi="Georgia" w:cs="Calibri"/>
          <w:color w:val="000000"/>
          <w:lang w:eastAsia="en-GB"/>
        </w:rPr>
        <w:t xml:space="preserve"> are interested in this field?</w:t>
      </w:r>
    </w:p>
    <w:p w14:paraId="39D261B3" w14:textId="77777777" w:rsidR="00AE6048" w:rsidRPr="00AE6048" w:rsidRDefault="00AE6048" w:rsidP="007845C2">
      <w:pPr>
        <w:spacing w:after="200"/>
        <w:ind w:left="1588"/>
        <w:rPr>
          <w:rFonts w:ascii="Georgia" w:eastAsia="Times New Roman" w:hAnsi="Georgia" w:cs="Calibri"/>
          <w:color w:val="000000"/>
          <w:lang w:eastAsia="en-GB"/>
        </w:rPr>
      </w:pPr>
    </w:p>
    <w:p w14:paraId="56FAE72B" w14:textId="77777777" w:rsidR="007845C2" w:rsidRDefault="007845C2" w:rsidP="007845C2">
      <w:pPr>
        <w:spacing w:after="200"/>
        <w:ind w:left="1588"/>
        <w:rPr>
          <w:rFonts w:ascii="Georgia" w:eastAsia="Times New Roman" w:hAnsi="Georgia" w:cs="Calibri"/>
          <w:color w:val="000000"/>
          <w:lang w:eastAsia="en-GB"/>
        </w:rPr>
      </w:pPr>
      <w:r w:rsidRPr="00AE6048">
        <w:rPr>
          <w:rFonts w:ascii="Georgia" w:eastAsia="Times New Roman" w:hAnsi="Georgia" w:cs="Calibri"/>
          <w:color w:val="000000"/>
          <w:lang w:eastAsia="en-GB"/>
        </w:rPr>
        <w:t>What conferences, events, symposia etc</w:t>
      </w:r>
      <w:r w:rsidR="00AE6048">
        <w:rPr>
          <w:rFonts w:ascii="Georgia" w:eastAsia="Times New Roman" w:hAnsi="Georgia" w:cs="Calibri"/>
          <w:color w:val="000000"/>
          <w:lang w:eastAsia="en-GB"/>
        </w:rPr>
        <w:t>.</w:t>
      </w:r>
      <w:r w:rsidRPr="00AE6048">
        <w:rPr>
          <w:rFonts w:ascii="Georgia" w:eastAsia="Times New Roman" w:hAnsi="Georgia" w:cs="Calibri"/>
          <w:color w:val="000000"/>
          <w:lang w:eastAsia="en-GB"/>
        </w:rPr>
        <w:t xml:space="preserve"> take place in this field?</w:t>
      </w:r>
    </w:p>
    <w:p w14:paraId="72833FF9" w14:textId="77777777" w:rsidR="00AE6048" w:rsidRPr="00AE6048" w:rsidRDefault="00AE6048" w:rsidP="007845C2">
      <w:pPr>
        <w:spacing w:after="200"/>
        <w:ind w:left="1588"/>
        <w:rPr>
          <w:rFonts w:ascii="Georgia" w:eastAsia="Times New Roman" w:hAnsi="Georgia" w:cs="Calibri"/>
          <w:color w:val="000000"/>
          <w:lang w:eastAsia="en-GB"/>
        </w:rPr>
      </w:pPr>
    </w:p>
    <w:p w14:paraId="303A2E1E" w14:textId="77777777" w:rsidR="007845C2" w:rsidRDefault="007845C2" w:rsidP="007845C2">
      <w:pPr>
        <w:spacing w:after="200"/>
        <w:ind w:left="1588"/>
        <w:rPr>
          <w:rFonts w:ascii="Georgia" w:eastAsia="Times New Roman" w:hAnsi="Georgia" w:cs="Calibri"/>
          <w:color w:val="000000"/>
          <w:lang w:eastAsia="en-GB"/>
        </w:rPr>
      </w:pPr>
      <w:r w:rsidRPr="00AE6048">
        <w:rPr>
          <w:rFonts w:ascii="Georgia" w:eastAsia="Times New Roman" w:hAnsi="Georgia" w:cs="Calibri"/>
          <w:color w:val="000000"/>
          <w:lang w:eastAsia="en-GB"/>
        </w:rPr>
        <w:t>What social media groups (on Facebook, Twitter, LinkedIn</w:t>
      </w:r>
      <w:r w:rsidR="00AE6048">
        <w:rPr>
          <w:rFonts w:ascii="Georgia" w:eastAsia="Times New Roman" w:hAnsi="Georgia" w:cs="Calibri"/>
          <w:color w:val="000000"/>
          <w:lang w:eastAsia="en-GB"/>
        </w:rPr>
        <w:t>,</w:t>
      </w:r>
      <w:r w:rsidRPr="00AE6048">
        <w:rPr>
          <w:rFonts w:ascii="Georgia" w:eastAsia="Times New Roman" w:hAnsi="Georgia" w:cs="Calibri"/>
          <w:color w:val="000000"/>
          <w:lang w:eastAsia="en-GB"/>
        </w:rPr>
        <w:t xml:space="preserve"> etc</w:t>
      </w:r>
      <w:r w:rsidR="00AE6048">
        <w:rPr>
          <w:rFonts w:ascii="Georgia" w:eastAsia="Times New Roman" w:hAnsi="Georgia" w:cs="Calibri"/>
          <w:color w:val="000000"/>
          <w:lang w:eastAsia="en-GB"/>
        </w:rPr>
        <w:t>.</w:t>
      </w:r>
      <w:r w:rsidRPr="00AE6048">
        <w:rPr>
          <w:rFonts w:ascii="Georgia" w:eastAsia="Times New Roman" w:hAnsi="Georgia" w:cs="Calibri"/>
          <w:color w:val="000000"/>
          <w:lang w:eastAsia="en-GB"/>
        </w:rPr>
        <w:t>) could we promote this book to?</w:t>
      </w:r>
    </w:p>
    <w:p w14:paraId="4307F5B6" w14:textId="2F15A6B3" w:rsidR="00AE6048" w:rsidRPr="00AE6048" w:rsidRDefault="00AE6048" w:rsidP="007845C2">
      <w:pPr>
        <w:spacing w:after="200"/>
        <w:ind w:left="1588"/>
        <w:rPr>
          <w:rFonts w:ascii="Georgia" w:eastAsia="Times New Roman" w:hAnsi="Georgia" w:cs="Calibri"/>
          <w:color w:val="000000"/>
          <w:lang w:eastAsia="en-GB"/>
        </w:rPr>
      </w:pPr>
    </w:p>
    <w:p w14:paraId="236A2587" w14:textId="252C737A" w:rsidR="007845C2" w:rsidRDefault="007845C2" w:rsidP="007845C2">
      <w:pPr>
        <w:spacing w:after="200"/>
        <w:ind w:left="1588"/>
        <w:rPr>
          <w:rFonts w:ascii="Georgia" w:eastAsia="Times New Roman" w:hAnsi="Georgia" w:cs="Calibri"/>
          <w:color w:val="000000"/>
          <w:lang w:eastAsia="en-GB"/>
        </w:rPr>
      </w:pPr>
      <w:r w:rsidRPr="00AE6048">
        <w:rPr>
          <w:rFonts w:ascii="Georgia" w:eastAsia="Times New Roman" w:hAnsi="Georgia" w:cs="Calibri"/>
          <w:color w:val="000000"/>
          <w:lang w:eastAsia="en-GB"/>
        </w:rPr>
        <w:lastRenderedPageBreak/>
        <w:t>What publications, sites, blogs etc</w:t>
      </w:r>
      <w:r w:rsidR="00AE6048">
        <w:rPr>
          <w:rFonts w:ascii="Georgia" w:eastAsia="Times New Roman" w:hAnsi="Georgia" w:cs="Calibri"/>
          <w:color w:val="000000"/>
          <w:lang w:eastAsia="en-GB"/>
        </w:rPr>
        <w:t>.</w:t>
      </w:r>
      <w:r w:rsidRPr="00AE6048">
        <w:rPr>
          <w:rFonts w:ascii="Georgia" w:eastAsia="Times New Roman" w:hAnsi="Georgia" w:cs="Calibri"/>
          <w:color w:val="000000"/>
          <w:lang w:eastAsia="en-GB"/>
        </w:rPr>
        <w:t xml:space="preserve"> might be interested in this book/in reviewing this book?</w:t>
      </w:r>
    </w:p>
    <w:p w14:paraId="3A2E80CA" w14:textId="77777777" w:rsidR="00AE6048" w:rsidRDefault="00AE6048" w:rsidP="007845C2">
      <w:pPr>
        <w:spacing w:after="200"/>
        <w:ind w:left="1588"/>
        <w:rPr>
          <w:rFonts w:ascii="Georgia" w:eastAsia="Times New Roman" w:hAnsi="Georgia" w:cs="Calibri"/>
          <w:color w:val="000000"/>
          <w:lang w:eastAsia="en-GB"/>
        </w:rPr>
      </w:pPr>
    </w:p>
    <w:p w14:paraId="250F8992" w14:textId="6650C131" w:rsidR="00CC0251" w:rsidRDefault="00CC0251" w:rsidP="007845C2">
      <w:pPr>
        <w:spacing w:after="200"/>
        <w:ind w:left="1588"/>
        <w:rPr>
          <w:rFonts w:ascii="Georgia" w:eastAsia="Times New Roman" w:hAnsi="Georgia" w:cs="Calibri"/>
          <w:color w:val="000000"/>
          <w:lang w:eastAsia="en-GB"/>
        </w:rPr>
      </w:pPr>
    </w:p>
    <w:p w14:paraId="601D64C1" w14:textId="77777777" w:rsidR="00CC0251" w:rsidRPr="00AE6048" w:rsidRDefault="00CC0251" w:rsidP="007845C2">
      <w:pPr>
        <w:spacing w:after="200"/>
        <w:ind w:left="1588"/>
        <w:rPr>
          <w:rFonts w:ascii="Georgia" w:eastAsia="Times New Roman" w:hAnsi="Georgia" w:cs="Calibri"/>
          <w:color w:val="000000"/>
          <w:lang w:eastAsia="en-GB"/>
        </w:rPr>
      </w:pPr>
    </w:p>
    <w:p w14:paraId="0B321999" w14:textId="4A08861F" w:rsidR="00CC0251" w:rsidRDefault="007845C2" w:rsidP="007845C2">
      <w:pPr>
        <w:spacing w:after="200"/>
        <w:ind w:left="1588"/>
        <w:rPr>
          <w:rFonts w:ascii="Georgia" w:eastAsia="Times New Roman" w:hAnsi="Georgia" w:cs="Calibri"/>
          <w:i/>
          <w:color w:val="000000"/>
          <w:sz w:val="20"/>
          <w:szCs w:val="20"/>
          <w:lang w:eastAsia="en-GB"/>
        </w:rPr>
      </w:pPr>
      <w:r w:rsidRPr="00AE6048">
        <w:rPr>
          <w:rFonts w:ascii="Georgia" w:eastAsia="Times New Roman" w:hAnsi="Georgia" w:cs="Calibri"/>
          <w:color w:val="000000"/>
          <w:lang w:eastAsia="en-GB"/>
        </w:rPr>
        <w:t xml:space="preserve">Please list up to four qualified people who might be interested in reviewing this title? </w:t>
      </w:r>
      <w:r w:rsidRPr="00A31623">
        <w:rPr>
          <w:rFonts w:ascii="Georgia" w:eastAsia="Times New Roman" w:hAnsi="Georgia" w:cs="Calibri"/>
          <w:i/>
          <w:color w:val="000000"/>
          <w:sz w:val="20"/>
          <w:szCs w:val="20"/>
          <w:lang w:eastAsia="en-GB"/>
        </w:rPr>
        <w:t>Please supply email/contact addresses.</w:t>
      </w:r>
    </w:p>
    <w:p w14:paraId="129BC4DB" w14:textId="5830958D" w:rsidR="007845C2" w:rsidRPr="00AE6048" w:rsidRDefault="00930CB2" w:rsidP="007845C2">
      <w:pPr>
        <w:spacing w:after="200"/>
        <w:ind w:left="1588"/>
        <w:rPr>
          <w:rFonts w:ascii="Georgia" w:eastAsia="Times New Roman" w:hAnsi="Georgia" w:cs="Calibri"/>
          <w:b/>
          <w:bCs/>
          <w:color w:val="000000"/>
          <w:sz w:val="24"/>
          <w:szCs w:val="24"/>
          <w:lang w:eastAsia="en-GB"/>
        </w:rPr>
      </w:pPr>
      <w:r>
        <w:rPr>
          <w:rFonts w:ascii="Georgia" w:eastAsia="Times New Roman" w:hAnsi="Georgia" w:cs="Calibri"/>
          <w:b/>
          <w:bCs/>
          <w:noProof/>
          <w:color w:val="000000"/>
          <w:sz w:val="24"/>
          <w:szCs w:val="24"/>
          <w:lang w:eastAsia="en-GB"/>
        </w:rPr>
        <w:object w:dxaOrig="1440" w:dyaOrig="1440" w14:anchorId="66E3554E">
          <v:group id="_x0000_s1041" style="position:absolute;left:0;text-align:left;margin-left:-60.1pt;margin-top:-86.95pt;width:80.35pt;height:809.05pt;z-index:251677696" coordorigin="358,313" coordsize="1607,16181">
            <v:shape id="_x0000_s1042" type="#_x0000_t75" style="position:absolute;left:358;top:313;width:1607;height:1001;mso-position-horizontal-relative:text;mso-position-vertical-relative:text">
              <v:imagedata r:id="rId8" o:title=""/>
            </v:shape>
            <v:shape id="_x0000_s1043" type="#_x0000_t75" style="position:absolute;left:358;top:15015;width:1317;height:1479;mso-position-horizontal-relative:text;mso-position-vertical-relative:text">
              <v:imagedata r:id="rId9" o:title=""/>
            </v:shape>
          </v:group>
          <o:OLEObject Type="Embed" ProgID="Unknown" ShapeID="_x0000_s1042" DrawAspect="Content" ObjectID="_1742196579" r:id="rId23"/>
          <o:OLEObject Type="Embed" ProgID="Unknown" ShapeID="_x0000_s1043" DrawAspect="Content" ObjectID="_1742196580" r:id="rId24"/>
        </w:object>
      </w:r>
      <w:r w:rsidR="007845C2" w:rsidRPr="00AE6048">
        <w:rPr>
          <w:rFonts w:ascii="Georgia" w:eastAsia="Times New Roman" w:hAnsi="Georgia" w:cs="Calibri"/>
          <w:b/>
          <w:bCs/>
          <w:color w:val="000000"/>
          <w:sz w:val="24"/>
          <w:szCs w:val="24"/>
          <w:lang w:eastAsia="en-GB"/>
        </w:rPr>
        <w:t>Teaching, learning and research</w:t>
      </w:r>
    </w:p>
    <w:p w14:paraId="7CDBBF40" w14:textId="6A94EAD4" w:rsidR="007845C2" w:rsidRDefault="007845C2" w:rsidP="007845C2">
      <w:pPr>
        <w:spacing w:after="200"/>
        <w:ind w:left="1588"/>
        <w:rPr>
          <w:rFonts w:ascii="Georgia" w:eastAsia="Times New Roman" w:hAnsi="Georgia" w:cs="Calibri"/>
          <w:color w:val="000000"/>
          <w:lang w:eastAsia="en-GB"/>
        </w:rPr>
      </w:pPr>
      <w:r w:rsidRPr="00AE6048">
        <w:rPr>
          <w:rFonts w:ascii="Georgia" w:eastAsia="Times New Roman" w:hAnsi="Georgia" w:cs="Calibri"/>
          <w:color w:val="000000"/>
          <w:lang w:eastAsia="en-GB"/>
        </w:rPr>
        <w:t>What are the main research centres in this field?</w:t>
      </w:r>
    </w:p>
    <w:p w14:paraId="1544F536" w14:textId="77777777" w:rsidR="00AE6048" w:rsidRPr="00AE6048" w:rsidRDefault="00AE6048" w:rsidP="007845C2">
      <w:pPr>
        <w:spacing w:after="200"/>
        <w:ind w:left="1588"/>
        <w:rPr>
          <w:rFonts w:ascii="Georgia" w:eastAsia="Times New Roman" w:hAnsi="Georgia" w:cs="Calibri"/>
          <w:color w:val="000000"/>
          <w:lang w:eastAsia="en-GB"/>
        </w:rPr>
      </w:pPr>
    </w:p>
    <w:p w14:paraId="117FCEF2" w14:textId="77777777" w:rsidR="007845C2" w:rsidRDefault="007845C2" w:rsidP="007845C2">
      <w:pPr>
        <w:spacing w:after="200"/>
        <w:ind w:left="1588"/>
        <w:rPr>
          <w:rFonts w:ascii="Georgia" w:eastAsia="Times New Roman" w:hAnsi="Georgia" w:cs="Calibri"/>
          <w:color w:val="000000"/>
          <w:lang w:eastAsia="en-GB"/>
        </w:rPr>
      </w:pPr>
      <w:r w:rsidRPr="00AE6048">
        <w:rPr>
          <w:rFonts w:ascii="Georgia" w:eastAsia="Times New Roman" w:hAnsi="Georgia" w:cs="Calibri"/>
          <w:color w:val="000000"/>
          <w:lang w:eastAsia="en-GB"/>
        </w:rPr>
        <w:t>What are the main courses in this field?</w:t>
      </w:r>
    </w:p>
    <w:p w14:paraId="6F32C179" w14:textId="77777777" w:rsidR="00AE6048" w:rsidRPr="00AE6048" w:rsidRDefault="00AE6048" w:rsidP="007845C2">
      <w:pPr>
        <w:spacing w:after="200"/>
        <w:ind w:left="1588"/>
        <w:rPr>
          <w:rFonts w:ascii="Georgia" w:eastAsia="Times New Roman" w:hAnsi="Georgia" w:cs="Calibri"/>
          <w:color w:val="000000"/>
          <w:lang w:eastAsia="en-GB"/>
        </w:rPr>
      </w:pPr>
    </w:p>
    <w:p w14:paraId="09353B91" w14:textId="77777777" w:rsidR="007845C2" w:rsidRDefault="007845C2" w:rsidP="007845C2">
      <w:pPr>
        <w:spacing w:after="200"/>
        <w:ind w:left="1588"/>
        <w:rPr>
          <w:rFonts w:ascii="Georgia" w:eastAsia="Times New Roman" w:hAnsi="Georgia" w:cs="Calibri"/>
          <w:color w:val="000000"/>
          <w:lang w:eastAsia="en-GB"/>
        </w:rPr>
      </w:pPr>
      <w:r w:rsidRPr="00AE6048">
        <w:rPr>
          <w:rFonts w:ascii="Georgia" w:eastAsia="Times New Roman" w:hAnsi="Georgia" w:cs="Calibri"/>
          <w:color w:val="000000"/>
          <w:lang w:eastAsia="en-GB"/>
        </w:rPr>
        <w:t>What level of study would this title appeal to?</w:t>
      </w:r>
    </w:p>
    <w:p w14:paraId="5A3ADFD9" w14:textId="77777777" w:rsidR="00AE6048" w:rsidRPr="00AE6048" w:rsidRDefault="00AE6048" w:rsidP="007845C2">
      <w:pPr>
        <w:spacing w:after="200"/>
        <w:ind w:left="1588"/>
        <w:rPr>
          <w:rFonts w:ascii="Georgia" w:eastAsia="Times New Roman" w:hAnsi="Georgia" w:cs="Calibri"/>
          <w:color w:val="000000"/>
          <w:lang w:eastAsia="en-GB"/>
        </w:rPr>
      </w:pPr>
    </w:p>
    <w:p w14:paraId="1FAA6E30" w14:textId="71B5978F" w:rsidR="007845C2" w:rsidRDefault="007845C2" w:rsidP="007845C2">
      <w:pPr>
        <w:spacing w:after="200"/>
        <w:ind w:left="1588"/>
        <w:rPr>
          <w:rFonts w:ascii="Georgia" w:eastAsia="Times New Roman" w:hAnsi="Georgia" w:cs="Calibri"/>
          <w:color w:val="000000"/>
          <w:lang w:eastAsia="en-GB"/>
        </w:rPr>
      </w:pPr>
      <w:r w:rsidRPr="00AE6048">
        <w:rPr>
          <w:rFonts w:ascii="Georgia" w:eastAsia="Times New Roman" w:hAnsi="Georgia" w:cs="Calibri"/>
          <w:color w:val="000000"/>
          <w:lang w:eastAsia="en-GB"/>
        </w:rPr>
        <w:t>Would this title appeal to professionals, managers or other practitioners? Which ones?</w:t>
      </w:r>
    </w:p>
    <w:p w14:paraId="5E8439A4" w14:textId="77777777" w:rsidR="00D13E8C" w:rsidRDefault="00D13E8C" w:rsidP="007845C2">
      <w:pPr>
        <w:spacing w:after="200"/>
        <w:ind w:left="1588"/>
        <w:rPr>
          <w:rFonts w:ascii="Georgia" w:eastAsia="Times New Roman" w:hAnsi="Georgia" w:cs="Calibri"/>
          <w:color w:val="000000"/>
          <w:lang w:eastAsia="en-GB"/>
        </w:rPr>
      </w:pPr>
    </w:p>
    <w:p w14:paraId="5B638B30" w14:textId="77777777" w:rsidR="00D13E8C" w:rsidRPr="00D13E8C" w:rsidRDefault="00D13E8C" w:rsidP="00D13E8C">
      <w:pPr>
        <w:spacing w:after="200"/>
        <w:ind w:left="1588"/>
        <w:rPr>
          <w:rFonts w:ascii="Georgia" w:eastAsia="Times New Roman" w:hAnsi="Georgia" w:cs="Calibri"/>
          <w:color w:val="000000"/>
          <w:lang w:eastAsia="en-GB"/>
        </w:rPr>
      </w:pPr>
      <w:r w:rsidRPr="00D13E8C">
        <w:rPr>
          <w:rFonts w:ascii="Georgia" w:eastAsia="Times New Roman" w:hAnsi="Georgia" w:cs="Calibri"/>
          <w:color w:val="000000"/>
          <w:lang w:eastAsia="en-GB"/>
        </w:rPr>
        <w:t xml:space="preserve">Could your book be a set text/recommended reading for a course or courses? If so, please name the course, institution and course leader if known </w:t>
      </w:r>
    </w:p>
    <w:p w14:paraId="3071D11C" w14:textId="77777777" w:rsidR="00D13E8C" w:rsidRPr="00AE6048" w:rsidRDefault="00D13E8C" w:rsidP="007845C2">
      <w:pPr>
        <w:spacing w:after="200"/>
        <w:ind w:left="1588"/>
        <w:rPr>
          <w:rFonts w:ascii="Georgia" w:eastAsia="Times New Roman" w:hAnsi="Georgia" w:cs="Calibri"/>
          <w:b/>
          <w:color w:val="000000"/>
          <w:lang w:eastAsia="en-GB"/>
        </w:rPr>
      </w:pPr>
    </w:p>
    <w:sectPr w:rsidR="00D13E8C" w:rsidRPr="00AE6048" w:rsidSect="003745E7">
      <w:headerReference w:type="default" r:id="rId25"/>
      <w:footerReference w:type="default" r:id="rId26"/>
      <w:pgSz w:w="11906" w:h="16838"/>
      <w:pgMar w:top="1440" w:right="1700" w:bottom="1440" w:left="1440" w:header="1786"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A3BB1" w14:textId="77777777" w:rsidR="00BC1E97" w:rsidRDefault="00BC1E97" w:rsidP="007C73B6">
      <w:pPr>
        <w:spacing w:line="240" w:lineRule="auto"/>
      </w:pPr>
      <w:r>
        <w:separator/>
      </w:r>
    </w:p>
  </w:endnote>
  <w:endnote w:type="continuationSeparator" w:id="0">
    <w:p w14:paraId="0B533C01" w14:textId="77777777" w:rsidR="00BC1E97" w:rsidRDefault="00BC1E97" w:rsidP="007C73B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Sentinel Light">
    <w:altName w:val="Arial"/>
    <w:panose1 w:val="00000000000000000000"/>
    <w:charset w:val="00"/>
    <w:family w:val="modern"/>
    <w:notTrueType/>
    <w:pitch w:val="variable"/>
    <w:sig w:usb0="A00000FF" w:usb1="40000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EF222" w14:textId="77777777" w:rsidR="003745E7" w:rsidRDefault="003A1149">
    <w:pPr>
      <w:pStyle w:val="Footer"/>
    </w:pPr>
    <w:r>
      <w:tab/>
    </w:r>
    <w:r>
      <w:tab/>
    </w:r>
  </w:p>
  <w:p w14:paraId="7C9700C7" w14:textId="77777777" w:rsidR="003745E7" w:rsidRDefault="003745E7">
    <w:pPr>
      <w:pStyle w:val="Footer"/>
    </w:pPr>
  </w:p>
  <w:p w14:paraId="4805CB01" w14:textId="77777777" w:rsidR="003745E7" w:rsidRDefault="003745E7">
    <w:pPr>
      <w:pStyle w:val="Footer"/>
    </w:pPr>
  </w:p>
  <w:p w14:paraId="2149B0D1" w14:textId="77777777" w:rsidR="003745E7" w:rsidRDefault="003745E7">
    <w:pPr>
      <w:pStyle w:val="Footer"/>
    </w:pPr>
  </w:p>
  <w:p w14:paraId="793C376F" w14:textId="77777777" w:rsidR="003745E7" w:rsidRDefault="003745E7">
    <w:pPr>
      <w:pStyle w:val="Footer"/>
    </w:pPr>
    <w:r>
      <w:tab/>
    </w:r>
    <w:r>
      <w:tab/>
    </w:r>
  </w:p>
  <w:p w14:paraId="33675E6F" w14:textId="703FDD18" w:rsidR="003A1149" w:rsidRDefault="003745E7">
    <w:pPr>
      <w:pStyle w:val="Footer"/>
    </w:pPr>
    <w:r>
      <w:tab/>
    </w:r>
    <w:r>
      <w:tab/>
    </w:r>
    <w:r w:rsidR="003A1149" w:rsidRPr="004D36F6">
      <w:rPr>
        <w:sz w:val="18"/>
        <w:szCs w:val="18"/>
      </w:rPr>
      <w:t xml:space="preserve">REVISED </w:t>
    </w:r>
    <w:r w:rsidR="00016B27">
      <w:rPr>
        <w:sz w:val="18"/>
        <w:szCs w:val="18"/>
      </w:rPr>
      <w:t>05</w:t>
    </w:r>
    <w:r w:rsidR="00836307">
      <w:rPr>
        <w:sz w:val="18"/>
        <w:szCs w:val="18"/>
      </w:rPr>
      <w:t>/0</w:t>
    </w:r>
    <w:r w:rsidR="00016B27">
      <w:rPr>
        <w:sz w:val="18"/>
        <w:szCs w:val="18"/>
      </w:rPr>
      <w:t>4</w:t>
    </w:r>
    <w:r w:rsidR="004D36F6" w:rsidRPr="004D36F6">
      <w:rPr>
        <w:sz w:val="18"/>
        <w:szCs w:val="18"/>
      </w:rPr>
      <w:t>/20</w:t>
    </w:r>
    <w:r w:rsidR="00016B27">
      <w:rPr>
        <w:sz w:val="18"/>
        <w:szCs w:val="18"/>
      </w:rPr>
      <w:t>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44E99" w14:textId="77777777" w:rsidR="00BC1E97" w:rsidRDefault="00BC1E97" w:rsidP="007C73B6">
      <w:pPr>
        <w:spacing w:line="240" w:lineRule="auto"/>
      </w:pPr>
      <w:r>
        <w:separator/>
      </w:r>
    </w:p>
  </w:footnote>
  <w:footnote w:type="continuationSeparator" w:id="0">
    <w:p w14:paraId="18F581A2" w14:textId="77777777" w:rsidR="00BC1E97" w:rsidRDefault="00BC1E97" w:rsidP="007C73B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9ADED" w14:textId="77777777" w:rsidR="007C73B6" w:rsidRDefault="00BD52EA">
    <w:pPr>
      <w:pStyle w:val="Header"/>
    </w:pPr>
    <w:r>
      <w:rPr>
        <w:noProof/>
        <w:lang w:eastAsia="en-GB"/>
      </w:rPr>
      <mc:AlternateContent>
        <mc:Choice Requires="wps">
          <w:drawing>
            <wp:anchor distT="45720" distB="45720" distL="114300" distR="114300" simplePos="0" relativeHeight="251664384" behindDoc="0" locked="0" layoutInCell="1" allowOverlap="1" wp14:anchorId="43F46AE2" wp14:editId="12B54303">
              <wp:simplePos x="0" y="0"/>
              <wp:positionH relativeFrom="column">
                <wp:posOffset>2449830</wp:posOffset>
              </wp:positionH>
              <wp:positionV relativeFrom="paragraph">
                <wp:posOffset>-962660</wp:posOffset>
              </wp:positionV>
              <wp:extent cx="1962150" cy="758190"/>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2150" cy="758190"/>
                      </a:xfrm>
                      <a:prstGeom prst="rect">
                        <a:avLst/>
                      </a:prstGeom>
                      <a:solidFill>
                        <a:srgbClr val="FFFFFF"/>
                      </a:solidFill>
                      <a:ln w="9525">
                        <a:noFill/>
                        <a:miter lim="800000"/>
                        <a:headEnd/>
                        <a:tailEnd/>
                      </a:ln>
                    </wps:spPr>
                    <wps:txbx>
                      <w:txbxContent>
                        <w:p w14:paraId="10D334CD" w14:textId="77777777" w:rsidR="007C73B6" w:rsidRPr="00C32B5B" w:rsidRDefault="007C73B6" w:rsidP="007C73B6">
                          <w:pPr>
                            <w:rPr>
                              <w:rFonts w:ascii="Sentinel Light" w:hAnsi="Sentinel Light"/>
                              <w:color w:val="84AFB5"/>
                              <w:sz w:val="18"/>
                              <w:szCs w:val="18"/>
                            </w:rPr>
                          </w:pPr>
                          <w:r w:rsidRPr="00C32B5B">
                            <w:rPr>
                              <w:rFonts w:ascii="Sentinel Light" w:hAnsi="Sentinel Light"/>
                              <w:color w:val="84AFB5"/>
                              <w:sz w:val="18"/>
                              <w:szCs w:val="18"/>
                            </w:rPr>
                            <w:t>orders@cambridgescholars.com</w:t>
                          </w:r>
                        </w:p>
                        <w:p w14:paraId="119D5379" w14:textId="77777777" w:rsidR="007C73B6" w:rsidRPr="00C32B5B" w:rsidRDefault="007C73B6" w:rsidP="007C73B6">
                          <w:pPr>
                            <w:rPr>
                              <w:rFonts w:ascii="Sentinel Light" w:hAnsi="Sentinel Light"/>
                              <w:color w:val="84AFB5"/>
                              <w:sz w:val="18"/>
                              <w:szCs w:val="18"/>
                            </w:rPr>
                          </w:pPr>
                          <w:r w:rsidRPr="00C32B5B">
                            <w:rPr>
                              <w:rFonts w:ascii="Sentinel Light" w:hAnsi="Sentinel Light"/>
                              <w:color w:val="84AFB5"/>
                              <w:sz w:val="18"/>
                              <w:szCs w:val="18"/>
                            </w:rPr>
                            <w:t>www.cambridgescholars.com</w:t>
                          </w:r>
                        </w:p>
                        <w:p w14:paraId="5B9808DF" w14:textId="77777777" w:rsidR="005C23E1" w:rsidRPr="00C32B5B" w:rsidRDefault="005C23E1" w:rsidP="007C73B6">
                          <w:pPr>
                            <w:rPr>
                              <w:rFonts w:ascii="Sentinel Light" w:hAnsi="Sentinel Light"/>
                              <w:color w:val="84AFB5"/>
                              <w:sz w:val="18"/>
                              <w:szCs w:val="18"/>
                            </w:rPr>
                          </w:pPr>
                        </w:p>
                        <w:p w14:paraId="72992A86" w14:textId="77777777" w:rsidR="007C73B6" w:rsidRPr="00C32B5B" w:rsidRDefault="007C73B6" w:rsidP="007C73B6">
                          <w:pPr>
                            <w:rPr>
                              <w:rFonts w:ascii="Sentinel Light" w:hAnsi="Sentinel Light"/>
                              <w:color w:val="84AFB5"/>
                              <w:sz w:val="18"/>
                              <w:szCs w:val="18"/>
                            </w:rPr>
                          </w:pPr>
                          <w:r w:rsidRPr="00C32B5B">
                            <w:rPr>
                              <w:rFonts w:ascii="Sentinel Light" w:hAnsi="Sentinel Light"/>
                              <w:color w:val="84AFB5"/>
                              <w:sz w:val="18"/>
                              <w:szCs w:val="18"/>
                            </w:rPr>
                            <w:t>Fax +44 (0)191 265 205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3F46AE2" id="_x0000_t202" coordsize="21600,21600" o:spt="202" path="m,l,21600r21600,l21600,xe">
              <v:stroke joinstyle="miter"/>
              <v:path gradientshapeok="t" o:connecttype="rect"/>
            </v:shapetype>
            <v:shape id="Text Box 2" o:spid="_x0000_s1027" type="#_x0000_t202" style="position:absolute;margin-left:192.9pt;margin-top:-75.8pt;width:154.5pt;height:59.7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" stroked="f">
              <v:textbox>
                <w:txbxContent>
                  <w:p w14:paraId="10D334CD" w14:textId="77777777" w:rsidR="007C73B6" w:rsidRPr="00C32B5B" w:rsidRDefault="007C73B6" w:rsidP="007C73B6">
                    <w:pPr>
                      <w:rPr>
                        <w:rFonts w:ascii="Sentinel Light" w:hAnsi="Sentinel Light"/>
                        <w:color w:val="84AFB5"/>
                        <w:sz w:val="18"/>
                        <w:szCs w:val="18"/>
                      </w:rPr>
                    </w:pPr>
                    <w:r w:rsidRPr="00C32B5B">
                      <w:rPr>
                        <w:rFonts w:ascii="Sentinel Light" w:hAnsi="Sentinel Light"/>
                        <w:color w:val="84AFB5"/>
                        <w:sz w:val="18"/>
                        <w:szCs w:val="18"/>
                      </w:rPr>
                      <w:t>orders@cambridgescholars.com</w:t>
                    </w:r>
                  </w:p>
                  <w:p w14:paraId="119D5379" w14:textId="77777777" w:rsidR="007C73B6" w:rsidRPr="00C32B5B" w:rsidRDefault="007C73B6" w:rsidP="007C73B6">
                    <w:pPr>
                      <w:rPr>
                        <w:rFonts w:ascii="Sentinel Light" w:hAnsi="Sentinel Light"/>
                        <w:color w:val="84AFB5"/>
                        <w:sz w:val="18"/>
                        <w:szCs w:val="18"/>
                      </w:rPr>
                    </w:pPr>
                    <w:r w:rsidRPr="00C32B5B">
                      <w:rPr>
                        <w:rFonts w:ascii="Sentinel Light" w:hAnsi="Sentinel Light"/>
                        <w:color w:val="84AFB5"/>
                        <w:sz w:val="18"/>
                        <w:szCs w:val="18"/>
                      </w:rPr>
                      <w:t>www.cambridgescholars.com</w:t>
                    </w:r>
                  </w:p>
                  <w:p w14:paraId="5B9808DF" w14:textId="77777777" w:rsidR="005C23E1" w:rsidRPr="00C32B5B" w:rsidRDefault="005C23E1" w:rsidP="007C73B6">
                    <w:pPr>
                      <w:rPr>
                        <w:rFonts w:ascii="Sentinel Light" w:hAnsi="Sentinel Light"/>
                        <w:color w:val="84AFB5"/>
                        <w:sz w:val="18"/>
                        <w:szCs w:val="18"/>
                      </w:rPr>
                    </w:pPr>
                  </w:p>
                  <w:p w14:paraId="72992A86" w14:textId="77777777" w:rsidR="007C73B6" w:rsidRPr="00C32B5B" w:rsidRDefault="007C73B6" w:rsidP="007C73B6">
                    <w:pPr>
                      <w:rPr>
                        <w:rFonts w:ascii="Sentinel Light" w:hAnsi="Sentinel Light"/>
                        <w:color w:val="84AFB5"/>
                        <w:sz w:val="18"/>
                        <w:szCs w:val="18"/>
                      </w:rPr>
                    </w:pPr>
                    <w:r w:rsidRPr="00C32B5B">
                      <w:rPr>
                        <w:rFonts w:ascii="Sentinel Light" w:hAnsi="Sentinel Light"/>
                        <w:color w:val="84AFB5"/>
                        <w:sz w:val="18"/>
                        <w:szCs w:val="18"/>
                      </w:rPr>
                      <w:t>Fax +44 (0)191 265 2056</w:t>
                    </w:r>
                  </w:p>
                </w:txbxContent>
              </v:textbox>
              <w10:wrap type="square"/>
            </v:shape>
          </w:pict>
        </mc:Fallback>
      </mc:AlternateContent>
    </w:r>
    <w:r>
      <w:rPr>
        <w:noProof/>
        <w:lang w:eastAsia="en-GB"/>
      </w:rPr>
      <mc:AlternateContent>
        <mc:Choice Requires="wps">
          <w:drawing>
            <wp:anchor distT="45720" distB="45720" distL="114300" distR="114300" simplePos="0" relativeHeight="251663360" behindDoc="0" locked="0" layoutInCell="1" allowOverlap="1" wp14:anchorId="4ED87493" wp14:editId="60FD04DD">
              <wp:simplePos x="0" y="0"/>
              <wp:positionH relativeFrom="column">
                <wp:posOffset>916305</wp:posOffset>
              </wp:positionH>
              <wp:positionV relativeFrom="paragraph">
                <wp:posOffset>-962660</wp:posOffset>
              </wp:positionV>
              <wp:extent cx="1457325" cy="1404620"/>
              <wp:effectExtent l="0" t="0" r="9525"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7325" cy="1404620"/>
                      </a:xfrm>
                      <a:prstGeom prst="rect">
                        <a:avLst/>
                      </a:prstGeom>
                      <a:solidFill>
                        <a:srgbClr val="FFFFFF"/>
                      </a:solidFill>
                      <a:ln w="9525">
                        <a:noFill/>
                        <a:miter lim="800000"/>
                        <a:headEnd/>
                        <a:tailEnd/>
                      </a:ln>
                    </wps:spPr>
                    <wps:txbx>
                      <w:txbxContent>
                        <w:p w14:paraId="4454E381" w14:textId="77777777" w:rsidR="007C73B6" w:rsidRPr="007D008D" w:rsidRDefault="00CA70E7" w:rsidP="007C73B6">
                          <w:pPr>
                            <w:rPr>
                              <w:rFonts w:ascii="Sentinel Light" w:hAnsi="Sentinel Light"/>
                              <w:color w:val="8CAFAD"/>
                              <w:sz w:val="18"/>
                              <w:szCs w:val="18"/>
                            </w:rPr>
                          </w:pPr>
                          <w:r w:rsidRPr="007D008D">
                            <w:rPr>
                              <w:rFonts w:ascii="Sentinel Light" w:hAnsi="Sentinel Light"/>
                              <w:color w:val="8CAFAD"/>
                              <w:sz w:val="18"/>
                              <w:szCs w:val="18"/>
                            </w:rPr>
                            <w:t>Lady Stephenson Library</w:t>
                          </w:r>
                        </w:p>
                        <w:p w14:paraId="07A89586" w14:textId="77777777" w:rsidR="007C73B6" w:rsidRPr="007D008D" w:rsidRDefault="007C73B6" w:rsidP="007C73B6">
                          <w:pPr>
                            <w:rPr>
                              <w:rFonts w:ascii="Sentinel Light" w:hAnsi="Sentinel Light"/>
                              <w:color w:val="8CAFAD"/>
                              <w:sz w:val="18"/>
                              <w:szCs w:val="18"/>
                            </w:rPr>
                          </w:pPr>
                          <w:r w:rsidRPr="007D008D">
                            <w:rPr>
                              <w:rFonts w:ascii="Sentinel Light" w:hAnsi="Sentinel Light"/>
                              <w:color w:val="8CAFAD"/>
                              <w:sz w:val="18"/>
                              <w:szCs w:val="18"/>
                            </w:rPr>
                            <w:t>Newcastle upon Tyne</w:t>
                          </w:r>
                        </w:p>
                        <w:p w14:paraId="697CD7FF" w14:textId="77777777" w:rsidR="007C73B6" w:rsidRPr="007D008D" w:rsidRDefault="007C73B6">
                          <w:pPr>
                            <w:rPr>
                              <w:rFonts w:ascii="Sentinel Light" w:hAnsi="Sentinel Light"/>
                              <w:color w:val="8CAFAD"/>
                              <w:sz w:val="18"/>
                              <w:szCs w:val="18"/>
                            </w:rPr>
                          </w:pPr>
                          <w:r w:rsidRPr="007D008D">
                            <w:rPr>
                              <w:rFonts w:ascii="Sentinel Light" w:hAnsi="Sentinel Light"/>
                              <w:color w:val="8CAFAD"/>
                              <w:sz w:val="18"/>
                              <w:szCs w:val="18"/>
                            </w:rPr>
                            <w:t xml:space="preserve">NE6 </w:t>
                          </w:r>
                          <w:r w:rsidR="00CA70E7" w:rsidRPr="007D008D">
                            <w:rPr>
                              <w:rFonts w:ascii="Sentinel Light" w:hAnsi="Sentinel Light"/>
                              <w:color w:val="8CAFAD"/>
                              <w:sz w:val="18"/>
                              <w:szCs w:val="18"/>
                            </w:rPr>
                            <w:t>2PA</w:t>
                          </w:r>
                        </w:p>
                        <w:p w14:paraId="757732D1" w14:textId="77777777" w:rsidR="007C73B6" w:rsidRPr="007D008D" w:rsidRDefault="007C73B6">
                          <w:pPr>
                            <w:rPr>
                              <w:rFonts w:ascii="Sentinel Light" w:hAnsi="Sentinel Light"/>
                              <w:color w:val="8CAFAD"/>
                              <w:sz w:val="18"/>
                              <w:szCs w:val="18"/>
                            </w:rPr>
                          </w:pPr>
                          <w:r w:rsidRPr="007D008D">
                            <w:rPr>
                              <w:rFonts w:ascii="Sentinel Light" w:hAnsi="Sentinel Light"/>
                              <w:color w:val="8CAFAD"/>
                              <w:sz w:val="18"/>
                              <w:szCs w:val="18"/>
                            </w:rPr>
                            <w:t xml:space="preserve">United </w:t>
                          </w:r>
                          <w:r w:rsidRPr="00C32B5B">
                            <w:rPr>
                              <w:rFonts w:ascii="Sentinel Light" w:hAnsi="Sentinel Light"/>
                              <w:color w:val="84AFB5"/>
                              <w:sz w:val="18"/>
                              <w:szCs w:val="18"/>
                            </w:rPr>
                            <w:t>Kingd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ED87493" id="_x0000_s1028" type="#_x0000_t202" style="position:absolute;margin-left:72.15pt;margin-top:-75.8pt;width:114.7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" stroked="f">
              <v:textbox style="mso-fit-shape-to-text:t">
                <w:txbxContent>
                  <w:p w14:paraId="4454E381" w14:textId="77777777" w:rsidR="007C73B6" w:rsidRPr="007D008D" w:rsidRDefault="00CA70E7" w:rsidP="007C73B6">
                    <w:pPr>
                      <w:rPr>
                        <w:rFonts w:ascii="Sentinel Light" w:hAnsi="Sentinel Light"/>
                        <w:color w:val="8CAFAD"/>
                        <w:sz w:val="18"/>
                        <w:szCs w:val="18"/>
                      </w:rPr>
                    </w:pPr>
                    <w:r w:rsidRPr="007D008D">
                      <w:rPr>
                        <w:rFonts w:ascii="Sentinel Light" w:hAnsi="Sentinel Light"/>
                        <w:color w:val="8CAFAD"/>
                        <w:sz w:val="18"/>
                        <w:szCs w:val="18"/>
                      </w:rPr>
                      <w:t>Lady Stephenson Library</w:t>
                    </w:r>
                  </w:p>
                  <w:p w14:paraId="07A89586" w14:textId="77777777" w:rsidR="007C73B6" w:rsidRPr="007D008D" w:rsidRDefault="007C73B6" w:rsidP="007C73B6">
                    <w:pPr>
                      <w:rPr>
                        <w:rFonts w:ascii="Sentinel Light" w:hAnsi="Sentinel Light"/>
                        <w:color w:val="8CAFAD"/>
                        <w:sz w:val="18"/>
                        <w:szCs w:val="18"/>
                      </w:rPr>
                    </w:pPr>
                    <w:r w:rsidRPr="007D008D">
                      <w:rPr>
                        <w:rFonts w:ascii="Sentinel Light" w:hAnsi="Sentinel Light"/>
                        <w:color w:val="8CAFAD"/>
                        <w:sz w:val="18"/>
                        <w:szCs w:val="18"/>
                      </w:rPr>
                      <w:t>Newcastle upon Tyne</w:t>
                    </w:r>
                  </w:p>
                  <w:p w14:paraId="697CD7FF" w14:textId="77777777" w:rsidR="007C73B6" w:rsidRPr="007D008D" w:rsidRDefault="007C73B6">
                    <w:pPr>
                      <w:rPr>
                        <w:rFonts w:ascii="Sentinel Light" w:hAnsi="Sentinel Light"/>
                        <w:color w:val="8CAFAD"/>
                        <w:sz w:val="18"/>
                        <w:szCs w:val="18"/>
                      </w:rPr>
                    </w:pPr>
                    <w:r w:rsidRPr="007D008D">
                      <w:rPr>
                        <w:rFonts w:ascii="Sentinel Light" w:hAnsi="Sentinel Light"/>
                        <w:color w:val="8CAFAD"/>
                        <w:sz w:val="18"/>
                        <w:szCs w:val="18"/>
                      </w:rPr>
                      <w:t xml:space="preserve">NE6 </w:t>
                    </w:r>
                    <w:r w:rsidR="00CA70E7" w:rsidRPr="007D008D">
                      <w:rPr>
                        <w:rFonts w:ascii="Sentinel Light" w:hAnsi="Sentinel Light"/>
                        <w:color w:val="8CAFAD"/>
                        <w:sz w:val="18"/>
                        <w:szCs w:val="18"/>
                      </w:rPr>
                      <w:t>2PA</w:t>
                    </w:r>
                  </w:p>
                  <w:p w14:paraId="757732D1" w14:textId="77777777" w:rsidR="007C73B6" w:rsidRPr="007D008D" w:rsidRDefault="007C73B6">
                    <w:pPr>
                      <w:rPr>
                        <w:rFonts w:ascii="Sentinel Light" w:hAnsi="Sentinel Light"/>
                        <w:color w:val="8CAFAD"/>
                        <w:sz w:val="18"/>
                        <w:szCs w:val="18"/>
                      </w:rPr>
                    </w:pPr>
                    <w:r w:rsidRPr="007D008D">
                      <w:rPr>
                        <w:rFonts w:ascii="Sentinel Light" w:hAnsi="Sentinel Light"/>
                        <w:color w:val="8CAFAD"/>
                        <w:sz w:val="18"/>
                        <w:szCs w:val="18"/>
                      </w:rPr>
                      <w:t xml:space="preserve">United </w:t>
                    </w:r>
                    <w:r w:rsidRPr="00C32B5B">
                      <w:rPr>
                        <w:rFonts w:ascii="Sentinel Light" w:hAnsi="Sentinel Light"/>
                        <w:color w:val="84AFB5"/>
                        <w:sz w:val="18"/>
                        <w:szCs w:val="18"/>
                      </w:rPr>
                      <w:t>Kingdom</w:t>
                    </w:r>
                  </w:p>
                </w:txbxContent>
              </v:textbox>
              <w10:wrap type="square"/>
            </v:shape>
          </w:pict>
        </mc:Fallback>
      </mc:AlternateContent>
    </w:r>
    <w:r w:rsidR="00530E78">
      <w:rPr>
        <w:noProof/>
        <w:lang w:eastAsia="en-GB"/>
      </w:rPr>
      <mc:AlternateContent>
        <mc:Choice Requires="wps">
          <w:drawing>
            <wp:anchor distT="45720" distB="45720" distL="114300" distR="114300" simplePos="0" relativeHeight="251666432" behindDoc="0" locked="0" layoutInCell="1" allowOverlap="1" wp14:anchorId="65B08DD7" wp14:editId="413E5F1A">
              <wp:simplePos x="0" y="0"/>
              <wp:positionH relativeFrom="column">
                <wp:posOffset>5429250</wp:posOffset>
              </wp:positionH>
              <wp:positionV relativeFrom="paragraph">
                <wp:posOffset>-962660</wp:posOffset>
              </wp:positionV>
              <wp:extent cx="1028700" cy="132207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1322070"/>
                      </a:xfrm>
                      <a:prstGeom prst="rect">
                        <a:avLst/>
                      </a:prstGeom>
                      <a:solidFill>
                        <a:srgbClr val="FFFFFF"/>
                      </a:solidFill>
                      <a:ln w="9525">
                        <a:noFill/>
                        <a:miter lim="800000"/>
                        <a:headEnd/>
                        <a:tailEnd/>
                      </a:ln>
                    </wps:spPr>
                    <wps:txbx>
                      <w:txbxContent>
                        <w:p w14:paraId="14794AF3" w14:textId="77777777" w:rsidR="00E56FD4" w:rsidRPr="00C32B5B" w:rsidRDefault="005C23E1" w:rsidP="005C23E1">
                          <w:pPr>
                            <w:rPr>
                              <w:rFonts w:ascii="Sentinel Light" w:hAnsi="Sentinel Light"/>
                              <w:color w:val="84AFB5"/>
                              <w:sz w:val="12"/>
                              <w:szCs w:val="12"/>
                            </w:rPr>
                          </w:pPr>
                          <w:r w:rsidRPr="00C32B5B">
                            <w:rPr>
                              <w:rFonts w:ascii="Sentinel Light" w:hAnsi="Sentinel Light"/>
                              <w:color w:val="84AFB5"/>
                              <w:sz w:val="12"/>
                              <w:szCs w:val="12"/>
                            </w:rPr>
                            <w:t>Cambridge Sc</w:t>
                          </w:r>
                          <w:r w:rsidR="00BF4987" w:rsidRPr="00C32B5B">
                            <w:rPr>
                              <w:rFonts w:ascii="Sentinel Light" w:hAnsi="Sentinel Light"/>
                              <w:color w:val="84AFB5"/>
                              <w:sz w:val="12"/>
                              <w:szCs w:val="12"/>
                            </w:rPr>
                            <w:t xml:space="preserve">holars Publishing is registered </w:t>
                          </w:r>
                        </w:p>
                        <w:p w14:paraId="0C3D18EF" w14:textId="77777777" w:rsidR="005C23E1" w:rsidRPr="00C32B5B" w:rsidRDefault="005C23E1" w:rsidP="005C23E1">
                          <w:pPr>
                            <w:rPr>
                              <w:rFonts w:ascii="Sentinel Light" w:hAnsi="Sentinel Light"/>
                              <w:color w:val="84AFB5"/>
                              <w:sz w:val="12"/>
                              <w:szCs w:val="12"/>
                            </w:rPr>
                          </w:pPr>
                          <w:r w:rsidRPr="00C32B5B">
                            <w:rPr>
                              <w:rFonts w:ascii="Sentinel Light" w:hAnsi="Sentinel Light"/>
                              <w:color w:val="84AFB5"/>
                              <w:sz w:val="12"/>
                              <w:szCs w:val="12"/>
                            </w:rPr>
                            <w:t>in the United Kingdom.</w:t>
                          </w:r>
                        </w:p>
                        <w:p w14:paraId="1EF23555" w14:textId="77777777" w:rsidR="005C23E1" w:rsidRPr="00C32B5B" w:rsidRDefault="005C23E1" w:rsidP="005C23E1">
                          <w:pPr>
                            <w:rPr>
                              <w:rFonts w:ascii="Sentinel Light" w:hAnsi="Sentinel Light"/>
                              <w:color w:val="84AFB5"/>
                              <w:sz w:val="6"/>
                              <w:szCs w:val="6"/>
                            </w:rPr>
                          </w:pPr>
                        </w:p>
                        <w:p w14:paraId="4CF4D3AC" w14:textId="77777777" w:rsidR="005C23E1" w:rsidRPr="00C32B5B" w:rsidRDefault="005C23E1" w:rsidP="005C23E1">
                          <w:pPr>
                            <w:rPr>
                              <w:rFonts w:ascii="Sentinel Light" w:hAnsi="Sentinel Light"/>
                              <w:color w:val="84AFB5"/>
                              <w:sz w:val="12"/>
                              <w:szCs w:val="12"/>
                            </w:rPr>
                          </w:pPr>
                          <w:r w:rsidRPr="00C32B5B">
                            <w:rPr>
                              <w:rFonts w:ascii="Sentinel Light" w:hAnsi="Sentinel Light"/>
                              <w:color w:val="84AFB5"/>
                              <w:sz w:val="12"/>
                              <w:szCs w:val="12"/>
                            </w:rPr>
                            <w:t>Companies House</w:t>
                          </w:r>
                        </w:p>
                        <w:p w14:paraId="6769467F" w14:textId="77777777" w:rsidR="005C23E1" w:rsidRPr="00C32B5B" w:rsidRDefault="005C23E1" w:rsidP="005C23E1">
                          <w:pPr>
                            <w:rPr>
                              <w:rFonts w:ascii="Sentinel Light" w:hAnsi="Sentinel Light"/>
                              <w:color w:val="84AFB5"/>
                              <w:sz w:val="12"/>
                              <w:szCs w:val="12"/>
                            </w:rPr>
                          </w:pPr>
                          <w:r w:rsidRPr="00C32B5B">
                            <w:rPr>
                              <w:rFonts w:ascii="Sentinel Light" w:hAnsi="Sentinel Light"/>
                              <w:color w:val="84AFB5"/>
                              <w:sz w:val="12"/>
                              <w:szCs w:val="12"/>
                            </w:rPr>
                            <w:t>Reg. Number: 4333775. VAT Number: 108280727.</w:t>
                          </w:r>
                        </w:p>
                        <w:p w14:paraId="4CC26E3F" w14:textId="77777777" w:rsidR="00530E78" w:rsidRDefault="00530E78" w:rsidP="005C23E1">
                          <w:pPr>
                            <w:rPr>
                              <w:rFonts w:ascii="Sentinel Light" w:hAnsi="Sentinel Light"/>
                              <w:color w:val="84AFB5"/>
                              <w:sz w:val="12"/>
                              <w:szCs w:val="12"/>
                            </w:rPr>
                          </w:pPr>
                        </w:p>
                        <w:p w14:paraId="5A0C473E" w14:textId="77777777" w:rsidR="00530E78" w:rsidRPr="005C23E1" w:rsidRDefault="00530E78" w:rsidP="005C23E1">
                          <w:pPr>
                            <w:rPr>
                              <w:rFonts w:ascii="Sentinel Light" w:hAnsi="Sentinel Light"/>
                              <w:color w:val="84AFB5"/>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B08DD7" id="_x0000_s1029" type="#_x0000_t202" style="position:absolute;margin-left:427.5pt;margin-top:-75.8pt;width:81pt;height:104.1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" stroked="f">
              <v:textbox>
                <w:txbxContent>
                  <w:p w14:paraId="14794AF3" w14:textId="77777777" w:rsidR="00E56FD4" w:rsidRPr="00C32B5B" w:rsidRDefault="005C23E1" w:rsidP="005C23E1">
                    <w:pPr>
                      <w:rPr>
                        <w:rFonts w:ascii="Sentinel Light" w:hAnsi="Sentinel Light"/>
                        <w:color w:val="84AFB5"/>
                        <w:sz w:val="12"/>
                        <w:szCs w:val="12"/>
                      </w:rPr>
                    </w:pPr>
                    <w:r w:rsidRPr="00C32B5B">
                      <w:rPr>
                        <w:rFonts w:ascii="Sentinel Light" w:hAnsi="Sentinel Light"/>
                        <w:color w:val="84AFB5"/>
                        <w:sz w:val="12"/>
                        <w:szCs w:val="12"/>
                      </w:rPr>
                      <w:t>Cambridge Sc</w:t>
                    </w:r>
                    <w:r w:rsidR="00BF4987" w:rsidRPr="00C32B5B">
                      <w:rPr>
                        <w:rFonts w:ascii="Sentinel Light" w:hAnsi="Sentinel Light"/>
                        <w:color w:val="84AFB5"/>
                        <w:sz w:val="12"/>
                        <w:szCs w:val="12"/>
                      </w:rPr>
                      <w:t xml:space="preserve">holars Publishing is registered </w:t>
                    </w:r>
                  </w:p>
                  <w:p w14:paraId="0C3D18EF" w14:textId="77777777" w:rsidR="005C23E1" w:rsidRPr="00C32B5B" w:rsidRDefault="005C23E1" w:rsidP="005C23E1">
                    <w:pPr>
                      <w:rPr>
                        <w:rFonts w:ascii="Sentinel Light" w:hAnsi="Sentinel Light"/>
                        <w:color w:val="84AFB5"/>
                        <w:sz w:val="12"/>
                        <w:szCs w:val="12"/>
                      </w:rPr>
                    </w:pPr>
                    <w:r w:rsidRPr="00C32B5B">
                      <w:rPr>
                        <w:rFonts w:ascii="Sentinel Light" w:hAnsi="Sentinel Light"/>
                        <w:color w:val="84AFB5"/>
                        <w:sz w:val="12"/>
                        <w:szCs w:val="12"/>
                      </w:rPr>
                      <w:t>in the United Kingdom.</w:t>
                    </w:r>
                  </w:p>
                  <w:p w14:paraId="1EF23555" w14:textId="77777777" w:rsidR="005C23E1" w:rsidRPr="00C32B5B" w:rsidRDefault="005C23E1" w:rsidP="005C23E1">
                    <w:pPr>
                      <w:rPr>
                        <w:rFonts w:ascii="Sentinel Light" w:hAnsi="Sentinel Light"/>
                        <w:color w:val="84AFB5"/>
                        <w:sz w:val="6"/>
                        <w:szCs w:val="6"/>
                      </w:rPr>
                    </w:pPr>
                  </w:p>
                  <w:p w14:paraId="4CF4D3AC" w14:textId="77777777" w:rsidR="005C23E1" w:rsidRPr="00C32B5B" w:rsidRDefault="005C23E1" w:rsidP="005C23E1">
                    <w:pPr>
                      <w:rPr>
                        <w:rFonts w:ascii="Sentinel Light" w:hAnsi="Sentinel Light"/>
                        <w:color w:val="84AFB5"/>
                        <w:sz w:val="12"/>
                        <w:szCs w:val="12"/>
                      </w:rPr>
                    </w:pPr>
                    <w:r w:rsidRPr="00C32B5B">
                      <w:rPr>
                        <w:rFonts w:ascii="Sentinel Light" w:hAnsi="Sentinel Light"/>
                        <w:color w:val="84AFB5"/>
                        <w:sz w:val="12"/>
                        <w:szCs w:val="12"/>
                      </w:rPr>
                      <w:t>Companies House</w:t>
                    </w:r>
                  </w:p>
                  <w:p w14:paraId="6769467F" w14:textId="77777777" w:rsidR="005C23E1" w:rsidRPr="00C32B5B" w:rsidRDefault="005C23E1" w:rsidP="005C23E1">
                    <w:pPr>
                      <w:rPr>
                        <w:rFonts w:ascii="Sentinel Light" w:hAnsi="Sentinel Light"/>
                        <w:color w:val="84AFB5"/>
                        <w:sz w:val="12"/>
                        <w:szCs w:val="12"/>
                      </w:rPr>
                    </w:pPr>
                    <w:r w:rsidRPr="00C32B5B">
                      <w:rPr>
                        <w:rFonts w:ascii="Sentinel Light" w:hAnsi="Sentinel Light"/>
                        <w:color w:val="84AFB5"/>
                        <w:sz w:val="12"/>
                        <w:szCs w:val="12"/>
                      </w:rPr>
                      <w:t>Reg. Number: 4333775. VAT Number: 108280727.</w:t>
                    </w:r>
                  </w:p>
                  <w:p w14:paraId="4CC26E3F" w14:textId="77777777" w:rsidR="00530E78" w:rsidRDefault="00530E78" w:rsidP="005C23E1">
                    <w:pPr>
                      <w:rPr>
                        <w:rFonts w:ascii="Sentinel Light" w:hAnsi="Sentinel Light"/>
                        <w:color w:val="84AFB5"/>
                        <w:sz w:val="12"/>
                        <w:szCs w:val="12"/>
                      </w:rPr>
                    </w:pPr>
                  </w:p>
                  <w:p w14:paraId="5A0C473E" w14:textId="77777777" w:rsidR="00530E78" w:rsidRPr="005C23E1" w:rsidRDefault="00530E78" w:rsidP="005C23E1">
                    <w:pPr>
                      <w:rPr>
                        <w:rFonts w:ascii="Sentinel Light" w:hAnsi="Sentinel Light"/>
                        <w:color w:val="84AFB5"/>
                        <w:sz w:val="12"/>
                        <w:szCs w:val="12"/>
                      </w:rPr>
                    </w:pP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833" w:hanging="348"/>
      </w:pPr>
      <w:rPr>
        <w:rFonts w:ascii="Times New Roman" w:hAnsi="Times New Roman" w:cs="Times New Roman"/>
        <w:b w:val="0"/>
        <w:bCs w:val="0"/>
        <w:sz w:val="24"/>
        <w:szCs w:val="24"/>
      </w:rPr>
    </w:lvl>
    <w:lvl w:ilvl="1">
      <w:numFmt w:val="bullet"/>
      <w:lvlText w:val="•"/>
      <w:lvlJc w:val="left"/>
      <w:pPr>
        <w:ind w:left="1736" w:hanging="348"/>
      </w:pPr>
    </w:lvl>
    <w:lvl w:ilvl="2">
      <w:numFmt w:val="bullet"/>
      <w:lvlText w:val="•"/>
      <w:lvlJc w:val="left"/>
      <w:pPr>
        <w:ind w:left="2639" w:hanging="348"/>
      </w:pPr>
    </w:lvl>
    <w:lvl w:ilvl="3">
      <w:numFmt w:val="bullet"/>
      <w:lvlText w:val="•"/>
      <w:lvlJc w:val="left"/>
      <w:pPr>
        <w:ind w:left="3542" w:hanging="348"/>
      </w:pPr>
    </w:lvl>
    <w:lvl w:ilvl="4">
      <w:numFmt w:val="bullet"/>
      <w:lvlText w:val="•"/>
      <w:lvlJc w:val="left"/>
      <w:pPr>
        <w:ind w:left="4445" w:hanging="348"/>
      </w:pPr>
    </w:lvl>
    <w:lvl w:ilvl="5">
      <w:numFmt w:val="bullet"/>
      <w:lvlText w:val="•"/>
      <w:lvlJc w:val="left"/>
      <w:pPr>
        <w:ind w:left="5348" w:hanging="348"/>
      </w:pPr>
    </w:lvl>
    <w:lvl w:ilvl="6">
      <w:numFmt w:val="bullet"/>
      <w:lvlText w:val="•"/>
      <w:lvlJc w:val="left"/>
      <w:pPr>
        <w:ind w:left="6251" w:hanging="348"/>
      </w:pPr>
    </w:lvl>
    <w:lvl w:ilvl="7">
      <w:numFmt w:val="bullet"/>
      <w:lvlText w:val="•"/>
      <w:lvlJc w:val="left"/>
      <w:pPr>
        <w:ind w:left="7154" w:hanging="348"/>
      </w:pPr>
    </w:lvl>
    <w:lvl w:ilvl="8">
      <w:numFmt w:val="bullet"/>
      <w:lvlText w:val="•"/>
      <w:lvlJc w:val="left"/>
      <w:pPr>
        <w:ind w:left="8057" w:hanging="348"/>
      </w:pPr>
    </w:lvl>
  </w:abstractNum>
  <w:abstractNum w:abstractNumId="1" w15:restartNumberingAfterBreak="0">
    <w:nsid w:val="0ADA10E9"/>
    <w:multiLevelType w:val="hybridMultilevel"/>
    <w:tmpl w:val="6996317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3F2C12"/>
    <w:multiLevelType w:val="hybridMultilevel"/>
    <w:tmpl w:val="DE364C88"/>
    <w:lvl w:ilvl="0" w:tplc="24CC261E">
      <w:start w:val="1"/>
      <w:numFmt w:val="bullet"/>
      <w:lvlText w:val=""/>
      <w:lvlJc w:val="left"/>
      <w:pPr>
        <w:ind w:left="2308"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FC9C9170">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E15242"/>
    <w:multiLevelType w:val="hybridMultilevel"/>
    <w:tmpl w:val="EBBABFF0"/>
    <w:lvl w:ilvl="0" w:tplc="24CC261E">
      <w:start w:val="1"/>
      <w:numFmt w:val="bullet"/>
      <w:lvlText w:val=""/>
      <w:lvlJc w:val="left"/>
      <w:pPr>
        <w:ind w:left="2308"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24CC261E">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B4B0579"/>
    <w:multiLevelType w:val="hybridMultilevel"/>
    <w:tmpl w:val="3968B1D0"/>
    <w:lvl w:ilvl="0" w:tplc="24CC261E">
      <w:start w:val="1"/>
      <w:numFmt w:val="bullet"/>
      <w:lvlText w:val=""/>
      <w:lvlJc w:val="left"/>
      <w:pPr>
        <w:ind w:left="2308"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32C5410"/>
    <w:multiLevelType w:val="hybridMultilevel"/>
    <w:tmpl w:val="6FBCD8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C68214F"/>
    <w:multiLevelType w:val="hybridMultilevel"/>
    <w:tmpl w:val="F760AB10"/>
    <w:lvl w:ilvl="0" w:tplc="24CC261E">
      <w:start w:val="1"/>
      <w:numFmt w:val="bullet"/>
      <w:lvlText w:val=""/>
      <w:lvlJc w:val="left"/>
      <w:pPr>
        <w:ind w:left="2308"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F">
      <w:start w:val="1"/>
      <w:numFmt w:val="decimal"/>
      <w:lvlText w:val="%3."/>
      <w:lvlJc w:val="lef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43632484">
    <w:abstractNumId w:val="1"/>
  </w:num>
  <w:num w:numId="2" w16cid:durableId="104541271">
    <w:abstractNumId w:val="0"/>
  </w:num>
  <w:num w:numId="3" w16cid:durableId="793527321">
    <w:abstractNumId w:val="5"/>
  </w:num>
  <w:num w:numId="4" w16cid:durableId="1657881851">
    <w:abstractNumId w:val="4"/>
  </w:num>
  <w:num w:numId="5" w16cid:durableId="66076106">
    <w:abstractNumId w:val="3"/>
  </w:num>
  <w:num w:numId="6" w16cid:durableId="1109861603">
    <w:abstractNumId w:val="6"/>
  </w:num>
  <w:num w:numId="7" w16cid:durableId="11775728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0N7E0MTIxsbA0NzVR0lEKTi0uzszPAykwqgUASTV2ziwAAAA="/>
  </w:docVars>
  <w:rsids>
    <w:rsidRoot w:val="007C73B6"/>
    <w:rsid w:val="00016B27"/>
    <w:rsid w:val="000304B3"/>
    <w:rsid w:val="00054482"/>
    <w:rsid w:val="00094ECB"/>
    <w:rsid w:val="00163976"/>
    <w:rsid w:val="001961F7"/>
    <w:rsid w:val="001A2974"/>
    <w:rsid w:val="001B4F5E"/>
    <w:rsid w:val="001C1B5D"/>
    <w:rsid w:val="001E1B18"/>
    <w:rsid w:val="00210BD1"/>
    <w:rsid w:val="00217A80"/>
    <w:rsid w:val="00243823"/>
    <w:rsid w:val="002478C6"/>
    <w:rsid w:val="0025447C"/>
    <w:rsid w:val="00275C46"/>
    <w:rsid w:val="002A7430"/>
    <w:rsid w:val="002E061C"/>
    <w:rsid w:val="00306F26"/>
    <w:rsid w:val="00324D06"/>
    <w:rsid w:val="003637C2"/>
    <w:rsid w:val="003745E7"/>
    <w:rsid w:val="003845BE"/>
    <w:rsid w:val="003914DB"/>
    <w:rsid w:val="003967CD"/>
    <w:rsid w:val="003A1149"/>
    <w:rsid w:val="003F2D59"/>
    <w:rsid w:val="003F3A48"/>
    <w:rsid w:val="003F419F"/>
    <w:rsid w:val="004011CA"/>
    <w:rsid w:val="004429D6"/>
    <w:rsid w:val="00487C3C"/>
    <w:rsid w:val="00490018"/>
    <w:rsid w:val="004D36F6"/>
    <w:rsid w:val="00511D89"/>
    <w:rsid w:val="005169A0"/>
    <w:rsid w:val="00525B79"/>
    <w:rsid w:val="00530E78"/>
    <w:rsid w:val="00531AD5"/>
    <w:rsid w:val="005404A7"/>
    <w:rsid w:val="00595F61"/>
    <w:rsid w:val="005B0F20"/>
    <w:rsid w:val="005C23E1"/>
    <w:rsid w:val="00651D22"/>
    <w:rsid w:val="00676C08"/>
    <w:rsid w:val="00687334"/>
    <w:rsid w:val="00694513"/>
    <w:rsid w:val="006E3FCD"/>
    <w:rsid w:val="007412D6"/>
    <w:rsid w:val="007541F8"/>
    <w:rsid w:val="0075727F"/>
    <w:rsid w:val="007845C2"/>
    <w:rsid w:val="00796EE6"/>
    <w:rsid w:val="007B0DD5"/>
    <w:rsid w:val="007C054F"/>
    <w:rsid w:val="007C73B6"/>
    <w:rsid w:val="007D008D"/>
    <w:rsid w:val="007E08C9"/>
    <w:rsid w:val="00834363"/>
    <w:rsid w:val="00836307"/>
    <w:rsid w:val="00836875"/>
    <w:rsid w:val="00836CA8"/>
    <w:rsid w:val="00882A71"/>
    <w:rsid w:val="0089448D"/>
    <w:rsid w:val="008A67FC"/>
    <w:rsid w:val="008D636B"/>
    <w:rsid w:val="008E3ECA"/>
    <w:rsid w:val="008E4C64"/>
    <w:rsid w:val="00902661"/>
    <w:rsid w:val="00930CB2"/>
    <w:rsid w:val="00937F77"/>
    <w:rsid w:val="009C06EC"/>
    <w:rsid w:val="009C2C58"/>
    <w:rsid w:val="009C4052"/>
    <w:rsid w:val="009E3348"/>
    <w:rsid w:val="00A31623"/>
    <w:rsid w:val="00A425EB"/>
    <w:rsid w:val="00A56F1D"/>
    <w:rsid w:val="00A83F62"/>
    <w:rsid w:val="00A9701C"/>
    <w:rsid w:val="00AA5906"/>
    <w:rsid w:val="00AA617C"/>
    <w:rsid w:val="00AD4DF1"/>
    <w:rsid w:val="00AD5529"/>
    <w:rsid w:val="00AE6048"/>
    <w:rsid w:val="00AF5234"/>
    <w:rsid w:val="00AF779A"/>
    <w:rsid w:val="00B10796"/>
    <w:rsid w:val="00B17796"/>
    <w:rsid w:val="00B56EAD"/>
    <w:rsid w:val="00B579F3"/>
    <w:rsid w:val="00B844B2"/>
    <w:rsid w:val="00B9086F"/>
    <w:rsid w:val="00BC1E97"/>
    <w:rsid w:val="00BD4BF4"/>
    <w:rsid w:val="00BD52EA"/>
    <w:rsid w:val="00BD58CE"/>
    <w:rsid w:val="00BF329C"/>
    <w:rsid w:val="00BF4987"/>
    <w:rsid w:val="00C32B5B"/>
    <w:rsid w:val="00C43C6E"/>
    <w:rsid w:val="00C47277"/>
    <w:rsid w:val="00C568A3"/>
    <w:rsid w:val="00C56B9A"/>
    <w:rsid w:val="00C63F7C"/>
    <w:rsid w:val="00CA70E7"/>
    <w:rsid w:val="00CC0251"/>
    <w:rsid w:val="00D0163E"/>
    <w:rsid w:val="00D13E8C"/>
    <w:rsid w:val="00D51A5B"/>
    <w:rsid w:val="00D61654"/>
    <w:rsid w:val="00E0032B"/>
    <w:rsid w:val="00E1496F"/>
    <w:rsid w:val="00E25094"/>
    <w:rsid w:val="00E252C7"/>
    <w:rsid w:val="00E56FD4"/>
    <w:rsid w:val="00E913A1"/>
    <w:rsid w:val="00EC3B48"/>
    <w:rsid w:val="00ED47E4"/>
    <w:rsid w:val="00EE6238"/>
    <w:rsid w:val="00EF3AD9"/>
    <w:rsid w:val="00F0631A"/>
    <w:rsid w:val="00F13184"/>
    <w:rsid w:val="00F218D5"/>
    <w:rsid w:val="00F53534"/>
    <w:rsid w:val="00F93CA9"/>
    <w:rsid w:val="00FA67C6"/>
    <w:rsid w:val="00FB0711"/>
    <w:rsid w:val="00FC2503"/>
    <w:rsid w:val="00FC4E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37492DBA"/>
  <w15:docId w15:val="{097AD1F4-B54B-4D9D-AA32-335510323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6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73B6"/>
    <w:pPr>
      <w:tabs>
        <w:tab w:val="center" w:pos="4513"/>
        <w:tab w:val="right" w:pos="9026"/>
      </w:tabs>
      <w:spacing w:line="240" w:lineRule="auto"/>
    </w:pPr>
  </w:style>
  <w:style w:type="character" w:customStyle="1" w:styleId="HeaderChar">
    <w:name w:val="Header Char"/>
    <w:basedOn w:val="DefaultParagraphFont"/>
    <w:link w:val="Header"/>
    <w:uiPriority w:val="99"/>
    <w:rsid w:val="007C73B6"/>
  </w:style>
  <w:style w:type="paragraph" w:styleId="Footer">
    <w:name w:val="footer"/>
    <w:basedOn w:val="Normal"/>
    <w:link w:val="FooterChar"/>
    <w:uiPriority w:val="99"/>
    <w:unhideWhenUsed/>
    <w:rsid w:val="007C73B6"/>
    <w:pPr>
      <w:tabs>
        <w:tab w:val="center" w:pos="4513"/>
        <w:tab w:val="right" w:pos="9026"/>
      </w:tabs>
      <w:spacing w:line="240" w:lineRule="auto"/>
    </w:pPr>
  </w:style>
  <w:style w:type="character" w:customStyle="1" w:styleId="FooterChar">
    <w:name w:val="Footer Char"/>
    <w:basedOn w:val="DefaultParagraphFont"/>
    <w:link w:val="Footer"/>
    <w:uiPriority w:val="99"/>
    <w:rsid w:val="007C73B6"/>
  </w:style>
  <w:style w:type="character" w:styleId="Hyperlink">
    <w:name w:val="Hyperlink"/>
    <w:basedOn w:val="DefaultParagraphFont"/>
    <w:uiPriority w:val="99"/>
    <w:unhideWhenUsed/>
    <w:rsid w:val="005C23E1"/>
    <w:rPr>
      <w:color w:val="0563C1" w:themeColor="hyperlink"/>
      <w:u w:val="single"/>
    </w:rPr>
  </w:style>
  <w:style w:type="table" w:styleId="TableGrid">
    <w:name w:val="Table Grid"/>
    <w:basedOn w:val="TableNormal"/>
    <w:uiPriority w:val="39"/>
    <w:rsid w:val="00324D0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25B7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5B79"/>
    <w:rPr>
      <w:rFonts w:ascii="Segoe UI" w:hAnsi="Segoe UI" w:cs="Segoe UI"/>
      <w:sz w:val="18"/>
      <w:szCs w:val="18"/>
    </w:rPr>
  </w:style>
  <w:style w:type="character" w:styleId="Strong">
    <w:name w:val="Strong"/>
    <w:basedOn w:val="DefaultParagraphFont"/>
    <w:uiPriority w:val="22"/>
    <w:qFormat/>
    <w:rsid w:val="00796EE6"/>
    <w:rPr>
      <w:b/>
      <w:bCs/>
    </w:rPr>
  </w:style>
  <w:style w:type="character" w:customStyle="1" w:styleId="apple-converted-space">
    <w:name w:val="apple-converted-space"/>
    <w:basedOn w:val="DefaultParagraphFont"/>
    <w:rsid w:val="00796EE6"/>
  </w:style>
  <w:style w:type="paragraph" w:customStyle="1" w:styleId="Default">
    <w:name w:val="Default"/>
    <w:rsid w:val="007E08C9"/>
    <w:pPr>
      <w:autoSpaceDE w:val="0"/>
      <w:autoSpaceDN w:val="0"/>
      <w:adjustRightInd w:val="0"/>
      <w:spacing w:line="240" w:lineRule="auto"/>
    </w:pPr>
    <w:rPr>
      <w:rFonts w:ascii="Times New Roman" w:hAnsi="Times New Roman" w:cs="Times New Roman"/>
      <w:color w:val="000000"/>
      <w:sz w:val="24"/>
      <w:szCs w:val="24"/>
    </w:rPr>
  </w:style>
  <w:style w:type="paragraph" w:styleId="BodyText">
    <w:name w:val="Body Text"/>
    <w:basedOn w:val="Normal"/>
    <w:link w:val="BodyTextChar"/>
    <w:uiPriority w:val="1"/>
    <w:qFormat/>
    <w:rsid w:val="007E08C9"/>
    <w:pPr>
      <w:widowControl w:val="0"/>
      <w:autoSpaceDE w:val="0"/>
      <w:autoSpaceDN w:val="0"/>
      <w:adjustRightInd w:val="0"/>
      <w:spacing w:line="240" w:lineRule="auto"/>
      <w:ind w:left="112"/>
    </w:pPr>
    <w:rPr>
      <w:rFonts w:ascii="Times New Roman" w:eastAsiaTheme="minorEastAsia" w:hAnsi="Times New Roman" w:cs="Times New Roman"/>
      <w:sz w:val="24"/>
      <w:szCs w:val="24"/>
      <w:lang w:eastAsia="en-GB"/>
    </w:rPr>
  </w:style>
  <w:style w:type="character" w:customStyle="1" w:styleId="BodyTextChar">
    <w:name w:val="Body Text Char"/>
    <w:basedOn w:val="DefaultParagraphFont"/>
    <w:link w:val="BodyText"/>
    <w:uiPriority w:val="1"/>
    <w:rsid w:val="007E08C9"/>
    <w:rPr>
      <w:rFonts w:ascii="Times New Roman" w:eastAsiaTheme="minorEastAsia" w:hAnsi="Times New Roman" w:cs="Times New Roman"/>
      <w:sz w:val="24"/>
      <w:szCs w:val="24"/>
      <w:lang w:eastAsia="en-GB"/>
    </w:rPr>
  </w:style>
  <w:style w:type="paragraph" w:styleId="ListParagraph">
    <w:name w:val="List Paragraph"/>
    <w:basedOn w:val="Normal"/>
    <w:uiPriority w:val="34"/>
    <w:qFormat/>
    <w:rsid w:val="00AA617C"/>
    <w:pPr>
      <w:spacing w:after="160"/>
      <w:ind w:left="720"/>
      <w:contextualSpacing/>
    </w:pPr>
  </w:style>
  <w:style w:type="character" w:styleId="UnresolvedMention">
    <w:name w:val="Unresolved Mention"/>
    <w:basedOn w:val="DefaultParagraphFont"/>
    <w:uiPriority w:val="99"/>
    <w:semiHidden/>
    <w:unhideWhenUsed/>
    <w:rsid w:val="004D36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5665833">
      <w:bodyDiv w:val="1"/>
      <w:marLeft w:val="0"/>
      <w:marRight w:val="0"/>
      <w:marTop w:val="0"/>
      <w:marBottom w:val="0"/>
      <w:divBdr>
        <w:top w:val="none" w:sz="0" w:space="0" w:color="auto"/>
        <w:left w:val="none" w:sz="0" w:space="0" w:color="auto"/>
        <w:bottom w:val="none" w:sz="0" w:space="0" w:color="auto"/>
        <w:right w:val="none" w:sz="0" w:space="0" w:color="auto"/>
      </w:divBdr>
    </w:div>
    <w:div w:id="1970472089">
      <w:bodyDiv w:val="1"/>
      <w:marLeft w:val="0"/>
      <w:marRight w:val="0"/>
      <w:marTop w:val="0"/>
      <w:marBottom w:val="0"/>
      <w:divBdr>
        <w:top w:val="none" w:sz="0" w:space="0" w:color="auto"/>
        <w:left w:val="none" w:sz="0" w:space="0" w:color="auto"/>
        <w:bottom w:val="none" w:sz="0" w:space="0" w:color="auto"/>
        <w:right w:val="none" w:sz="0" w:space="0" w:color="auto"/>
      </w:divBdr>
    </w:div>
    <w:div w:id="2079280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cambridgescholars.com/uploads/sbpub_sub/downloads/Conference-Proposal-Form.docx" TargetMode="External"/><Relationship Id="rId18" Type="http://schemas.openxmlformats.org/officeDocument/2006/relationships/oleObject" Target="embeddings/oleObject7.bin"/><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oleObject" Target="embeddings/oleObject10.bin"/><Relationship Id="rId7" Type="http://schemas.openxmlformats.org/officeDocument/2006/relationships/endnotes" Target="endnotes.xml"/><Relationship Id="rId12" Type="http://schemas.openxmlformats.org/officeDocument/2006/relationships/hyperlink" Target="https://www.cambridgescholars.com/uploads/sbpub_sub/downloads/P3_Adapting_your_PhD_thesis_for_publication.pdf" TargetMode="External"/><Relationship Id="rId17" Type="http://schemas.openxmlformats.org/officeDocument/2006/relationships/oleObject" Target="embeddings/oleObject6.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oleObject" Target="embeddings/oleObject5.bin"/><Relationship Id="rId20" Type="http://schemas.openxmlformats.org/officeDocument/2006/relationships/oleObject" Target="embeddings/oleObject9.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oleObject" Target="embeddings/oleObject12.bin"/><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11.bin"/><Relationship Id="rId28"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oleObject" Target="embeddings/oleObject8.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oleObject3.bin"/><Relationship Id="rId22" Type="http://schemas.openxmlformats.org/officeDocument/2006/relationships/hyperlink" Target="https://www.cambridgescholars.com"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89255C-CFAF-42FE-8FAA-31D6206B40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697</Words>
  <Characters>397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Cambridge Scholars Publishing</Company>
  <LinksUpToDate>false</LinksUpToDate>
  <CharactersWithSpaces>4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ucin Yip-Sou</dc:creator>
  <cp:lastModifiedBy>Jamie George</cp:lastModifiedBy>
  <cp:revision>4</cp:revision>
  <cp:lastPrinted>2019-01-16T10:24:00Z</cp:lastPrinted>
  <dcterms:created xsi:type="dcterms:W3CDTF">2023-04-05T09:38:00Z</dcterms:created>
  <dcterms:modified xsi:type="dcterms:W3CDTF">2023-04-05T09:42:00Z</dcterms:modified>
</cp:coreProperties>
</file>